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A89C7E" w14:textId="6CA1C607" w:rsidR="008F4AA6" w:rsidRPr="00F21B54" w:rsidRDefault="008F4AA6" w:rsidP="008F4AA6">
      <w:pPr>
        <w:pStyle w:val="NoSpacing"/>
        <w:jc w:val="right"/>
        <w:rPr>
          <w:b/>
          <w:bCs/>
          <w:sz w:val="40"/>
          <w:szCs w:val="40"/>
        </w:rPr>
      </w:pPr>
      <w:r w:rsidRPr="00042899">
        <w:rPr>
          <w:b/>
          <w:bCs/>
          <w:noProof/>
          <w:color w:val="2B579A"/>
          <w:sz w:val="48"/>
          <w:szCs w:val="48"/>
          <w:shd w:val="clear" w:color="auto" w:fill="E6E6E6"/>
        </w:rPr>
        <w:drawing>
          <wp:anchor distT="0" distB="0" distL="114300" distR="114300" simplePos="0" relativeHeight="251658240" behindDoc="0" locked="0" layoutInCell="1" allowOverlap="1" wp14:anchorId="0E977425" wp14:editId="3D02A3E8">
            <wp:simplePos x="0" y="0"/>
            <wp:positionH relativeFrom="column">
              <wp:posOffset>266700</wp:posOffset>
            </wp:positionH>
            <wp:positionV relativeFrom="paragraph">
              <wp:posOffset>12065</wp:posOffset>
            </wp:positionV>
            <wp:extent cx="1238250" cy="689727"/>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38250" cy="689727"/>
                    </a:xfrm>
                    <a:prstGeom prst="rect">
                      <a:avLst/>
                    </a:prstGeom>
                  </pic:spPr>
                </pic:pic>
              </a:graphicData>
            </a:graphic>
            <wp14:sizeRelH relativeFrom="page">
              <wp14:pctWidth>0</wp14:pctWidth>
            </wp14:sizeRelH>
            <wp14:sizeRelV relativeFrom="page">
              <wp14:pctHeight>0</wp14:pctHeight>
            </wp14:sizeRelV>
          </wp:anchor>
        </w:drawing>
      </w:r>
      <w:r w:rsidRPr="00F21B54">
        <w:rPr>
          <w:b/>
          <w:bCs/>
          <w:sz w:val="40"/>
          <w:szCs w:val="40"/>
        </w:rPr>
        <w:t xml:space="preserve">SPDA 4012: </w:t>
      </w:r>
    </w:p>
    <w:p w14:paraId="1030D0B1" w14:textId="1AED3A3E" w:rsidR="008F4AA6" w:rsidRDefault="008F4AA6" w:rsidP="008F4AA6">
      <w:pPr>
        <w:pStyle w:val="NoSpacing"/>
        <w:jc w:val="right"/>
        <w:rPr>
          <w:b/>
          <w:bCs/>
          <w:noProof/>
          <w:sz w:val="44"/>
          <w:szCs w:val="44"/>
        </w:rPr>
      </w:pPr>
      <w:r w:rsidRPr="00F21B54">
        <w:rPr>
          <w:b/>
          <w:bCs/>
          <w:sz w:val="40"/>
          <w:szCs w:val="40"/>
        </w:rPr>
        <w:t>Internships Syllabu</w:t>
      </w:r>
      <w:r w:rsidR="00B92BC7">
        <w:rPr>
          <w:b/>
          <w:bCs/>
          <w:sz w:val="40"/>
          <w:szCs w:val="40"/>
        </w:rPr>
        <w:t>s Summer 5wk2</w:t>
      </w:r>
      <w:r w:rsidR="00F21B54" w:rsidRPr="00F21B54">
        <w:rPr>
          <w:b/>
          <w:bCs/>
          <w:noProof/>
          <w:sz w:val="44"/>
          <w:szCs w:val="44"/>
        </w:rPr>
        <w:t xml:space="preserve"> </w:t>
      </w:r>
    </w:p>
    <w:p w14:paraId="5A631B27" w14:textId="26C93632" w:rsidR="00F63B3C" w:rsidRPr="00F21B54" w:rsidRDefault="4D52B807" w:rsidP="008F4AA6">
      <w:pPr>
        <w:pStyle w:val="NoSpacing"/>
        <w:jc w:val="right"/>
        <w:rPr>
          <w:b/>
          <w:bCs/>
          <w:noProof/>
          <w:sz w:val="40"/>
          <w:szCs w:val="40"/>
        </w:rPr>
      </w:pPr>
      <w:r w:rsidRPr="00F21B54">
        <w:rPr>
          <w:b/>
          <w:bCs/>
          <w:noProof/>
          <w:sz w:val="40"/>
          <w:szCs w:val="40"/>
        </w:rPr>
        <w:t xml:space="preserve"> </w:t>
      </w:r>
    </w:p>
    <w:p w14:paraId="211E7B49" w14:textId="49EF1BB4" w:rsidR="00C303BC" w:rsidRPr="00C303BC" w:rsidRDefault="00C87A43" w:rsidP="536787E5">
      <w:pPr>
        <w:pBdr>
          <w:top w:val="single" w:sz="12" w:space="1" w:color="auto"/>
          <w:bottom w:val="single" w:sz="12" w:space="1" w:color="auto"/>
        </w:pBdr>
        <w:spacing w:after="120"/>
        <w:jc w:val="center"/>
        <w:rPr>
          <w:rFonts w:ascii="Arial" w:eastAsia="Arial" w:hAnsi="Arial" w:cs="Arial"/>
          <w:sz w:val="32"/>
          <w:szCs w:val="32"/>
        </w:rPr>
      </w:pPr>
      <w:r>
        <w:rPr>
          <w:rFonts w:ascii="Arial" w:eastAsia="Arial" w:hAnsi="Arial" w:cs="Arial"/>
          <w:sz w:val="32"/>
          <w:szCs w:val="32"/>
        </w:rPr>
        <w:t>S</w:t>
      </w:r>
      <w:r w:rsidR="00F63B3C">
        <w:rPr>
          <w:rFonts w:ascii="Arial" w:eastAsia="Arial" w:hAnsi="Arial" w:cs="Arial"/>
          <w:sz w:val="32"/>
          <w:szCs w:val="32"/>
        </w:rPr>
        <w:t>ummer</w:t>
      </w:r>
      <w:r>
        <w:rPr>
          <w:rFonts w:ascii="Arial" w:eastAsia="Arial" w:hAnsi="Arial" w:cs="Arial"/>
          <w:sz w:val="32"/>
          <w:szCs w:val="32"/>
        </w:rPr>
        <w:t xml:space="preserve"> 202</w:t>
      </w:r>
      <w:r w:rsidR="00615667">
        <w:rPr>
          <w:rFonts w:ascii="Arial" w:eastAsia="Arial" w:hAnsi="Arial" w:cs="Arial"/>
          <w:sz w:val="32"/>
          <w:szCs w:val="32"/>
        </w:rPr>
        <w:t>6</w:t>
      </w:r>
      <w:r w:rsidR="004E1837">
        <w:rPr>
          <w:rFonts w:ascii="Arial" w:eastAsia="Arial" w:hAnsi="Arial" w:cs="Arial"/>
          <w:sz w:val="32"/>
          <w:szCs w:val="32"/>
        </w:rPr>
        <w:t xml:space="preserve">, </w:t>
      </w:r>
      <w:r w:rsidR="00F63B3C">
        <w:rPr>
          <w:rFonts w:ascii="Arial" w:eastAsia="Arial" w:hAnsi="Arial" w:cs="Arial"/>
          <w:sz w:val="32"/>
          <w:szCs w:val="32"/>
        </w:rPr>
        <w:t>5</w:t>
      </w:r>
      <w:r w:rsidR="004E1837">
        <w:rPr>
          <w:rFonts w:ascii="Arial" w:eastAsia="Arial" w:hAnsi="Arial" w:cs="Arial"/>
          <w:sz w:val="32"/>
          <w:szCs w:val="32"/>
        </w:rPr>
        <w:t>w2</w:t>
      </w:r>
      <w:r w:rsidR="004938D1" w:rsidRPr="536787E5">
        <w:rPr>
          <w:rFonts w:ascii="Arial" w:eastAsia="Arial" w:hAnsi="Arial" w:cs="Arial"/>
          <w:sz w:val="32"/>
          <w:szCs w:val="32"/>
        </w:rPr>
        <w:t xml:space="preserve"> </w:t>
      </w:r>
      <w:r w:rsidR="00C303BC" w:rsidRPr="536787E5">
        <w:rPr>
          <w:rFonts w:ascii="Arial" w:eastAsia="Arial" w:hAnsi="Arial" w:cs="Arial"/>
        </w:rPr>
        <w:t xml:space="preserve"> </w:t>
      </w:r>
      <w:r w:rsidR="00C47397" w:rsidRPr="536787E5">
        <w:rPr>
          <w:rFonts w:ascii="Arial" w:eastAsia="Arial" w:hAnsi="Arial" w:cs="Arial"/>
        </w:rPr>
        <w:t xml:space="preserve"> </w:t>
      </w:r>
      <w:r w:rsidR="00C303BC" w:rsidRPr="536787E5">
        <w:rPr>
          <w:rFonts w:ascii="Arial" w:eastAsia="Arial" w:hAnsi="Arial" w:cs="Arial"/>
        </w:rPr>
        <w:t></w:t>
      </w:r>
      <w:r w:rsidR="00C47397" w:rsidRPr="536787E5">
        <w:rPr>
          <w:rFonts w:ascii="Arial" w:eastAsia="Arial" w:hAnsi="Arial" w:cs="Arial"/>
        </w:rPr>
        <w:t xml:space="preserve">   </w:t>
      </w:r>
      <w:r w:rsidR="00F63B3C">
        <w:rPr>
          <w:rFonts w:ascii="Arial" w:eastAsia="Arial" w:hAnsi="Arial" w:cs="Arial"/>
          <w:sz w:val="32"/>
          <w:szCs w:val="32"/>
        </w:rPr>
        <w:t>June 2</w:t>
      </w:r>
      <w:r w:rsidR="00615667">
        <w:rPr>
          <w:rFonts w:ascii="Arial" w:eastAsia="Arial" w:hAnsi="Arial" w:cs="Arial"/>
          <w:sz w:val="32"/>
          <w:szCs w:val="32"/>
        </w:rPr>
        <w:t>2</w:t>
      </w:r>
      <w:r w:rsidR="00C83AD8">
        <w:rPr>
          <w:rFonts w:ascii="Arial" w:eastAsia="Arial" w:hAnsi="Arial" w:cs="Arial"/>
          <w:sz w:val="32"/>
          <w:szCs w:val="32"/>
        </w:rPr>
        <w:t xml:space="preserve"> – </w:t>
      </w:r>
      <w:r w:rsidR="00F63B3C">
        <w:rPr>
          <w:rFonts w:ascii="Arial" w:eastAsia="Arial" w:hAnsi="Arial" w:cs="Arial"/>
          <w:sz w:val="32"/>
          <w:szCs w:val="32"/>
        </w:rPr>
        <w:t>July 2</w:t>
      </w:r>
      <w:r w:rsidR="00F02FA4">
        <w:rPr>
          <w:rFonts w:ascii="Arial" w:eastAsia="Arial" w:hAnsi="Arial" w:cs="Arial"/>
          <w:sz w:val="32"/>
          <w:szCs w:val="32"/>
        </w:rPr>
        <w:t>4</w:t>
      </w:r>
      <w:r w:rsidR="000A3BA1">
        <w:t xml:space="preserve">   </w:t>
      </w:r>
      <w:r w:rsidR="00C303BC" w:rsidRPr="536787E5">
        <w:rPr>
          <w:rFonts w:ascii="Arial" w:eastAsia="Arial" w:hAnsi="Arial" w:cs="Arial"/>
        </w:rPr>
        <w:t></w:t>
      </w:r>
      <w:r w:rsidR="00C47397" w:rsidRPr="536787E5">
        <w:rPr>
          <w:rFonts w:ascii="Arial" w:eastAsia="Arial" w:hAnsi="Arial" w:cs="Arial"/>
        </w:rPr>
        <w:t xml:space="preserve">   </w:t>
      </w:r>
      <w:r w:rsidR="00471E56" w:rsidRPr="536787E5">
        <w:rPr>
          <w:rFonts w:ascii="Arial" w:eastAsia="Arial" w:hAnsi="Arial" w:cs="Arial"/>
          <w:sz w:val="32"/>
          <w:szCs w:val="32"/>
        </w:rPr>
        <w:t>1</w:t>
      </w:r>
      <w:r w:rsidR="00F73B45">
        <w:rPr>
          <w:rFonts w:ascii="Arial" w:eastAsia="Arial" w:hAnsi="Arial" w:cs="Arial"/>
          <w:sz w:val="32"/>
          <w:szCs w:val="32"/>
        </w:rPr>
        <w:t xml:space="preserve"> – </w:t>
      </w:r>
      <w:r w:rsidR="001C0750">
        <w:rPr>
          <w:rFonts w:ascii="Arial" w:eastAsia="Arial" w:hAnsi="Arial" w:cs="Arial"/>
          <w:sz w:val="32"/>
          <w:szCs w:val="32"/>
        </w:rPr>
        <w:t>3</w:t>
      </w:r>
      <w:r w:rsidR="00471E56" w:rsidRPr="536787E5">
        <w:rPr>
          <w:rFonts w:ascii="Arial" w:eastAsia="Arial" w:hAnsi="Arial" w:cs="Arial"/>
          <w:sz w:val="32"/>
          <w:szCs w:val="32"/>
        </w:rPr>
        <w:t xml:space="preserve"> </w:t>
      </w:r>
      <w:r w:rsidR="00F71E01" w:rsidRPr="536787E5">
        <w:rPr>
          <w:rFonts w:ascii="Arial" w:eastAsia="Arial" w:hAnsi="Arial" w:cs="Arial"/>
          <w:sz w:val="32"/>
          <w:szCs w:val="32"/>
        </w:rPr>
        <w:t>Credit Course</w:t>
      </w:r>
    </w:p>
    <w:p w14:paraId="524F914A" w14:textId="77777777" w:rsidR="00C47397" w:rsidRPr="00C97398" w:rsidRDefault="00C47397" w:rsidP="00583647">
      <w:pPr>
        <w:pStyle w:val="NoSpacing"/>
        <w:rPr>
          <w:sz w:val="2"/>
          <w:szCs w:val="2"/>
        </w:rPr>
      </w:pPr>
    </w:p>
    <w:p w14:paraId="6B579E98" w14:textId="77777777" w:rsidR="000B0BC5" w:rsidRDefault="00FF5501" w:rsidP="000B0BC5">
      <w:pPr>
        <w:spacing w:after="0" w:line="240" w:lineRule="auto"/>
        <w:jc w:val="both"/>
        <w:rPr>
          <w:rFonts w:ascii="Arial" w:hAnsi="Arial" w:cs="Arial"/>
        </w:rPr>
      </w:pPr>
      <w:r>
        <w:rPr>
          <w:rFonts w:ascii="Arial" w:eastAsia="Arial" w:hAnsi="Arial" w:cs="Arial"/>
        </w:rPr>
        <w:t>Dr. Hope Garcia</w:t>
      </w:r>
      <w:r>
        <w:rPr>
          <w:rFonts w:ascii="Arial" w:hAnsi="Arial" w:cs="Arial"/>
        </w:rPr>
        <w:t>, Assistant Vice President of Student Services, UNT at Frisco</w:t>
      </w:r>
    </w:p>
    <w:p w14:paraId="386B78D6" w14:textId="3064A354" w:rsidR="00C47397" w:rsidRPr="00583647" w:rsidRDefault="000B0BC5" w:rsidP="000B0BC5">
      <w:pPr>
        <w:spacing w:after="0" w:line="240" w:lineRule="auto"/>
        <w:jc w:val="both"/>
        <w:rPr>
          <w:rFonts w:ascii="Arial" w:eastAsia="Arial" w:hAnsi="Arial" w:cs="Arial"/>
        </w:rPr>
      </w:pPr>
      <w:hyperlink r:id="rId12" w:history="1">
        <w:r w:rsidRPr="00C503FC">
          <w:rPr>
            <w:rStyle w:val="Hyperlink"/>
            <w:rFonts w:ascii="Arial" w:hAnsi="Arial" w:cs="Arial"/>
          </w:rPr>
          <w:t>Hope.Garcia@unt.edu</w:t>
        </w:r>
      </w:hyperlink>
      <w:r>
        <w:rPr>
          <w:rFonts w:ascii="Arial" w:hAnsi="Arial" w:cs="Arial"/>
        </w:rPr>
        <w:t xml:space="preserve"> </w:t>
      </w:r>
      <w:r w:rsidR="00B53C15">
        <w:rPr>
          <w:rFonts w:ascii="Arial" w:hAnsi="Arial" w:cs="Arial"/>
        </w:rPr>
        <w:t>| 972.668.8114</w:t>
      </w:r>
      <w:r w:rsidR="00471E56" w:rsidRPr="00583647">
        <w:rPr>
          <w:rFonts w:ascii="Arial" w:hAnsi="Arial" w:cs="Arial"/>
        </w:rPr>
        <w:tab/>
      </w:r>
    </w:p>
    <w:p w14:paraId="69AE8E21" w14:textId="77777777" w:rsidR="00670D97" w:rsidRPr="00583647" w:rsidRDefault="00670D97" w:rsidP="002D0EBD">
      <w:pPr>
        <w:pStyle w:val="NoSpacing"/>
        <w:rPr>
          <w:rFonts w:ascii="Arial" w:hAnsi="Arial" w:cs="Arial"/>
        </w:rPr>
      </w:pPr>
    </w:p>
    <w:p w14:paraId="1A5C9AAB" w14:textId="2745B3C2" w:rsidR="39E5122D" w:rsidRPr="00583647" w:rsidRDefault="39E5122D" w:rsidP="001D0381">
      <w:pPr>
        <w:pStyle w:val="NoSpacing"/>
        <w:tabs>
          <w:tab w:val="left" w:pos="4120"/>
        </w:tabs>
        <w:rPr>
          <w:rFonts w:ascii="Arial" w:hAnsi="Arial" w:cs="Arial"/>
          <w:b/>
          <w:bCs/>
        </w:rPr>
      </w:pPr>
      <w:r w:rsidRPr="00583647">
        <w:rPr>
          <w:rFonts w:ascii="Arial" w:hAnsi="Arial" w:cs="Arial"/>
          <w:b/>
          <w:bCs/>
        </w:rPr>
        <w:t>Office Hours</w:t>
      </w:r>
      <w:r w:rsidR="001D0381">
        <w:rPr>
          <w:rFonts w:ascii="Arial" w:hAnsi="Arial" w:cs="Arial"/>
          <w:b/>
          <w:bCs/>
        </w:rPr>
        <w:tab/>
      </w:r>
    </w:p>
    <w:p w14:paraId="40DF2163" w14:textId="37EFF770" w:rsidR="00FE2F41" w:rsidRPr="00583647" w:rsidRDefault="0AC351C4" w:rsidP="001511A7">
      <w:pPr>
        <w:pStyle w:val="NoSpacing"/>
        <w:rPr>
          <w:rFonts w:ascii="Arial" w:hAnsi="Arial" w:cs="Arial"/>
        </w:rPr>
      </w:pPr>
      <w:r w:rsidRPr="78AECEBB">
        <w:rPr>
          <w:rFonts w:ascii="Arial" w:hAnsi="Arial" w:cs="Arial"/>
        </w:rPr>
        <w:t xml:space="preserve">Office hours are </w:t>
      </w:r>
      <w:proofErr w:type="gramStart"/>
      <w:r w:rsidRPr="78AECEBB">
        <w:rPr>
          <w:rFonts w:ascii="Arial" w:hAnsi="Arial" w:cs="Arial"/>
        </w:rPr>
        <w:t xml:space="preserve">by appointment </w:t>
      </w:r>
      <w:r w:rsidR="00B53C15">
        <w:rPr>
          <w:rFonts w:ascii="Arial" w:hAnsi="Arial" w:cs="Arial"/>
        </w:rPr>
        <w:t>requested</w:t>
      </w:r>
      <w:proofErr w:type="gramEnd"/>
      <w:r w:rsidR="00B53C15">
        <w:rPr>
          <w:rFonts w:ascii="Arial" w:hAnsi="Arial" w:cs="Arial"/>
        </w:rPr>
        <w:t xml:space="preserve"> via email. </w:t>
      </w:r>
    </w:p>
    <w:p w14:paraId="41B522DD" w14:textId="4A24E48A" w:rsidR="6FE9B102" w:rsidRPr="00583647" w:rsidRDefault="6FE9B102" w:rsidP="00414F88">
      <w:pPr>
        <w:pStyle w:val="NoSpacing"/>
        <w:rPr>
          <w:rFonts w:ascii="Arial" w:hAnsi="Arial" w:cs="Arial"/>
        </w:rPr>
      </w:pPr>
    </w:p>
    <w:p w14:paraId="1205FDCB" w14:textId="58C0DB7D" w:rsidR="00471E56" w:rsidRPr="00583647" w:rsidRDefault="00471E56" w:rsidP="536787E5">
      <w:pPr>
        <w:pStyle w:val="Default"/>
        <w:rPr>
          <w:rFonts w:ascii="Arial" w:eastAsia="Arial" w:hAnsi="Arial" w:cs="Arial"/>
          <w:b/>
          <w:bCs/>
          <w:sz w:val="22"/>
          <w:szCs w:val="22"/>
        </w:rPr>
      </w:pPr>
      <w:r w:rsidRPr="00583647">
        <w:rPr>
          <w:rFonts w:ascii="Arial" w:eastAsia="Arial" w:hAnsi="Arial" w:cs="Arial"/>
          <w:b/>
          <w:bCs/>
          <w:sz w:val="22"/>
          <w:szCs w:val="22"/>
        </w:rPr>
        <w:t>Course Description</w:t>
      </w:r>
    </w:p>
    <w:p w14:paraId="20DA7DEA" w14:textId="09FEF9DE" w:rsidR="007F20BF" w:rsidRPr="00583647" w:rsidRDefault="00471E56" w:rsidP="536787E5">
      <w:pPr>
        <w:spacing w:after="0"/>
        <w:rPr>
          <w:rFonts w:ascii="Arial" w:eastAsia="Arial" w:hAnsi="Arial" w:cs="Arial"/>
          <w:b/>
          <w:bCs/>
        </w:rPr>
      </w:pPr>
      <w:r w:rsidRPr="00583647">
        <w:rPr>
          <w:rFonts w:ascii="Arial" w:eastAsia="Arial" w:hAnsi="Arial" w:cs="Arial"/>
        </w:rPr>
        <w:t xml:space="preserve">Supervised work in a job related to student career </w:t>
      </w:r>
      <w:proofErr w:type="gramStart"/>
      <w:r w:rsidRPr="00583647">
        <w:rPr>
          <w:rFonts w:ascii="Arial" w:eastAsia="Arial" w:hAnsi="Arial" w:cs="Arial"/>
        </w:rPr>
        <w:t>objective</w:t>
      </w:r>
      <w:proofErr w:type="gramEnd"/>
      <w:r w:rsidRPr="00583647">
        <w:rPr>
          <w:rFonts w:ascii="Arial" w:eastAsia="Arial" w:hAnsi="Arial" w:cs="Arial"/>
        </w:rPr>
        <w:t xml:space="preserve">. </w:t>
      </w:r>
    </w:p>
    <w:p w14:paraId="4481BFE1" w14:textId="77777777" w:rsidR="00471E56" w:rsidRPr="00583647" w:rsidRDefault="00471E56" w:rsidP="536787E5">
      <w:pPr>
        <w:pStyle w:val="Default"/>
        <w:rPr>
          <w:rFonts w:ascii="Arial" w:eastAsia="Arial" w:hAnsi="Arial" w:cs="Arial"/>
          <w:sz w:val="22"/>
          <w:szCs w:val="22"/>
        </w:rPr>
      </w:pPr>
    </w:p>
    <w:p w14:paraId="40AAFDF2" w14:textId="68DFA8FE" w:rsidR="00471E56" w:rsidRPr="00583647" w:rsidRDefault="00471E56" w:rsidP="536787E5">
      <w:pPr>
        <w:pStyle w:val="Default"/>
        <w:rPr>
          <w:rFonts w:ascii="Arial" w:eastAsia="Arial" w:hAnsi="Arial" w:cs="Arial"/>
          <w:sz w:val="22"/>
          <w:szCs w:val="22"/>
        </w:rPr>
      </w:pPr>
      <w:r w:rsidRPr="00583647">
        <w:rPr>
          <w:rFonts w:ascii="Arial" w:eastAsia="Arial" w:hAnsi="Arial" w:cs="Arial"/>
          <w:b/>
          <w:bCs/>
          <w:sz w:val="22"/>
          <w:szCs w:val="22"/>
        </w:rPr>
        <w:t xml:space="preserve">Course Objective </w:t>
      </w:r>
    </w:p>
    <w:p w14:paraId="52829305" w14:textId="1AF32EE3" w:rsidR="00471E56" w:rsidRPr="00583647" w:rsidRDefault="00471E56" w:rsidP="536787E5">
      <w:pPr>
        <w:pStyle w:val="Default"/>
        <w:rPr>
          <w:rFonts w:ascii="Arial" w:eastAsia="Arial" w:hAnsi="Arial" w:cs="Arial"/>
          <w:sz w:val="22"/>
          <w:szCs w:val="22"/>
        </w:rPr>
      </w:pPr>
      <w:r w:rsidRPr="00583647">
        <w:rPr>
          <w:rFonts w:ascii="Arial" w:eastAsia="Arial" w:hAnsi="Arial" w:cs="Arial"/>
          <w:sz w:val="22"/>
          <w:szCs w:val="22"/>
        </w:rPr>
        <w:t>Student internship</w:t>
      </w:r>
      <w:r w:rsidR="5C9D260A" w:rsidRPr="00583647">
        <w:rPr>
          <w:rFonts w:ascii="Arial" w:eastAsia="Arial" w:hAnsi="Arial" w:cs="Arial"/>
          <w:sz w:val="22"/>
          <w:szCs w:val="22"/>
        </w:rPr>
        <w:t xml:space="preserve">s provide </w:t>
      </w:r>
      <w:r w:rsidRPr="00583647">
        <w:rPr>
          <w:rFonts w:ascii="Arial" w:eastAsia="Arial" w:hAnsi="Arial" w:cs="Arial"/>
          <w:sz w:val="22"/>
          <w:szCs w:val="22"/>
        </w:rPr>
        <w:t>valuable work experience</w:t>
      </w:r>
      <w:r w:rsidR="001C0750">
        <w:rPr>
          <w:rFonts w:ascii="Arial" w:eastAsia="Arial" w:hAnsi="Arial" w:cs="Arial"/>
          <w:sz w:val="22"/>
          <w:szCs w:val="22"/>
        </w:rPr>
        <w:t xml:space="preserve">, </w:t>
      </w:r>
      <w:r w:rsidRPr="00583647">
        <w:rPr>
          <w:rFonts w:ascii="Arial" w:eastAsia="Arial" w:hAnsi="Arial" w:cs="Arial"/>
          <w:sz w:val="22"/>
          <w:szCs w:val="22"/>
        </w:rPr>
        <w:t>increase knowledge in the field</w:t>
      </w:r>
      <w:r w:rsidR="001C0750">
        <w:rPr>
          <w:rFonts w:ascii="Arial" w:eastAsia="Arial" w:hAnsi="Arial" w:cs="Arial"/>
          <w:sz w:val="22"/>
          <w:szCs w:val="22"/>
        </w:rPr>
        <w:t xml:space="preserve"> and provide an opportunity for students to build their professional networks</w:t>
      </w:r>
      <w:r w:rsidRPr="00583647">
        <w:rPr>
          <w:rFonts w:ascii="Arial" w:eastAsia="Arial" w:hAnsi="Arial" w:cs="Arial"/>
          <w:sz w:val="22"/>
          <w:szCs w:val="22"/>
        </w:rPr>
        <w:t xml:space="preserve">. </w:t>
      </w:r>
    </w:p>
    <w:p w14:paraId="73758059" w14:textId="3E6B2F92" w:rsidR="6CC1C4F8" w:rsidRPr="00583647" w:rsidRDefault="6CC1C4F8" w:rsidP="536787E5">
      <w:pPr>
        <w:pStyle w:val="Default"/>
        <w:rPr>
          <w:rFonts w:ascii="Arial" w:eastAsia="Arial" w:hAnsi="Arial" w:cs="Arial"/>
          <w:color w:val="000000" w:themeColor="text1"/>
          <w:sz w:val="22"/>
          <w:szCs w:val="22"/>
        </w:rPr>
      </w:pPr>
    </w:p>
    <w:p w14:paraId="096D8D6A" w14:textId="5D4993D2" w:rsidR="00471E56" w:rsidRPr="00583647" w:rsidRDefault="00471E56" w:rsidP="536787E5">
      <w:pPr>
        <w:pStyle w:val="Default"/>
        <w:rPr>
          <w:rFonts w:ascii="Arial" w:eastAsia="Arial" w:hAnsi="Arial" w:cs="Arial"/>
          <w:sz w:val="22"/>
          <w:szCs w:val="22"/>
        </w:rPr>
      </w:pPr>
      <w:r w:rsidRPr="00583647">
        <w:rPr>
          <w:rFonts w:ascii="Arial" w:eastAsia="Arial" w:hAnsi="Arial" w:cs="Arial"/>
          <w:sz w:val="22"/>
          <w:szCs w:val="22"/>
        </w:rPr>
        <w:t xml:space="preserve">Students that complete the course will be able to: </w:t>
      </w:r>
    </w:p>
    <w:p w14:paraId="4AD6CBFC" w14:textId="0812E770" w:rsidR="00471E56" w:rsidRPr="00583647" w:rsidRDefault="00471E56" w:rsidP="536787E5">
      <w:pPr>
        <w:pStyle w:val="Default"/>
        <w:numPr>
          <w:ilvl w:val="0"/>
          <w:numId w:val="18"/>
        </w:numPr>
        <w:rPr>
          <w:rFonts w:ascii="Arial" w:eastAsia="Arial" w:hAnsi="Arial" w:cs="Arial"/>
          <w:sz w:val="22"/>
          <w:szCs w:val="22"/>
        </w:rPr>
      </w:pPr>
      <w:r w:rsidRPr="00583647">
        <w:rPr>
          <w:rFonts w:ascii="Arial" w:eastAsia="Arial" w:hAnsi="Arial" w:cs="Arial"/>
          <w:sz w:val="22"/>
          <w:szCs w:val="22"/>
        </w:rPr>
        <w:t>Apply and explain the relationship between coursework taken and work being performed in the internship</w:t>
      </w:r>
      <w:r w:rsidR="00757465">
        <w:rPr>
          <w:rFonts w:ascii="Arial" w:eastAsia="Arial" w:hAnsi="Arial" w:cs="Arial"/>
          <w:sz w:val="22"/>
          <w:szCs w:val="22"/>
        </w:rPr>
        <w:t>.</w:t>
      </w:r>
    </w:p>
    <w:p w14:paraId="2D5C7065" w14:textId="58456537" w:rsidR="00471E56" w:rsidRPr="00583647" w:rsidRDefault="00471E56" w:rsidP="536787E5">
      <w:pPr>
        <w:pStyle w:val="Default"/>
        <w:numPr>
          <w:ilvl w:val="0"/>
          <w:numId w:val="18"/>
        </w:numPr>
        <w:rPr>
          <w:rFonts w:ascii="Arial" w:eastAsia="Arial" w:hAnsi="Arial" w:cs="Arial"/>
          <w:sz w:val="22"/>
          <w:szCs w:val="22"/>
        </w:rPr>
      </w:pPr>
      <w:r w:rsidRPr="00583647">
        <w:rPr>
          <w:rFonts w:ascii="Arial" w:eastAsia="Arial" w:hAnsi="Arial" w:cs="Arial"/>
          <w:sz w:val="22"/>
          <w:szCs w:val="22"/>
        </w:rPr>
        <w:t>Continue to develop communication skills in the areas of written, oral and presenting</w:t>
      </w:r>
      <w:r w:rsidR="00757465">
        <w:rPr>
          <w:rFonts w:ascii="Arial" w:eastAsia="Arial" w:hAnsi="Arial" w:cs="Arial"/>
          <w:sz w:val="22"/>
          <w:szCs w:val="22"/>
        </w:rPr>
        <w:t>.</w:t>
      </w:r>
      <w:r w:rsidRPr="00583647">
        <w:rPr>
          <w:rFonts w:ascii="Arial" w:eastAsia="Arial" w:hAnsi="Arial" w:cs="Arial"/>
          <w:sz w:val="22"/>
          <w:szCs w:val="22"/>
        </w:rPr>
        <w:t xml:space="preserve"> </w:t>
      </w:r>
    </w:p>
    <w:p w14:paraId="4E50911B" w14:textId="7948CB4A" w:rsidR="00471E56" w:rsidRPr="00583647" w:rsidRDefault="00471E56" w:rsidP="536787E5">
      <w:pPr>
        <w:pStyle w:val="Default"/>
        <w:numPr>
          <w:ilvl w:val="0"/>
          <w:numId w:val="18"/>
        </w:numPr>
        <w:rPr>
          <w:rFonts w:ascii="Arial" w:eastAsia="Arial" w:hAnsi="Arial" w:cs="Arial"/>
          <w:sz w:val="22"/>
          <w:szCs w:val="22"/>
        </w:rPr>
      </w:pPr>
      <w:r w:rsidRPr="00583647">
        <w:rPr>
          <w:rFonts w:ascii="Arial" w:eastAsia="Arial" w:hAnsi="Arial" w:cs="Arial"/>
          <w:sz w:val="22"/>
          <w:szCs w:val="22"/>
        </w:rPr>
        <w:t xml:space="preserve">Practice work habits and attitudes </w:t>
      </w:r>
      <w:proofErr w:type="gramStart"/>
      <w:r w:rsidRPr="00583647">
        <w:rPr>
          <w:rFonts w:ascii="Arial" w:eastAsia="Arial" w:hAnsi="Arial" w:cs="Arial"/>
          <w:sz w:val="22"/>
          <w:szCs w:val="22"/>
        </w:rPr>
        <w:t>needed</w:t>
      </w:r>
      <w:proofErr w:type="gramEnd"/>
      <w:r w:rsidRPr="00583647">
        <w:rPr>
          <w:rFonts w:ascii="Arial" w:eastAsia="Arial" w:hAnsi="Arial" w:cs="Arial"/>
          <w:sz w:val="22"/>
          <w:szCs w:val="22"/>
        </w:rPr>
        <w:t xml:space="preserve"> to be successful professionally</w:t>
      </w:r>
      <w:r w:rsidR="00757465">
        <w:rPr>
          <w:rFonts w:ascii="Arial" w:eastAsia="Arial" w:hAnsi="Arial" w:cs="Arial"/>
          <w:sz w:val="22"/>
          <w:szCs w:val="22"/>
        </w:rPr>
        <w:t>.</w:t>
      </w:r>
      <w:r w:rsidRPr="00583647">
        <w:rPr>
          <w:rFonts w:ascii="Arial" w:eastAsia="Arial" w:hAnsi="Arial" w:cs="Arial"/>
          <w:sz w:val="22"/>
          <w:szCs w:val="22"/>
        </w:rPr>
        <w:t xml:space="preserve"> </w:t>
      </w:r>
    </w:p>
    <w:p w14:paraId="03DB9E6A" w14:textId="64737AA9" w:rsidR="00471E56" w:rsidRPr="00583647" w:rsidRDefault="00471E56" w:rsidP="536787E5">
      <w:pPr>
        <w:pStyle w:val="Default"/>
        <w:numPr>
          <w:ilvl w:val="0"/>
          <w:numId w:val="18"/>
        </w:numPr>
        <w:rPr>
          <w:rFonts w:ascii="Arial" w:eastAsia="Arial" w:hAnsi="Arial" w:cs="Arial"/>
          <w:sz w:val="22"/>
          <w:szCs w:val="22"/>
        </w:rPr>
      </w:pPr>
      <w:r w:rsidRPr="00583647">
        <w:rPr>
          <w:rFonts w:ascii="Arial" w:eastAsia="Arial" w:hAnsi="Arial" w:cs="Arial"/>
          <w:sz w:val="22"/>
          <w:szCs w:val="22"/>
        </w:rPr>
        <w:t xml:space="preserve">Identify </w:t>
      </w:r>
      <w:r w:rsidR="2F7D3DB9" w:rsidRPr="00583647">
        <w:rPr>
          <w:rFonts w:ascii="Arial" w:eastAsia="Arial" w:hAnsi="Arial" w:cs="Arial"/>
          <w:sz w:val="22"/>
          <w:szCs w:val="22"/>
        </w:rPr>
        <w:t>your career interest and develo</w:t>
      </w:r>
      <w:r w:rsidR="72B44F4C" w:rsidRPr="00583647">
        <w:rPr>
          <w:rFonts w:ascii="Arial" w:eastAsia="Arial" w:hAnsi="Arial" w:cs="Arial"/>
          <w:sz w:val="22"/>
          <w:szCs w:val="22"/>
        </w:rPr>
        <w:t>p</w:t>
      </w:r>
      <w:r w:rsidR="2F7D3DB9" w:rsidRPr="00583647">
        <w:rPr>
          <w:rFonts w:ascii="Arial" w:eastAsia="Arial" w:hAnsi="Arial" w:cs="Arial"/>
          <w:sz w:val="22"/>
          <w:szCs w:val="22"/>
        </w:rPr>
        <w:t xml:space="preserve"> strategies for </w:t>
      </w:r>
      <w:r w:rsidRPr="00583647">
        <w:rPr>
          <w:rFonts w:ascii="Arial" w:eastAsia="Arial" w:hAnsi="Arial" w:cs="Arial"/>
          <w:sz w:val="22"/>
          <w:szCs w:val="22"/>
        </w:rPr>
        <w:t xml:space="preserve">success </w:t>
      </w:r>
      <w:r w:rsidR="1B54439D" w:rsidRPr="00583647">
        <w:rPr>
          <w:rFonts w:ascii="Arial" w:eastAsia="Arial" w:hAnsi="Arial" w:cs="Arial"/>
          <w:sz w:val="22"/>
          <w:szCs w:val="22"/>
        </w:rPr>
        <w:t xml:space="preserve">unique to that </w:t>
      </w:r>
      <w:r w:rsidRPr="00583647">
        <w:rPr>
          <w:rFonts w:ascii="Arial" w:eastAsia="Arial" w:hAnsi="Arial" w:cs="Arial"/>
          <w:sz w:val="22"/>
          <w:szCs w:val="22"/>
        </w:rPr>
        <w:t xml:space="preserve">industry. </w:t>
      </w:r>
    </w:p>
    <w:p w14:paraId="32F142A4" w14:textId="77777777" w:rsidR="00471E56" w:rsidRPr="00583647" w:rsidRDefault="00471E56" w:rsidP="536787E5">
      <w:pPr>
        <w:pStyle w:val="Default"/>
        <w:rPr>
          <w:rFonts w:ascii="Arial" w:eastAsia="Arial" w:hAnsi="Arial" w:cs="Arial"/>
          <w:sz w:val="22"/>
          <w:szCs w:val="22"/>
        </w:rPr>
      </w:pPr>
    </w:p>
    <w:p w14:paraId="6C964B77" w14:textId="09955D1B" w:rsidR="00471E56" w:rsidRPr="00583647" w:rsidRDefault="00471E56" w:rsidP="536787E5">
      <w:pPr>
        <w:pStyle w:val="Default"/>
        <w:rPr>
          <w:rFonts w:ascii="Arial" w:eastAsia="Arial" w:hAnsi="Arial" w:cs="Arial"/>
          <w:sz w:val="22"/>
          <w:szCs w:val="22"/>
        </w:rPr>
      </w:pPr>
      <w:r w:rsidRPr="00583647">
        <w:rPr>
          <w:rFonts w:ascii="Arial" w:eastAsia="Arial" w:hAnsi="Arial" w:cs="Arial"/>
          <w:b/>
          <w:bCs/>
          <w:sz w:val="22"/>
          <w:szCs w:val="22"/>
        </w:rPr>
        <w:t xml:space="preserve">Internship Hours and Credit Hours </w:t>
      </w:r>
    </w:p>
    <w:p w14:paraId="5CDA15C8" w14:textId="1F3CEEB2" w:rsidR="00471E56" w:rsidRPr="00583647" w:rsidRDefault="23B8923D" w:rsidP="536787E5">
      <w:pPr>
        <w:pStyle w:val="Default"/>
        <w:rPr>
          <w:rFonts w:ascii="Arial" w:eastAsia="Arial" w:hAnsi="Arial" w:cs="Arial"/>
          <w:sz w:val="22"/>
          <w:szCs w:val="22"/>
        </w:rPr>
      </w:pPr>
      <w:r w:rsidRPr="78AECEBB">
        <w:rPr>
          <w:rFonts w:ascii="Arial" w:eastAsia="Arial" w:hAnsi="Arial" w:cs="Arial"/>
          <w:sz w:val="22"/>
          <w:szCs w:val="22"/>
        </w:rPr>
        <w:t>E</w:t>
      </w:r>
      <w:r w:rsidR="3C1C332C" w:rsidRPr="78AECEBB">
        <w:rPr>
          <w:rFonts w:ascii="Arial" w:eastAsia="Arial" w:hAnsi="Arial" w:cs="Arial"/>
          <w:sz w:val="22"/>
          <w:szCs w:val="22"/>
        </w:rPr>
        <w:t xml:space="preserve">ach credit hour is equivalent to 65 actual work hours of internship. </w:t>
      </w:r>
    </w:p>
    <w:p w14:paraId="532EE351" w14:textId="77777777" w:rsidR="00F21122" w:rsidRPr="00583647" w:rsidRDefault="00F21122" w:rsidP="00583647">
      <w:pPr>
        <w:pStyle w:val="NoSpacing"/>
        <w:rPr>
          <w:rFonts w:ascii="Arial" w:hAnsi="Arial" w:cs="Arial"/>
        </w:rPr>
      </w:pPr>
    </w:p>
    <w:p w14:paraId="2BDF1DA5" w14:textId="7E17E3FB" w:rsidR="00471E56" w:rsidRPr="00583647" w:rsidRDefault="6EFEA2F1" w:rsidP="536787E5">
      <w:pPr>
        <w:pStyle w:val="Default"/>
        <w:rPr>
          <w:rFonts w:ascii="Arial" w:eastAsia="Arial" w:hAnsi="Arial" w:cs="Arial"/>
          <w:sz w:val="22"/>
          <w:szCs w:val="22"/>
        </w:rPr>
      </w:pPr>
      <w:r w:rsidRPr="05605E37">
        <w:rPr>
          <w:rFonts w:ascii="Arial" w:eastAsia="Arial" w:hAnsi="Arial" w:cs="Arial"/>
          <w:sz w:val="22"/>
          <w:szCs w:val="22"/>
        </w:rPr>
        <w:t xml:space="preserve">Credit Hours and </w:t>
      </w:r>
      <w:r w:rsidR="00471E56" w:rsidRPr="05605E37">
        <w:rPr>
          <w:rFonts w:ascii="Arial" w:eastAsia="Arial" w:hAnsi="Arial" w:cs="Arial"/>
          <w:sz w:val="22"/>
          <w:szCs w:val="22"/>
        </w:rPr>
        <w:t>Work Hour</w:t>
      </w:r>
      <w:r w:rsidR="78AEADFE" w:rsidRPr="05605E37">
        <w:rPr>
          <w:rFonts w:ascii="Arial" w:eastAsia="Arial" w:hAnsi="Arial" w:cs="Arial"/>
          <w:sz w:val="22"/>
          <w:szCs w:val="22"/>
        </w:rPr>
        <w:t xml:space="preserve"> Matrix</w:t>
      </w:r>
    </w:p>
    <w:p w14:paraId="130115F8" w14:textId="36997E47"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1 SCH</w:t>
      </w:r>
      <w:r w:rsidRPr="00583647">
        <w:rPr>
          <w:rFonts w:ascii="Arial" w:eastAsia="Arial" w:hAnsi="Arial" w:cs="Arial"/>
        </w:rPr>
        <w:t xml:space="preserve"> must have </w:t>
      </w:r>
      <w:r w:rsidRPr="00583647">
        <w:rPr>
          <w:rFonts w:ascii="Arial" w:eastAsia="Arial" w:hAnsi="Arial" w:cs="Arial"/>
          <w:b/>
          <w:bCs/>
        </w:rPr>
        <w:t>65-129</w:t>
      </w:r>
      <w:r w:rsidRPr="00583647">
        <w:rPr>
          <w:rFonts w:ascii="Arial" w:eastAsia="Arial" w:hAnsi="Arial" w:cs="Arial"/>
        </w:rPr>
        <w:t xml:space="preserve"> work hours</w:t>
      </w:r>
    </w:p>
    <w:p w14:paraId="6CDA8FA0" w14:textId="16E90741"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2 SCH</w:t>
      </w:r>
      <w:r w:rsidRPr="00583647">
        <w:rPr>
          <w:rFonts w:ascii="Arial" w:eastAsia="Arial" w:hAnsi="Arial" w:cs="Arial"/>
        </w:rPr>
        <w:t xml:space="preserve"> must have </w:t>
      </w:r>
      <w:r w:rsidRPr="00583647">
        <w:rPr>
          <w:rFonts w:ascii="Arial" w:eastAsia="Arial" w:hAnsi="Arial" w:cs="Arial"/>
          <w:b/>
          <w:bCs/>
        </w:rPr>
        <w:t>130-194</w:t>
      </w:r>
      <w:r w:rsidRPr="00583647">
        <w:rPr>
          <w:rFonts w:ascii="Arial" w:eastAsia="Arial" w:hAnsi="Arial" w:cs="Arial"/>
        </w:rPr>
        <w:t xml:space="preserve"> </w:t>
      </w:r>
      <w:r w:rsidR="2CC7081C" w:rsidRPr="00583647">
        <w:rPr>
          <w:rFonts w:ascii="Arial" w:eastAsia="Arial" w:hAnsi="Arial" w:cs="Arial"/>
        </w:rPr>
        <w:t xml:space="preserve">work </w:t>
      </w:r>
      <w:r w:rsidRPr="00583647">
        <w:rPr>
          <w:rFonts w:ascii="Arial" w:eastAsia="Arial" w:hAnsi="Arial" w:cs="Arial"/>
        </w:rPr>
        <w:t>hours</w:t>
      </w:r>
    </w:p>
    <w:p w14:paraId="4D936FCF" w14:textId="3030218B"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3 SCH</w:t>
      </w:r>
      <w:r w:rsidRPr="00583647">
        <w:rPr>
          <w:rFonts w:ascii="Arial" w:eastAsia="Arial" w:hAnsi="Arial" w:cs="Arial"/>
        </w:rPr>
        <w:t xml:space="preserve"> must have </w:t>
      </w:r>
      <w:r w:rsidRPr="00583647">
        <w:rPr>
          <w:rFonts w:ascii="Arial" w:eastAsia="Arial" w:hAnsi="Arial" w:cs="Arial"/>
          <w:b/>
          <w:bCs/>
        </w:rPr>
        <w:t>195-259</w:t>
      </w:r>
      <w:r w:rsidRPr="00583647">
        <w:rPr>
          <w:rFonts w:ascii="Arial" w:eastAsia="Arial" w:hAnsi="Arial" w:cs="Arial"/>
        </w:rPr>
        <w:t xml:space="preserve"> </w:t>
      </w:r>
      <w:r w:rsidR="7CBFD32A" w:rsidRPr="00583647">
        <w:rPr>
          <w:rFonts w:ascii="Arial" w:eastAsia="Arial" w:hAnsi="Arial" w:cs="Arial"/>
        </w:rPr>
        <w:t>work</w:t>
      </w:r>
      <w:r w:rsidRPr="00583647">
        <w:rPr>
          <w:rFonts w:ascii="Arial" w:eastAsia="Arial" w:hAnsi="Arial" w:cs="Arial"/>
        </w:rPr>
        <w:t xml:space="preserve"> hours</w:t>
      </w:r>
    </w:p>
    <w:p w14:paraId="78A9DDA8" w14:textId="138F1E44"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 xml:space="preserve">4 SCH </w:t>
      </w:r>
      <w:r w:rsidRPr="00583647">
        <w:rPr>
          <w:rFonts w:ascii="Arial" w:eastAsia="Arial" w:hAnsi="Arial" w:cs="Arial"/>
        </w:rPr>
        <w:t xml:space="preserve">must have </w:t>
      </w:r>
      <w:r w:rsidRPr="00583647">
        <w:rPr>
          <w:rFonts w:ascii="Arial" w:eastAsia="Arial" w:hAnsi="Arial" w:cs="Arial"/>
          <w:b/>
          <w:bCs/>
        </w:rPr>
        <w:t>260-324</w:t>
      </w:r>
      <w:r w:rsidRPr="00583647">
        <w:rPr>
          <w:rFonts w:ascii="Arial" w:eastAsia="Arial" w:hAnsi="Arial" w:cs="Arial"/>
        </w:rPr>
        <w:t xml:space="preserve"> </w:t>
      </w:r>
      <w:r w:rsidR="0A8C2C04" w:rsidRPr="00583647">
        <w:rPr>
          <w:rFonts w:ascii="Arial" w:eastAsia="Arial" w:hAnsi="Arial" w:cs="Arial"/>
        </w:rPr>
        <w:t>work</w:t>
      </w:r>
      <w:r w:rsidRPr="00583647">
        <w:rPr>
          <w:rFonts w:ascii="Arial" w:eastAsia="Arial" w:hAnsi="Arial" w:cs="Arial"/>
        </w:rPr>
        <w:t xml:space="preserve"> hours</w:t>
      </w:r>
    </w:p>
    <w:p w14:paraId="57AD95F0" w14:textId="2ECBAE19"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 xml:space="preserve">5 SCH </w:t>
      </w:r>
      <w:r w:rsidRPr="00583647">
        <w:rPr>
          <w:rFonts w:ascii="Arial" w:eastAsia="Arial" w:hAnsi="Arial" w:cs="Arial"/>
        </w:rPr>
        <w:t xml:space="preserve">must have </w:t>
      </w:r>
      <w:r w:rsidRPr="00583647">
        <w:rPr>
          <w:rFonts w:ascii="Arial" w:eastAsia="Arial" w:hAnsi="Arial" w:cs="Arial"/>
          <w:b/>
          <w:bCs/>
        </w:rPr>
        <w:t>325-389</w:t>
      </w:r>
      <w:r w:rsidRPr="00583647">
        <w:rPr>
          <w:rFonts w:ascii="Arial" w:eastAsia="Arial" w:hAnsi="Arial" w:cs="Arial"/>
        </w:rPr>
        <w:t xml:space="preserve"> </w:t>
      </w:r>
      <w:r w:rsidR="4E60B675" w:rsidRPr="00583647">
        <w:rPr>
          <w:rFonts w:ascii="Arial" w:eastAsia="Arial" w:hAnsi="Arial" w:cs="Arial"/>
        </w:rPr>
        <w:t>work</w:t>
      </w:r>
      <w:r w:rsidRPr="00583647">
        <w:rPr>
          <w:rFonts w:ascii="Arial" w:eastAsia="Arial" w:hAnsi="Arial" w:cs="Arial"/>
        </w:rPr>
        <w:t xml:space="preserve"> hours</w:t>
      </w:r>
    </w:p>
    <w:p w14:paraId="03891734" w14:textId="103759B8" w:rsidR="164A9070" w:rsidRPr="00583647" w:rsidRDefault="164A9070" w:rsidP="536787E5">
      <w:pPr>
        <w:pStyle w:val="ListParagraph"/>
        <w:numPr>
          <w:ilvl w:val="1"/>
          <w:numId w:val="4"/>
        </w:numPr>
        <w:rPr>
          <w:rFonts w:ascii="Arial" w:eastAsia="Arial" w:hAnsi="Arial" w:cs="Arial"/>
          <w:b/>
          <w:bCs/>
        </w:rPr>
      </w:pPr>
      <w:r w:rsidRPr="05605E37">
        <w:rPr>
          <w:rFonts w:ascii="Arial" w:eastAsia="Arial" w:hAnsi="Arial" w:cs="Arial"/>
          <w:b/>
          <w:bCs/>
        </w:rPr>
        <w:t xml:space="preserve">6 SCH </w:t>
      </w:r>
      <w:r w:rsidRPr="05605E37">
        <w:rPr>
          <w:rFonts w:ascii="Arial" w:eastAsia="Arial" w:hAnsi="Arial" w:cs="Arial"/>
        </w:rPr>
        <w:t xml:space="preserve">must have </w:t>
      </w:r>
      <w:r w:rsidRPr="05605E37">
        <w:rPr>
          <w:rFonts w:ascii="Arial" w:eastAsia="Arial" w:hAnsi="Arial" w:cs="Arial"/>
          <w:b/>
          <w:bCs/>
        </w:rPr>
        <w:t>at least 390</w:t>
      </w:r>
      <w:r w:rsidRPr="05605E37">
        <w:rPr>
          <w:rFonts w:ascii="Arial" w:eastAsia="Arial" w:hAnsi="Arial" w:cs="Arial"/>
        </w:rPr>
        <w:t xml:space="preserve"> </w:t>
      </w:r>
      <w:r w:rsidR="0EC03F85" w:rsidRPr="05605E37">
        <w:rPr>
          <w:rFonts w:ascii="Arial" w:eastAsia="Arial" w:hAnsi="Arial" w:cs="Arial"/>
        </w:rPr>
        <w:t>work</w:t>
      </w:r>
      <w:r w:rsidRPr="05605E37">
        <w:rPr>
          <w:rFonts w:ascii="Arial" w:eastAsia="Arial" w:hAnsi="Arial" w:cs="Arial"/>
        </w:rPr>
        <w:t xml:space="preserve"> hours</w:t>
      </w:r>
    </w:p>
    <w:p w14:paraId="2981010F" w14:textId="36F484BB" w:rsidR="00471E56" w:rsidRPr="00583647" w:rsidRDefault="00471E56" w:rsidP="536787E5">
      <w:pPr>
        <w:pStyle w:val="Default"/>
        <w:rPr>
          <w:rFonts w:ascii="Arial" w:eastAsia="Arial" w:hAnsi="Arial" w:cs="Arial"/>
          <w:sz w:val="22"/>
          <w:szCs w:val="22"/>
        </w:rPr>
      </w:pPr>
      <w:r w:rsidRPr="00583647">
        <w:rPr>
          <w:rFonts w:ascii="Arial" w:eastAsia="Arial" w:hAnsi="Arial" w:cs="Arial"/>
          <w:b/>
          <w:bCs/>
          <w:sz w:val="22"/>
          <w:szCs w:val="22"/>
        </w:rPr>
        <w:t xml:space="preserve">Course Requirements </w:t>
      </w:r>
    </w:p>
    <w:p w14:paraId="5CD6244E" w14:textId="1A14083E" w:rsidR="00302E29" w:rsidRPr="00583647" w:rsidRDefault="5F22F2A7" w:rsidP="536787E5">
      <w:pPr>
        <w:spacing w:after="0"/>
        <w:rPr>
          <w:rFonts w:ascii="Arial" w:eastAsia="Arial" w:hAnsi="Arial" w:cs="Arial"/>
        </w:rPr>
      </w:pPr>
      <w:r w:rsidRPr="05605E37">
        <w:rPr>
          <w:rFonts w:ascii="Arial" w:eastAsia="Arial" w:hAnsi="Arial" w:cs="Arial"/>
        </w:rPr>
        <w:t>While your inter</w:t>
      </w:r>
      <w:r w:rsidR="2C2FFD63" w:rsidRPr="05605E37">
        <w:rPr>
          <w:rFonts w:ascii="Arial" w:eastAsia="Arial" w:hAnsi="Arial" w:cs="Arial"/>
        </w:rPr>
        <w:t>n</w:t>
      </w:r>
      <w:r w:rsidRPr="05605E37">
        <w:rPr>
          <w:rFonts w:ascii="Arial" w:eastAsia="Arial" w:hAnsi="Arial" w:cs="Arial"/>
        </w:rPr>
        <w:t xml:space="preserve">ship experience </w:t>
      </w:r>
      <w:r w:rsidR="21710842" w:rsidRPr="05605E37">
        <w:rPr>
          <w:rFonts w:ascii="Arial" w:eastAsia="Arial" w:hAnsi="Arial" w:cs="Arial"/>
        </w:rPr>
        <w:t>may be</w:t>
      </w:r>
      <w:r w:rsidRPr="05605E37">
        <w:rPr>
          <w:rFonts w:ascii="Arial" w:eastAsia="Arial" w:hAnsi="Arial" w:cs="Arial"/>
        </w:rPr>
        <w:t xml:space="preserve"> in-person, t</w:t>
      </w:r>
      <w:r w:rsidR="00471E56" w:rsidRPr="05605E37">
        <w:rPr>
          <w:rFonts w:ascii="Arial" w:eastAsia="Arial" w:hAnsi="Arial" w:cs="Arial"/>
        </w:rPr>
        <w:t xml:space="preserve">his </w:t>
      </w:r>
      <w:r w:rsidR="733716E3" w:rsidRPr="05605E37">
        <w:rPr>
          <w:rFonts w:ascii="Arial" w:eastAsia="Arial" w:hAnsi="Arial" w:cs="Arial"/>
        </w:rPr>
        <w:t xml:space="preserve">course will be </w:t>
      </w:r>
      <w:r w:rsidR="00471E56" w:rsidRPr="05605E37">
        <w:rPr>
          <w:rFonts w:ascii="Arial" w:eastAsia="Arial" w:hAnsi="Arial" w:cs="Arial"/>
        </w:rPr>
        <w:t>online</w:t>
      </w:r>
      <w:r w:rsidR="7417452B" w:rsidRPr="05605E37">
        <w:rPr>
          <w:rFonts w:ascii="Arial" w:eastAsia="Arial" w:hAnsi="Arial" w:cs="Arial"/>
        </w:rPr>
        <w:t xml:space="preserve"> via </w:t>
      </w:r>
      <w:r w:rsidR="7417452B" w:rsidRPr="05605E37">
        <w:rPr>
          <w:rFonts w:ascii="Arial" w:eastAsia="Arial" w:hAnsi="Arial" w:cs="Arial"/>
          <w:b/>
          <w:bCs/>
        </w:rPr>
        <w:t>canvas.unt.edu</w:t>
      </w:r>
      <w:r w:rsidR="7417452B" w:rsidRPr="05605E37">
        <w:rPr>
          <w:rFonts w:ascii="Arial" w:eastAsia="Arial" w:hAnsi="Arial" w:cs="Arial"/>
        </w:rPr>
        <w:t xml:space="preserve"> where you can find c</w:t>
      </w:r>
      <w:r w:rsidR="00471E56" w:rsidRPr="05605E37">
        <w:rPr>
          <w:rFonts w:ascii="Arial" w:eastAsia="Arial" w:hAnsi="Arial" w:cs="Arial"/>
        </w:rPr>
        <w:t xml:space="preserve">ourse content and submit assignments. </w:t>
      </w:r>
      <w:r w:rsidR="00216504">
        <w:rPr>
          <w:rFonts w:ascii="Arial" w:eastAsia="Arial" w:hAnsi="Arial" w:cs="Arial"/>
        </w:rPr>
        <w:t xml:space="preserve">There are no in-person meetings for this course. </w:t>
      </w:r>
    </w:p>
    <w:p w14:paraId="67439CB1" w14:textId="77777777" w:rsidR="008A03E2" w:rsidRDefault="008A03E2" w:rsidP="00F21122">
      <w:pPr>
        <w:pStyle w:val="NoSpacing"/>
        <w:rPr>
          <w:rFonts w:ascii="Arial" w:hAnsi="Arial" w:cs="Arial"/>
          <w:b/>
          <w:bCs/>
        </w:rPr>
      </w:pPr>
    </w:p>
    <w:p w14:paraId="531E7688" w14:textId="7F9DE413" w:rsidR="00B029F3" w:rsidRPr="00583647" w:rsidRDefault="00A35DF3" w:rsidP="00F21122">
      <w:pPr>
        <w:pStyle w:val="NoSpacing"/>
        <w:rPr>
          <w:rFonts w:ascii="Arial" w:hAnsi="Arial" w:cs="Arial"/>
          <w:b/>
          <w:bCs/>
        </w:rPr>
      </w:pPr>
      <w:r w:rsidRPr="00583647">
        <w:rPr>
          <w:rFonts w:ascii="Arial" w:hAnsi="Arial" w:cs="Arial"/>
          <w:b/>
          <w:bCs/>
        </w:rPr>
        <w:t>Assignments &amp; Grading</w:t>
      </w:r>
    </w:p>
    <w:p w14:paraId="688347AB" w14:textId="02F7F38F" w:rsidR="007F20BF" w:rsidRDefault="0AEED3D8" w:rsidP="00F21122">
      <w:pPr>
        <w:pStyle w:val="NoSpacing"/>
        <w:rPr>
          <w:rFonts w:ascii="Arial" w:hAnsi="Arial" w:cs="Arial"/>
        </w:rPr>
      </w:pPr>
      <w:r w:rsidRPr="7BDD7F9C">
        <w:rPr>
          <w:rFonts w:ascii="Arial" w:hAnsi="Arial" w:cs="Arial"/>
        </w:rPr>
        <w:t xml:space="preserve">All assignments are due by 11:59 p.m. on the date listed. </w:t>
      </w:r>
      <w:r w:rsidR="16732AD5" w:rsidRPr="7BDD7F9C">
        <w:rPr>
          <w:rFonts w:ascii="Arial" w:hAnsi="Arial" w:cs="Arial"/>
        </w:rPr>
        <w:t xml:space="preserve">More information about assignments can be found </w:t>
      </w:r>
      <w:proofErr w:type="gramStart"/>
      <w:r w:rsidR="16732AD5" w:rsidRPr="7BDD7F9C">
        <w:rPr>
          <w:rFonts w:ascii="Arial" w:hAnsi="Arial" w:cs="Arial"/>
        </w:rPr>
        <w:t>in</w:t>
      </w:r>
      <w:proofErr w:type="gramEnd"/>
      <w:r w:rsidR="16732AD5" w:rsidRPr="7BDD7F9C">
        <w:rPr>
          <w:rFonts w:ascii="Arial" w:hAnsi="Arial" w:cs="Arial"/>
        </w:rPr>
        <w:t xml:space="preserve"> Canvas. </w:t>
      </w:r>
    </w:p>
    <w:p w14:paraId="7D476FD7" w14:textId="77777777" w:rsidR="00D92017" w:rsidRPr="00583647" w:rsidRDefault="00D92017" w:rsidP="00F21122">
      <w:pPr>
        <w:pStyle w:val="NoSpacing"/>
        <w:rPr>
          <w:rFonts w:ascii="Arial" w:hAnsi="Arial" w:cs="Arial"/>
        </w:rPr>
      </w:pPr>
    </w:p>
    <w:tbl>
      <w:tblPr>
        <w:tblStyle w:val="TableGrid"/>
        <w:tblW w:w="0" w:type="auto"/>
        <w:tblLook w:val="04A0" w:firstRow="1" w:lastRow="0" w:firstColumn="1" w:lastColumn="0" w:noHBand="0" w:noVBand="1"/>
      </w:tblPr>
      <w:tblGrid>
        <w:gridCol w:w="3600"/>
        <w:gridCol w:w="3420"/>
        <w:gridCol w:w="3325"/>
      </w:tblGrid>
      <w:tr w:rsidR="004938D1" w:rsidRPr="00583647" w14:paraId="5072F689" w14:textId="26868C57" w:rsidTr="00C84AB8">
        <w:tc>
          <w:tcPr>
            <w:tcW w:w="3600" w:type="dxa"/>
          </w:tcPr>
          <w:p w14:paraId="077141B4" w14:textId="4E1FB0DD" w:rsidR="004938D1" w:rsidRPr="00583647" w:rsidRDefault="004938D1" w:rsidP="536787E5">
            <w:pPr>
              <w:rPr>
                <w:rFonts w:ascii="Arial" w:eastAsia="Arial" w:hAnsi="Arial" w:cs="Arial"/>
                <w:b/>
                <w:bCs/>
              </w:rPr>
            </w:pPr>
            <w:r w:rsidRPr="00583647">
              <w:rPr>
                <w:rFonts w:ascii="Arial" w:eastAsia="Arial" w:hAnsi="Arial" w:cs="Arial"/>
                <w:b/>
                <w:bCs/>
              </w:rPr>
              <w:t>Assignment</w:t>
            </w:r>
          </w:p>
        </w:tc>
        <w:tc>
          <w:tcPr>
            <w:tcW w:w="3420" w:type="dxa"/>
          </w:tcPr>
          <w:p w14:paraId="1EF24CA4" w14:textId="3ADF2274" w:rsidR="004938D1" w:rsidRPr="00583647" w:rsidRDefault="004938D1" w:rsidP="536787E5">
            <w:pPr>
              <w:rPr>
                <w:rFonts w:ascii="Arial" w:eastAsia="Arial" w:hAnsi="Arial" w:cs="Arial"/>
                <w:b/>
                <w:bCs/>
              </w:rPr>
            </w:pPr>
            <w:r w:rsidRPr="00583647">
              <w:rPr>
                <w:rFonts w:ascii="Arial" w:eastAsia="Arial" w:hAnsi="Arial" w:cs="Arial"/>
                <w:b/>
                <w:bCs/>
              </w:rPr>
              <w:t>Points Possible</w:t>
            </w:r>
          </w:p>
        </w:tc>
        <w:tc>
          <w:tcPr>
            <w:tcW w:w="3325" w:type="dxa"/>
          </w:tcPr>
          <w:p w14:paraId="12C2BDB9" w14:textId="5D9EAD9C" w:rsidR="004938D1" w:rsidRPr="00583647" w:rsidRDefault="004938D1" w:rsidP="536787E5">
            <w:pPr>
              <w:rPr>
                <w:rFonts w:ascii="Arial" w:eastAsia="Arial" w:hAnsi="Arial" w:cs="Arial"/>
                <w:b/>
                <w:bCs/>
              </w:rPr>
            </w:pPr>
            <w:r w:rsidRPr="00583647">
              <w:rPr>
                <w:rFonts w:ascii="Arial" w:eastAsia="Arial" w:hAnsi="Arial" w:cs="Arial"/>
                <w:b/>
                <w:bCs/>
              </w:rPr>
              <w:t>Due</w:t>
            </w:r>
          </w:p>
        </w:tc>
      </w:tr>
      <w:tr w:rsidR="00D268E8" w:rsidRPr="00583647" w14:paraId="0CD3F301" w14:textId="77777777" w:rsidTr="00C84AB8">
        <w:tc>
          <w:tcPr>
            <w:tcW w:w="3600" w:type="dxa"/>
          </w:tcPr>
          <w:p w14:paraId="6E87B7A1" w14:textId="74A46D00" w:rsidR="00D268E8" w:rsidRPr="00583647" w:rsidRDefault="00D268E8" w:rsidP="536787E5">
            <w:pPr>
              <w:rPr>
                <w:rFonts w:ascii="Arial" w:eastAsia="Arial" w:hAnsi="Arial" w:cs="Arial"/>
              </w:rPr>
            </w:pPr>
            <w:r>
              <w:rPr>
                <w:rFonts w:ascii="Arial" w:eastAsia="Arial" w:hAnsi="Arial" w:cs="Arial"/>
              </w:rPr>
              <w:t>Syllabus Statement</w:t>
            </w:r>
          </w:p>
        </w:tc>
        <w:tc>
          <w:tcPr>
            <w:tcW w:w="3420" w:type="dxa"/>
          </w:tcPr>
          <w:p w14:paraId="679C8788" w14:textId="62F698C0" w:rsidR="00D268E8" w:rsidRPr="00583647" w:rsidRDefault="00D268E8" w:rsidP="536787E5">
            <w:pPr>
              <w:rPr>
                <w:rFonts w:ascii="Arial" w:eastAsia="Arial" w:hAnsi="Arial" w:cs="Arial"/>
              </w:rPr>
            </w:pPr>
            <w:r>
              <w:rPr>
                <w:rFonts w:ascii="Arial" w:eastAsia="Arial" w:hAnsi="Arial" w:cs="Arial"/>
              </w:rPr>
              <w:t>0</w:t>
            </w:r>
          </w:p>
        </w:tc>
        <w:tc>
          <w:tcPr>
            <w:tcW w:w="3325" w:type="dxa"/>
          </w:tcPr>
          <w:p w14:paraId="7B0869E8" w14:textId="52115D79" w:rsidR="00D268E8" w:rsidRDefault="00DD56BC" w:rsidP="00E71DAD">
            <w:pPr>
              <w:tabs>
                <w:tab w:val="center" w:pos="1554"/>
              </w:tabs>
              <w:rPr>
                <w:rFonts w:ascii="Arial" w:eastAsia="Arial" w:hAnsi="Arial" w:cs="Arial"/>
              </w:rPr>
            </w:pPr>
            <w:r>
              <w:rPr>
                <w:rFonts w:ascii="Arial" w:eastAsia="Arial" w:hAnsi="Arial" w:cs="Arial"/>
              </w:rPr>
              <w:t>6/2</w:t>
            </w:r>
            <w:r w:rsidR="00C16330">
              <w:rPr>
                <w:rFonts w:ascii="Arial" w:eastAsia="Arial" w:hAnsi="Arial" w:cs="Arial"/>
              </w:rPr>
              <w:t>8</w:t>
            </w:r>
            <w:r w:rsidR="00E71DAD">
              <w:rPr>
                <w:rFonts w:ascii="Arial" w:eastAsia="Arial" w:hAnsi="Arial" w:cs="Arial"/>
              </w:rPr>
              <w:tab/>
            </w:r>
          </w:p>
        </w:tc>
      </w:tr>
      <w:tr w:rsidR="006D7A94" w:rsidRPr="00583647" w14:paraId="4CEF3109" w14:textId="77777777" w:rsidTr="00C84AB8">
        <w:trPr>
          <w:trHeight w:val="242"/>
        </w:trPr>
        <w:tc>
          <w:tcPr>
            <w:tcW w:w="3600" w:type="dxa"/>
          </w:tcPr>
          <w:p w14:paraId="14E2CFEC" w14:textId="6354E83F" w:rsidR="006D7A94" w:rsidRPr="00583647" w:rsidRDefault="006D7A94" w:rsidP="006D7A94">
            <w:pPr>
              <w:rPr>
                <w:rFonts w:ascii="Arial" w:eastAsia="Arial" w:hAnsi="Arial" w:cs="Arial"/>
              </w:rPr>
            </w:pPr>
            <w:r>
              <w:rPr>
                <w:rFonts w:ascii="Arial" w:eastAsia="Arial" w:hAnsi="Arial" w:cs="Arial"/>
              </w:rPr>
              <w:t>Journal #</w:t>
            </w:r>
            <w:r w:rsidR="00DD56BC">
              <w:rPr>
                <w:rFonts w:ascii="Arial" w:eastAsia="Arial" w:hAnsi="Arial" w:cs="Arial"/>
              </w:rPr>
              <w:t>1</w:t>
            </w:r>
          </w:p>
        </w:tc>
        <w:tc>
          <w:tcPr>
            <w:tcW w:w="3420" w:type="dxa"/>
          </w:tcPr>
          <w:p w14:paraId="5C4F5FC8" w14:textId="63C8AB02" w:rsidR="006D7A94" w:rsidRPr="00583647" w:rsidRDefault="006D7A94" w:rsidP="006D7A94">
            <w:pPr>
              <w:rPr>
                <w:rFonts w:ascii="Arial" w:eastAsia="Arial" w:hAnsi="Arial" w:cs="Arial"/>
              </w:rPr>
            </w:pPr>
            <w:r>
              <w:rPr>
                <w:rFonts w:ascii="Arial" w:eastAsia="Arial" w:hAnsi="Arial" w:cs="Arial"/>
              </w:rPr>
              <w:t>100</w:t>
            </w:r>
          </w:p>
        </w:tc>
        <w:tc>
          <w:tcPr>
            <w:tcW w:w="3325" w:type="dxa"/>
          </w:tcPr>
          <w:p w14:paraId="6C1A6DB2" w14:textId="0B040F54" w:rsidR="006D7A94" w:rsidRDefault="00DD56BC" w:rsidP="006D7A94">
            <w:pPr>
              <w:rPr>
                <w:rFonts w:ascii="Arial" w:eastAsia="Arial" w:hAnsi="Arial" w:cs="Arial"/>
              </w:rPr>
            </w:pPr>
            <w:r>
              <w:rPr>
                <w:rFonts w:ascii="Arial" w:eastAsia="Arial" w:hAnsi="Arial" w:cs="Arial"/>
              </w:rPr>
              <w:t>6/2</w:t>
            </w:r>
            <w:r w:rsidR="000434FF">
              <w:rPr>
                <w:rFonts w:ascii="Arial" w:eastAsia="Arial" w:hAnsi="Arial" w:cs="Arial"/>
              </w:rPr>
              <w:t>8</w:t>
            </w:r>
          </w:p>
        </w:tc>
      </w:tr>
      <w:tr w:rsidR="006D7A94" w:rsidRPr="00583647" w14:paraId="22309C25" w14:textId="77777777" w:rsidTr="00C84AB8">
        <w:trPr>
          <w:trHeight w:val="278"/>
        </w:trPr>
        <w:tc>
          <w:tcPr>
            <w:tcW w:w="3600" w:type="dxa"/>
          </w:tcPr>
          <w:p w14:paraId="1972E7DB" w14:textId="06B6D52B" w:rsidR="006D7A94" w:rsidRDefault="006D7A94" w:rsidP="006D7A94">
            <w:pPr>
              <w:rPr>
                <w:rFonts w:ascii="Arial" w:eastAsia="Arial" w:hAnsi="Arial" w:cs="Arial"/>
              </w:rPr>
            </w:pPr>
            <w:r>
              <w:rPr>
                <w:rFonts w:ascii="Arial" w:eastAsia="Arial" w:hAnsi="Arial" w:cs="Arial"/>
              </w:rPr>
              <w:t>Journal #</w:t>
            </w:r>
            <w:r w:rsidR="00DD56BC">
              <w:rPr>
                <w:rFonts w:ascii="Arial" w:eastAsia="Arial" w:hAnsi="Arial" w:cs="Arial"/>
              </w:rPr>
              <w:t>2</w:t>
            </w:r>
          </w:p>
        </w:tc>
        <w:tc>
          <w:tcPr>
            <w:tcW w:w="3420" w:type="dxa"/>
          </w:tcPr>
          <w:p w14:paraId="68356F35" w14:textId="4CF27211" w:rsidR="006D7A94" w:rsidRDefault="006D7A94" w:rsidP="006D7A94">
            <w:pPr>
              <w:rPr>
                <w:rFonts w:ascii="Arial" w:eastAsia="Arial" w:hAnsi="Arial" w:cs="Arial"/>
              </w:rPr>
            </w:pPr>
            <w:r>
              <w:rPr>
                <w:rFonts w:ascii="Arial" w:eastAsia="Arial" w:hAnsi="Arial" w:cs="Arial"/>
              </w:rPr>
              <w:t>100</w:t>
            </w:r>
          </w:p>
        </w:tc>
        <w:tc>
          <w:tcPr>
            <w:tcW w:w="3325" w:type="dxa"/>
          </w:tcPr>
          <w:p w14:paraId="64F83C5D" w14:textId="0BC2DF35" w:rsidR="006D7A94" w:rsidRDefault="00AD56EF" w:rsidP="006D7A94">
            <w:pPr>
              <w:rPr>
                <w:rFonts w:ascii="Arial" w:eastAsia="Arial" w:hAnsi="Arial" w:cs="Arial"/>
              </w:rPr>
            </w:pPr>
            <w:r>
              <w:rPr>
                <w:rFonts w:ascii="Arial" w:eastAsia="Arial" w:hAnsi="Arial" w:cs="Arial"/>
              </w:rPr>
              <w:t>7/</w:t>
            </w:r>
            <w:r w:rsidR="000434FF">
              <w:rPr>
                <w:rFonts w:ascii="Arial" w:eastAsia="Arial" w:hAnsi="Arial" w:cs="Arial"/>
              </w:rPr>
              <w:t>5</w:t>
            </w:r>
          </w:p>
        </w:tc>
      </w:tr>
      <w:tr w:rsidR="006D7A94" w:rsidRPr="00583647" w14:paraId="7FC904DD" w14:textId="77777777" w:rsidTr="00C84AB8">
        <w:trPr>
          <w:trHeight w:val="278"/>
        </w:trPr>
        <w:tc>
          <w:tcPr>
            <w:tcW w:w="3600" w:type="dxa"/>
          </w:tcPr>
          <w:p w14:paraId="4565B486" w14:textId="73F822C3" w:rsidR="006D7A94" w:rsidRDefault="006D7A94" w:rsidP="006D7A94">
            <w:pPr>
              <w:rPr>
                <w:rFonts w:ascii="Arial" w:eastAsia="Arial" w:hAnsi="Arial" w:cs="Arial"/>
              </w:rPr>
            </w:pPr>
            <w:r>
              <w:rPr>
                <w:rFonts w:ascii="Arial" w:eastAsia="Arial" w:hAnsi="Arial" w:cs="Arial"/>
              </w:rPr>
              <w:t>Journal #</w:t>
            </w:r>
            <w:r w:rsidR="00DD56BC">
              <w:rPr>
                <w:rFonts w:ascii="Arial" w:eastAsia="Arial" w:hAnsi="Arial" w:cs="Arial"/>
              </w:rPr>
              <w:t>3</w:t>
            </w:r>
          </w:p>
        </w:tc>
        <w:tc>
          <w:tcPr>
            <w:tcW w:w="3420" w:type="dxa"/>
          </w:tcPr>
          <w:p w14:paraId="69CB404F" w14:textId="5286BCB5" w:rsidR="006D7A94" w:rsidRDefault="006D7A94" w:rsidP="006D7A94">
            <w:pPr>
              <w:rPr>
                <w:rFonts w:ascii="Arial" w:eastAsia="Arial" w:hAnsi="Arial" w:cs="Arial"/>
              </w:rPr>
            </w:pPr>
            <w:r>
              <w:rPr>
                <w:rFonts w:ascii="Arial" w:eastAsia="Arial" w:hAnsi="Arial" w:cs="Arial"/>
              </w:rPr>
              <w:t>100</w:t>
            </w:r>
          </w:p>
        </w:tc>
        <w:tc>
          <w:tcPr>
            <w:tcW w:w="3325" w:type="dxa"/>
          </w:tcPr>
          <w:p w14:paraId="356F096A" w14:textId="7C2913AC" w:rsidR="006D7A94" w:rsidRDefault="00AD56EF" w:rsidP="006D7A94">
            <w:pPr>
              <w:rPr>
                <w:rFonts w:ascii="Arial" w:eastAsia="Arial" w:hAnsi="Arial" w:cs="Arial"/>
              </w:rPr>
            </w:pPr>
            <w:r>
              <w:rPr>
                <w:rFonts w:ascii="Arial" w:eastAsia="Arial" w:hAnsi="Arial" w:cs="Arial"/>
              </w:rPr>
              <w:t>7/1</w:t>
            </w:r>
            <w:r w:rsidR="000434FF">
              <w:rPr>
                <w:rFonts w:ascii="Arial" w:eastAsia="Arial" w:hAnsi="Arial" w:cs="Arial"/>
              </w:rPr>
              <w:t>2</w:t>
            </w:r>
          </w:p>
        </w:tc>
      </w:tr>
      <w:tr w:rsidR="006D7A94" w:rsidRPr="00583647" w14:paraId="178DCB45" w14:textId="77777777" w:rsidTr="00C84AB8">
        <w:trPr>
          <w:trHeight w:val="278"/>
        </w:trPr>
        <w:tc>
          <w:tcPr>
            <w:tcW w:w="3600" w:type="dxa"/>
          </w:tcPr>
          <w:p w14:paraId="0CE9D85A" w14:textId="56DCABF4" w:rsidR="006D7A94" w:rsidRDefault="006D7A94" w:rsidP="006D7A94">
            <w:pPr>
              <w:rPr>
                <w:rFonts w:ascii="Arial" w:eastAsia="Arial" w:hAnsi="Arial" w:cs="Arial"/>
              </w:rPr>
            </w:pPr>
            <w:r>
              <w:rPr>
                <w:rFonts w:ascii="Arial" w:eastAsia="Arial" w:hAnsi="Arial" w:cs="Arial"/>
              </w:rPr>
              <w:t>Journal #</w:t>
            </w:r>
            <w:r w:rsidR="00DD56BC">
              <w:rPr>
                <w:rFonts w:ascii="Arial" w:eastAsia="Arial" w:hAnsi="Arial" w:cs="Arial"/>
              </w:rPr>
              <w:t>4</w:t>
            </w:r>
          </w:p>
        </w:tc>
        <w:tc>
          <w:tcPr>
            <w:tcW w:w="3420" w:type="dxa"/>
          </w:tcPr>
          <w:p w14:paraId="021DAB06" w14:textId="667A0F9C" w:rsidR="006D7A94" w:rsidRDefault="006D7A94" w:rsidP="006D7A94">
            <w:pPr>
              <w:rPr>
                <w:rFonts w:ascii="Arial" w:eastAsia="Arial" w:hAnsi="Arial" w:cs="Arial"/>
              </w:rPr>
            </w:pPr>
            <w:r>
              <w:rPr>
                <w:rFonts w:ascii="Arial" w:eastAsia="Arial" w:hAnsi="Arial" w:cs="Arial"/>
              </w:rPr>
              <w:t>100</w:t>
            </w:r>
          </w:p>
        </w:tc>
        <w:tc>
          <w:tcPr>
            <w:tcW w:w="3325" w:type="dxa"/>
          </w:tcPr>
          <w:p w14:paraId="4736ACBE" w14:textId="7A4F7B5D" w:rsidR="006D7A94" w:rsidRDefault="00AD56EF" w:rsidP="006D7A94">
            <w:pPr>
              <w:rPr>
                <w:rFonts w:ascii="Arial" w:eastAsia="Arial" w:hAnsi="Arial" w:cs="Arial"/>
              </w:rPr>
            </w:pPr>
            <w:r>
              <w:rPr>
                <w:rFonts w:ascii="Arial" w:eastAsia="Arial" w:hAnsi="Arial" w:cs="Arial"/>
              </w:rPr>
              <w:t>7/</w:t>
            </w:r>
            <w:r w:rsidR="000434FF">
              <w:rPr>
                <w:rFonts w:ascii="Arial" w:eastAsia="Arial" w:hAnsi="Arial" w:cs="Arial"/>
              </w:rPr>
              <w:t>19</w:t>
            </w:r>
          </w:p>
        </w:tc>
      </w:tr>
      <w:tr w:rsidR="004C6A22" w:rsidRPr="00583647" w14:paraId="650E1011" w14:textId="77777777" w:rsidTr="00C84AB8">
        <w:trPr>
          <w:trHeight w:val="278"/>
        </w:trPr>
        <w:tc>
          <w:tcPr>
            <w:tcW w:w="3600" w:type="dxa"/>
          </w:tcPr>
          <w:p w14:paraId="2206D44E" w14:textId="160F9898" w:rsidR="004C6A22" w:rsidRDefault="009253BA" w:rsidP="006D7A94">
            <w:pPr>
              <w:rPr>
                <w:rFonts w:ascii="Arial" w:eastAsia="Arial" w:hAnsi="Arial" w:cs="Arial"/>
              </w:rPr>
            </w:pPr>
            <w:r>
              <w:rPr>
                <w:rFonts w:ascii="Arial" w:eastAsia="Arial" w:hAnsi="Arial" w:cs="Arial"/>
              </w:rPr>
              <w:t>Supervisor Evaluation</w:t>
            </w:r>
          </w:p>
        </w:tc>
        <w:tc>
          <w:tcPr>
            <w:tcW w:w="3420" w:type="dxa"/>
          </w:tcPr>
          <w:p w14:paraId="7B0B7BD0" w14:textId="209AFDBA" w:rsidR="004C6A22" w:rsidRDefault="009253BA" w:rsidP="006D7A94">
            <w:pPr>
              <w:rPr>
                <w:rFonts w:ascii="Arial" w:eastAsia="Arial" w:hAnsi="Arial" w:cs="Arial"/>
              </w:rPr>
            </w:pPr>
            <w:r>
              <w:rPr>
                <w:rFonts w:ascii="Arial" w:eastAsia="Arial" w:hAnsi="Arial" w:cs="Arial"/>
              </w:rPr>
              <w:t>100</w:t>
            </w:r>
          </w:p>
        </w:tc>
        <w:tc>
          <w:tcPr>
            <w:tcW w:w="3325" w:type="dxa"/>
          </w:tcPr>
          <w:p w14:paraId="0299E5B5" w14:textId="3951C455" w:rsidR="004C6A22" w:rsidRDefault="009253BA" w:rsidP="006D7A94">
            <w:pPr>
              <w:rPr>
                <w:rFonts w:ascii="Arial" w:eastAsia="Arial" w:hAnsi="Arial" w:cs="Arial"/>
              </w:rPr>
            </w:pPr>
            <w:r>
              <w:rPr>
                <w:rFonts w:ascii="Arial" w:eastAsia="Arial" w:hAnsi="Arial" w:cs="Arial"/>
              </w:rPr>
              <w:t>7/19</w:t>
            </w:r>
          </w:p>
        </w:tc>
      </w:tr>
      <w:tr w:rsidR="009253BA" w:rsidRPr="00583647" w14:paraId="7272621A" w14:textId="77777777" w:rsidTr="00C84AB8">
        <w:trPr>
          <w:trHeight w:val="278"/>
        </w:trPr>
        <w:tc>
          <w:tcPr>
            <w:tcW w:w="3600" w:type="dxa"/>
          </w:tcPr>
          <w:p w14:paraId="62DDBC51" w14:textId="2274A2AF" w:rsidR="009253BA" w:rsidRPr="00583647" w:rsidRDefault="009253BA" w:rsidP="009253BA">
            <w:pPr>
              <w:rPr>
                <w:rFonts w:ascii="Arial" w:eastAsia="Arial" w:hAnsi="Arial" w:cs="Arial"/>
              </w:rPr>
            </w:pPr>
            <w:r>
              <w:rPr>
                <w:rFonts w:ascii="Arial" w:eastAsia="Arial" w:hAnsi="Arial" w:cs="Arial"/>
              </w:rPr>
              <w:lastRenderedPageBreak/>
              <w:t>Final Package</w:t>
            </w:r>
          </w:p>
        </w:tc>
        <w:tc>
          <w:tcPr>
            <w:tcW w:w="3420" w:type="dxa"/>
          </w:tcPr>
          <w:p w14:paraId="6F8E48BD" w14:textId="4793A3A0" w:rsidR="009253BA" w:rsidRDefault="009253BA" w:rsidP="009253BA">
            <w:pPr>
              <w:rPr>
                <w:rFonts w:ascii="Arial" w:eastAsia="Arial" w:hAnsi="Arial" w:cs="Arial"/>
              </w:rPr>
            </w:pPr>
            <w:r>
              <w:rPr>
                <w:rFonts w:ascii="Arial" w:eastAsia="Arial" w:hAnsi="Arial" w:cs="Arial"/>
              </w:rPr>
              <w:t>300</w:t>
            </w:r>
          </w:p>
        </w:tc>
        <w:tc>
          <w:tcPr>
            <w:tcW w:w="3325" w:type="dxa"/>
          </w:tcPr>
          <w:p w14:paraId="40896848" w14:textId="3F62A92D" w:rsidR="009253BA" w:rsidRDefault="009253BA" w:rsidP="009253BA">
            <w:pPr>
              <w:rPr>
                <w:rFonts w:ascii="Arial" w:eastAsia="Arial" w:hAnsi="Arial" w:cs="Arial"/>
              </w:rPr>
            </w:pPr>
            <w:r>
              <w:rPr>
                <w:rFonts w:ascii="Arial" w:eastAsia="Arial" w:hAnsi="Arial" w:cs="Arial"/>
              </w:rPr>
              <w:t>7/22</w:t>
            </w:r>
          </w:p>
        </w:tc>
      </w:tr>
      <w:tr w:rsidR="000A5ABB" w:rsidRPr="00583647" w14:paraId="532A420E" w14:textId="77777777" w:rsidTr="00C84AB8">
        <w:trPr>
          <w:trHeight w:val="278"/>
        </w:trPr>
        <w:tc>
          <w:tcPr>
            <w:tcW w:w="3600" w:type="dxa"/>
          </w:tcPr>
          <w:p w14:paraId="1431D7EA" w14:textId="5E7C3BA1" w:rsidR="000A5ABB" w:rsidRDefault="000A5ABB" w:rsidP="006D7A94">
            <w:pPr>
              <w:rPr>
                <w:rFonts w:ascii="Arial" w:eastAsia="Arial" w:hAnsi="Arial" w:cs="Arial"/>
              </w:rPr>
            </w:pPr>
            <w:r>
              <w:rPr>
                <w:rFonts w:ascii="Arial" w:eastAsia="Arial" w:hAnsi="Arial" w:cs="Arial"/>
              </w:rPr>
              <w:t>Colleague Interview Paper</w:t>
            </w:r>
          </w:p>
        </w:tc>
        <w:tc>
          <w:tcPr>
            <w:tcW w:w="3420" w:type="dxa"/>
          </w:tcPr>
          <w:p w14:paraId="5734EF5E" w14:textId="6E479C35" w:rsidR="000A5ABB" w:rsidRDefault="000A5ABB" w:rsidP="006D7A94">
            <w:pPr>
              <w:rPr>
                <w:rFonts w:ascii="Arial" w:eastAsia="Arial" w:hAnsi="Arial" w:cs="Arial"/>
              </w:rPr>
            </w:pPr>
            <w:r>
              <w:rPr>
                <w:rFonts w:ascii="Arial" w:eastAsia="Arial" w:hAnsi="Arial" w:cs="Arial"/>
              </w:rPr>
              <w:t>100</w:t>
            </w:r>
          </w:p>
        </w:tc>
        <w:tc>
          <w:tcPr>
            <w:tcW w:w="3325" w:type="dxa"/>
          </w:tcPr>
          <w:p w14:paraId="24CFCE4E" w14:textId="4B5FB2D0" w:rsidR="000A5ABB" w:rsidRDefault="000A5ABB" w:rsidP="006D7A94">
            <w:pPr>
              <w:rPr>
                <w:rFonts w:ascii="Arial" w:eastAsia="Arial" w:hAnsi="Arial" w:cs="Arial"/>
              </w:rPr>
            </w:pPr>
            <w:r>
              <w:rPr>
                <w:rFonts w:ascii="Arial" w:eastAsia="Arial" w:hAnsi="Arial" w:cs="Arial"/>
              </w:rPr>
              <w:t>7/22</w:t>
            </w:r>
          </w:p>
        </w:tc>
      </w:tr>
      <w:tr w:rsidR="00872D27" w:rsidRPr="00583647" w14:paraId="06F5C67B" w14:textId="77777777" w:rsidTr="00C84AB8">
        <w:trPr>
          <w:trHeight w:val="278"/>
        </w:trPr>
        <w:tc>
          <w:tcPr>
            <w:tcW w:w="3600" w:type="dxa"/>
          </w:tcPr>
          <w:p w14:paraId="094202CE" w14:textId="716B5437" w:rsidR="00872D27" w:rsidRPr="00583647" w:rsidRDefault="00872D27" w:rsidP="00872D27">
            <w:pPr>
              <w:rPr>
                <w:rFonts w:ascii="Arial" w:eastAsia="Arial" w:hAnsi="Arial" w:cs="Arial"/>
              </w:rPr>
            </w:pPr>
            <w:r w:rsidRPr="00583647">
              <w:rPr>
                <w:rFonts w:ascii="Arial" w:eastAsia="Arial" w:hAnsi="Arial" w:cs="Arial"/>
              </w:rPr>
              <w:t>Weekly Time Log</w:t>
            </w:r>
          </w:p>
        </w:tc>
        <w:tc>
          <w:tcPr>
            <w:tcW w:w="3420" w:type="dxa"/>
          </w:tcPr>
          <w:p w14:paraId="44725AD9" w14:textId="3D8AADA7" w:rsidR="00872D27" w:rsidRPr="00E371A2" w:rsidRDefault="00872D27" w:rsidP="00872D27">
            <w:pPr>
              <w:rPr>
                <w:rFonts w:ascii="Arial" w:eastAsia="Arial" w:hAnsi="Arial" w:cs="Arial"/>
                <w:highlight w:val="yellow"/>
              </w:rPr>
            </w:pPr>
            <w:r w:rsidRPr="00583647">
              <w:rPr>
                <w:rFonts w:ascii="Arial" w:eastAsia="Arial" w:hAnsi="Arial" w:cs="Arial"/>
              </w:rPr>
              <w:t>100</w:t>
            </w:r>
          </w:p>
        </w:tc>
        <w:tc>
          <w:tcPr>
            <w:tcW w:w="3325" w:type="dxa"/>
          </w:tcPr>
          <w:p w14:paraId="721411A4" w14:textId="0384443B" w:rsidR="00872D27" w:rsidRDefault="003205BF" w:rsidP="00872D27">
            <w:pPr>
              <w:rPr>
                <w:rFonts w:ascii="Arial" w:eastAsia="Arial" w:hAnsi="Arial" w:cs="Arial"/>
              </w:rPr>
            </w:pPr>
            <w:r>
              <w:rPr>
                <w:rFonts w:ascii="Arial" w:eastAsia="Arial" w:hAnsi="Arial" w:cs="Arial"/>
              </w:rPr>
              <w:t>7/24</w:t>
            </w:r>
          </w:p>
        </w:tc>
      </w:tr>
      <w:tr w:rsidR="00B77F6F" w:rsidRPr="00583647" w14:paraId="29D4F785" w14:textId="77777777" w:rsidTr="00C84AB8">
        <w:trPr>
          <w:trHeight w:val="278"/>
        </w:trPr>
        <w:tc>
          <w:tcPr>
            <w:tcW w:w="3600" w:type="dxa"/>
          </w:tcPr>
          <w:p w14:paraId="6C3AAED9" w14:textId="16B5AC4E" w:rsidR="00B77F6F" w:rsidRPr="00583647" w:rsidRDefault="00B77F6F" w:rsidP="00872D27">
            <w:pPr>
              <w:rPr>
                <w:rFonts w:ascii="Arial" w:eastAsia="Arial" w:hAnsi="Arial" w:cs="Arial"/>
              </w:rPr>
            </w:pPr>
            <w:r>
              <w:rPr>
                <w:rFonts w:ascii="Arial" w:eastAsia="Arial" w:hAnsi="Arial" w:cs="Arial"/>
              </w:rPr>
              <w:t>Total Points Possible</w:t>
            </w:r>
          </w:p>
        </w:tc>
        <w:tc>
          <w:tcPr>
            <w:tcW w:w="3420" w:type="dxa"/>
          </w:tcPr>
          <w:p w14:paraId="2252A54F" w14:textId="2439FA0B" w:rsidR="00B77F6F" w:rsidRPr="00583647" w:rsidRDefault="003F1D6C" w:rsidP="00872D27">
            <w:pPr>
              <w:rPr>
                <w:rFonts w:ascii="Arial" w:eastAsia="Arial" w:hAnsi="Arial" w:cs="Arial"/>
              </w:rPr>
            </w:pPr>
            <w:r>
              <w:rPr>
                <w:rFonts w:ascii="Arial" w:eastAsia="Arial" w:hAnsi="Arial" w:cs="Arial"/>
              </w:rPr>
              <w:t>1,000</w:t>
            </w:r>
          </w:p>
        </w:tc>
        <w:tc>
          <w:tcPr>
            <w:tcW w:w="3325" w:type="dxa"/>
          </w:tcPr>
          <w:p w14:paraId="579C7F85" w14:textId="77777777" w:rsidR="00B77F6F" w:rsidRDefault="00B77F6F" w:rsidP="00872D27">
            <w:pPr>
              <w:rPr>
                <w:rFonts w:ascii="Arial" w:eastAsia="Arial" w:hAnsi="Arial" w:cs="Arial"/>
              </w:rPr>
            </w:pPr>
          </w:p>
        </w:tc>
      </w:tr>
    </w:tbl>
    <w:p w14:paraId="421D0905" w14:textId="77777777" w:rsidR="00204FCA" w:rsidRDefault="00204FCA" w:rsidP="536787E5">
      <w:pPr>
        <w:spacing w:after="0"/>
        <w:rPr>
          <w:rFonts w:ascii="Arial" w:eastAsia="Arial" w:hAnsi="Arial" w:cs="Arial"/>
          <w:b/>
          <w:bCs/>
        </w:rPr>
      </w:pPr>
    </w:p>
    <w:tbl>
      <w:tblPr>
        <w:tblStyle w:val="TableGrid"/>
        <w:tblW w:w="10345" w:type="dxa"/>
        <w:tblLayout w:type="fixed"/>
        <w:tblLook w:val="04A0" w:firstRow="1" w:lastRow="0" w:firstColumn="1" w:lastColumn="0" w:noHBand="0" w:noVBand="1"/>
      </w:tblPr>
      <w:tblGrid>
        <w:gridCol w:w="1705"/>
        <w:gridCol w:w="5940"/>
        <w:gridCol w:w="1710"/>
        <w:gridCol w:w="990"/>
      </w:tblGrid>
      <w:tr w:rsidR="00543001" w14:paraId="14AEA941" w14:textId="77777777" w:rsidTr="00543001">
        <w:trPr>
          <w:trHeight w:val="315"/>
        </w:trPr>
        <w:tc>
          <w:tcPr>
            <w:tcW w:w="1705" w:type="dxa"/>
          </w:tcPr>
          <w:p w14:paraId="30103A7F" w14:textId="36CD5FAA" w:rsidR="00543001" w:rsidRDefault="00543001" w:rsidP="536787E5">
            <w:pPr>
              <w:rPr>
                <w:rFonts w:ascii="Arial" w:eastAsia="Arial" w:hAnsi="Arial" w:cs="Arial"/>
                <w:sz w:val="21"/>
                <w:szCs w:val="21"/>
              </w:rPr>
            </w:pPr>
            <w:r w:rsidRPr="536787E5">
              <w:rPr>
                <w:rFonts w:ascii="Arial" w:eastAsia="Arial" w:hAnsi="Arial" w:cs="Arial"/>
                <w:b/>
                <w:bCs/>
                <w:sz w:val="21"/>
                <w:szCs w:val="21"/>
              </w:rPr>
              <w:t>Assignment</w:t>
            </w:r>
          </w:p>
        </w:tc>
        <w:tc>
          <w:tcPr>
            <w:tcW w:w="5940" w:type="dxa"/>
          </w:tcPr>
          <w:p w14:paraId="12242F5C" w14:textId="3C87E635" w:rsidR="00543001" w:rsidRDefault="00543001" w:rsidP="536787E5">
            <w:pPr>
              <w:rPr>
                <w:rFonts w:ascii="Arial" w:eastAsia="Arial" w:hAnsi="Arial" w:cs="Arial"/>
                <w:sz w:val="21"/>
                <w:szCs w:val="21"/>
              </w:rPr>
            </w:pPr>
            <w:r w:rsidRPr="536787E5">
              <w:rPr>
                <w:rFonts w:ascii="Arial" w:eastAsia="Arial" w:hAnsi="Arial" w:cs="Arial"/>
                <w:b/>
                <w:bCs/>
                <w:sz w:val="21"/>
                <w:szCs w:val="21"/>
              </w:rPr>
              <w:t>Description</w:t>
            </w:r>
          </w:p>
        </w:tc>
        <w:tc>
          <w:tcPr>
            <w:tcW w:w="1710" w:type="dxa"/>
          </w:tcPr>
          <w:p w14:paraId="6EF77FB8" w14:textId="15F252DE" w:rsidR="00543001" w:rsidRDefault="00543001" w:rsidP="536787E5">
            <w:pPr>
              <w:rPr>
                <w:rFonts w:ascii="Arial" w:eastAsia="Arial" w:hAnsi="Arial" w:cs="Arial"/>
                <w:b/>
                <w:bCs/>
                <w:sz w:val="21"/>
                <w:szCs w:val="21"/>
              </w:rPr>
            </w:pPr>
            <w:r w:rsidRPr="05605E37">
              <w:rPr>
                <w:rFonts w:ascii="Arial" w:eastAsia="Arial" w:hAnsi="Arial" w:cs="Arial"/>
                <w:b/>
                <w:bCs/>
                <w:sz w:val="21"/>
                <w:szCs w:val="21"/>
              </w:rPr>
              <w:t>Canvas</w:t>
            </w:r>
          </w:p>
        </w:tc>
        <w:tc>
          <w:tcPr>
            <w:tcW w:w="990" w:type="dxa"/>
          </w:tcPr>
          <w:p w14:paraId="69DA8EE5" w14:textId="4688398A" w:rsidR="00543001" w:rsidRDefault="00543001" w:rsidP="536787E5">
            <w:pPr>
              <w:rPr>
                <w:rFonts w:ascii="Arial" w:eastAsia="Arial" w:hAnsi="Arial" w:cs="Arial"/>
                <w:sz w:val="21"/>
                <w:szCs w:val="21"/>
              </w:rPr>
            </w:pPr>
            <w:r w:rsidRPr="536787E5">
              <w:rPr>
                <w:rFonts w:ascii="Arial" w:eastAsia="Arial" w:hAnsi="Arial" w:cs="Arial"/>
                <w:b/>
                <w:bCs/>
                <w:sz w:val="21"/>
                <w:szCs w:val="21"/>
              </w:rPr>
              <w:t>Points</w:t>
            </w:r>
          </w:p>
        </w:tc>
      </w:tr>
      <w:tr w:rsidR="00543001" w14:paraId="0D6B13C1" w14:textId="77777777" w:rsidTr="00543001">
        <w:tc>
          <w:tcPr>
            <w:tcW w:w="1705" w:type="dxa"/>
          </w:tcPr>
          <w:p w14:paraId="276A1E0C" w14:textId="24ED172B" w:rsidR="00543001" w:rsidRPr="05605E37" w:rsidRDefault="00543001" w:rsidP="000F2428">
            <w:pPr>
              <w:rPr>
                <w:rFonts w:ascii="Arial" w:eastAsia="Arial" w:hAnsi="Arial" w:cs="Arial"/>
                <w:sz w:val="20"/>
                <w:szCs w:val="20"/>
              </w:rPr>
            </w:pPr>
            <w:r>
              <w:rPr>
                <w:rFonts w:ascii="Arial" w:eastAsia="Arial" w:hAnsi="Arial" w:cs="Arial"/>
                <w:sz w:val="20"/>
                <w:szCs w:val="20"/>
              </w:rPr>
              <w:t>Syllabus Statement</w:t>
            </w:r>
          </w:p>
        </w:tc>
        <w:tc>
          <w:tcPr>
            <w:tcW w:w="5940" w:type="dxa"/>
          </w:tcPr>
          <w:p w14:paraId="2D0F7DAA" w14:textId="369E9EF8" w:rsidR="00543001" w:rsidRPr="536787E5" w:rsidRDefault="00543001" w:rsidP="000F2428">
            <w:pPr>
              <w:rPr>
                <w:rFonts w:ascii="Arial" w:eastAsia="Arial" w:hAnsi="Arial" w:cs="Arial"/>
                <w:sz w:val="20"/>
                <w:szCs w:val="20"/>
              </w:rPr>
            </w:pPr>
            <w:r>
              <w:rPr>
                <w:rFonts w:ascii="Arial" w:eastAsia="Arial" w:hAnsi="Arial" w:cs="Arial"/>
                <w:sz w:val="20"/>
                <w:szCs w:val="20"/>
              </w:rPr>
              <w:t xml:space="preserve">Confirmation that you have read the syllabus and are aware of the late work policy. </w:t>
            </w:r>
          </w:p>
        </w:tc>
        <w:tc>
          <w:tcPr>
            <w:tcW w:w="1710" w:type="dxa"/>
          </w:tcPr>
          <w:p w14:paraId="4654AB4A" w14:textId="7E455B78" w:rsidR="00543001" w:rsidRPr="536787E5" w:rsidRDefault="00543001" w:rsidP="000F2428">
            <w:pPr>
              <w:rPr>
                <w:rFonts w:ascii="Arial" w:eastAsia="Arial" w:hAnsi="Arial" w:cs="Arial"/>
                <w:sz w:val="20"/>
                <w:szCs w:val="20"/>
              </w:rPr>
            </w:pPr>
            <w:r>
              <w:rPr>
                <w:rFonts w:ascii="Arial" w:eastAsia="Arial" w:hAnsi="Arial" w:cs="Arial"/>
                <w:sz w:val="20"/>
                <w:szCs w:val="20"/>
              </w:rPr>
              <w:t>Canvas Quiz</w:t>
            </w:r>
          </w:p>
        </w:tc>
        <w:tc>
          <w:tcPr>
            <w:tcW w:w="990" w:type="dxa"/>
          </w:tcPr>
          <w:p w14:paraId="393C0921" w14:textId="45D30075" w:rsidR="00543001" w:rsidRDefault="00543001" w:rsidP="000F2428">
            <w:pPr>
              <w:rPr>
                <w:rFonts w:ascii="Arial" w:eastAsia="Arial" w:hAnsi="Arial" w:cs="Arial"/>
                <w:sz w:val="20"/>
                <w:szCs w:val="20"/>
              </w:rPr>
            </w:pPr>
            <w:r>
              <w:rPr>
                <w:rFonts w:ascii="Arial" w:eastAsia="Arial" w:hAnsi="Arial" w:cs="Arial"/>
                <w:sz w:val="20"/>
                <w:szCs w:val="20"/>
              </w:rPr>
              <w:t>0</w:t>
            </w:r>
          </w:p>
        </w:tc>
      </w:tr>
      <w:tr w:rsidR="00543001" w14:paraId="7497EDA0" w14:textId="77777777" w:rsidTr="00543001">
        <w:tc>
          <w:tcPr>
            <w:tcW w:w="1705" w:type="dxa"/>
          </w:tcPr>
          <w:p w14:paraId="6104BF59" w14:textId="5821159F" w:rsidR="00543001" w:rsidRDefault="00543001" w:rsidP="00511C6D">
            <w:pPr>
              <w:rPr>
                <w:rFonts w:ascii="Arial" w:eastAsia="Arial" w:hAnsi="Arial" w:cs="Arial"/>
                <w:sz w:val="20"/>
                <w:szCs w:val="20"/>
              </w:rPr>
            </w:pPr>
            <w:r w:rsidRPr="536787E5">
              <w:rPr>
                <w:rFonts w:ascii="Arial" w:eastAsia="Arial" w:hAnsi="Arial" w:cs="Arial"/>
                <w:sz w:val="20"/>
                <w:szCs w:val="20"/>
              </w:rPr>
              <w:t>Journal</w:t>
            </w:r>
          </w:p>
        </w:tc>
        <w:tc>
          <w:tcPr>
            <w:tcW w:w="5940" w:type="dxa"/>
          </w:tcPr>
          <w:p w14:paraId="7FD8C638" w14:textId="3A088132" w:rsidR="00543001" w:rsidRDefault="00543001" w:rsidP="00511C6D">
            <w:pPr>
              <w:rPr>
                <w:rFonts w:ascii="Arial" w:eastAsia="Arial" w:hAnsi="Arial" w:cs="Arial"/>
                <w:sz w:val="20"/>
                <w:szCs w:val="20"/>
              </w:rPr>
            </w:pPr>
            <w:r w:rsidRPr="008147C4">
              <w:rPr>
                <w:rFonts w:ascii="Arial" w:eastAsia="Arial" w:hAnsi="Arial" w:cs="Arial"/>
                <w:sz w:val="20"/>
                <w:szCs w:val="20"/>
              </w:rPr>
              <w:t xml:space="preserve">Each journal entry will have </w:t>
            </w:r>
            <w:r w:rsidRPr="00543001">
              <w:rPr>
                <w:rFonts w:ascii="Arial" w:eastAsia="Arial" w:hAnsi="Arial" w:cs="Arial"/>
                <w:b/>
                <w:bCs/>
                <w:sz w:val="20"/>
                <w:szCs w:val="20"/>
              </w:rPr>
              <w:t>two</w:t>
            </w:r>
            <w:r w:rsidRPr="008147C4">
              <w:rPr>
                <w:rFonts w:ascii="Arial" w:eastAsia="Arial" w:hAnsi="Arial" w:cs="Arial"/>
                <w:sz w:val="20"/>
                <w:szCs w:val="20"/>
              </w:rPr>
              <w:t xml:space="preserve"> parts. The first part is a recap of your week. The second part is a response to the weekly prompt. </w:t>
            </w:r>
          </w:p>
          <w:p w14:paraId="63F63EFB" w14:textId="22F92EF4" w:rsidR="000D4793" w:rsidRPr="008147C4" w:rsidRDefault="000D4793" w:rsidP="00511C6D">
            <w:pPr>
              <w:rPr>
                <w:rFonts w:ascii="Arial" w:eastAsia="Arial" w:hAnsi="Arial" w:cs="Arial"/>
                <w:sz w:val="20"/>
                <w:szCs w:val="20"/>
              </w:rPr>
            </w:pPr>
            <w:r>
              <w:rPr>
                <w:rFonts w:ascii="Arial" w:eastAsia="Arial" w:hAnsi="Arial" w:cs="Arial"/>
                <w:sz w:val="20"/>
                <w:szCs w:val="20"/>
              </w:rPr>
              <w:t>Write a total of 450 words.</w:t>
            </w:r>
          </w:p>
          <w:p w14:paraId="48F83D49" w14:textId="4E43680C" w:rsidR="00543001" w:rsidRPr="008147C4" w:rsidRDefault="00543001" w:rsidP="00511C6D">
            <w:pPr>
              <w:rPr>
                <w:rFonts w:ascii="Arial" w:eastAsia="Arial" w:hAnsi="Arial" w:cs="Arial"/>
                <w:sz w:val="20"/>
                <w:szCs w:val="20"/>
              </w:rPr>
            </w:pPr>
          </w:p>
          <w:p w14:paraId="2FF7AB26" w14:textId="202D65B4" w:rsidR="00543001" w:rsidRPr="00BC5C9A" w:rsidRDefault="00543001" w:rsidP="00FF271F">
            <w:pPr>
              <w:pStyle w:val="ListParagraph"/>
              <w:numPr>
                <w:ilvl w:val="0"/>
                <w:numId w:val="1"/>
              </w:numPr>
              <w:spacing w:line="257" w:lineRule="auto"/>
              <w:rPr>
                <w:rFonts w:ascii="Arial" w:eastAsiaTheme="minorEastAsia" w:hAnsi="Arial" w:cs="Arial"/>
                <w:color w:val="000000" w:themeColor="text1"/>
                <w:sz w:val="20"/>
                <w:szCs w:val="20"/>
              </w:rPr>
            </w:pPr>
            <w:r w:rsidRPr="00BC5C9A">
              <w:rPr>
                <w:rFonts w:ascii="Arial" w:eastAsia="Arial" w:hAnsi="Arial" w:cs="Arial"/>
                <w:color w:val="000000" w:themeColor="text1"/>
                <w:sz w:val="20"/>
                <w:szCs w:val="20"/>
              </w:rPr>
              <w:t xml:space="preserve">Strengths / Hopes / Fears What are your </w:t>
            </w:r>
            <w:r w:rsidRPr="00BC5C9A">
              <w:rPr>
                <w:rFonts w:ascii="Arial" w:eastAsia="Arial" w:hAnsi="Arial" w:cs="Arial"/>
                <w:sz w:val="20"/>
                <w:szCs w:val="20"/>
              </w:rPr>
              <w:t>strengths? What do you hope to get out of your internship? What are the fears that you have related to your internships? Identify three ways your strengths will help you in this internship.</w:t>
            </w:r>
          </w:p>
          <w:p w14:paraId="5426277F" w14:textId="5CC9CC09" w:rsidR="00BC5C9A" w:rsidRPr="00BC5C9A" w:rsidRDefault="000D4793" w:rsidP="00BC5C9A">
            <w:pPr>
              <w:pStyle w:val="ListParagraph"/>
              <w:numPr>
                <w:ilvl w:val="0"/>
                <w:numId w:val="1"/>
              </w:numPr>
              <w:spacing w:line="257" w:lineRule="auto"/>
              <w:rPr>
                <w:rFonts w:ascii="Arial" w:eastAsiaTheme="minorEastAsia" w:hAnsi="Arial" w:cs="Arial"/>
                <w:color w:val="000000" w:themeColor="text1"/>
                <w:sz w:val="20"/>
                <w:szCs w:val="20"/>
              </w:rPr>
            </w:pPr>
            <w:r>
              <w:rPr>
                <w:rFonts w:ascii="Arial" w:eastAsiaTheme="minorEastAsia" w:hAnsi="Arial" w:cs="Arial"/>
                <w:color w:val="000000" w:themeColor="text1"/>
                <w:sz w:val="20"/>
                <w:szCs w:val="20"/>
              </w:rPr>
              <w:t xml:space="preserve">What have you noticed about </w:t>
            </w:r>
            <w:r w:rsidR="005B1003">
              <w:rPr>
                <w:rFonts w:ascii="Arial" w:eastAsiaTheme="minorEastAsia" w:hAnsi="Arial" w:cs="Arial"/>
                <w:color w:val="000000" w:themeColor="text1"/>
                <w:sz w:val="20"/>
                <w:szCs w:val="20"/>
              </w:rPr>
              <w:t xml:space="preserve">the workplace culture </w:t>
            </w:r>
            <w:proofErr w:type="gramStart"/>
            <w:r w:rsidR="005B1003">
              <w:rPr>
                <w:rFonts w:ascii="Arial" w:eastAsiaTheme="minorEastAsia" w:hAnsi="Arial" w:cs="Arial"/>
                <w:color w:val="000000" w:themeColor="text1"/>
                <w:sz w:val="20"/>
                <w:szCs w:val="20"/>
              </w:rPr>
              <w:t>at</w:t>
            </w:r>
            <w:proofErr w:type="gramEnd"/>
            <w:r w:rsidR="005B1003">
              <w:rPr>
                <w:rFonts w:ascii="Arial" w:eastAsiaTheme="minorEastAsia" w:hAnsi="Arial" w:cs="Arial"/>
                <w:color w:val="000000" w:themeColor="text1"/>
                <w:sz w:val="20"/>
                <w:szCs w:val="20"/>
              </w:rPr>
              <w:t xml:space="preserve"> your internship? What does the physical setup look like, how do people interact</w:t>
            </w:r>
            <w:r w:rsidR="00963855">
              <w:rPr>
                <w:rFonts w:ascii="Arial" w:eastAsiaTheme="minorEastAsia" w:hAnsi="Arial" w:cs="Arial"/>
                <w:color w:val="000000" w:themeColor="text1"/>
                <w:sz w:val="20"/>
                <w:szCs w:val="20"/>
              </w:rPr>
              <w:t>, etc.? What part of the culture appeals to you and the way you work versus parts of the culture that may feel difficult or foreign to you?</w:t>
            </w:r>
          </w:p>
          <w:p w14:paraId="069316BF" w14:textId="6786D9CA" w:rsidR="00BC5C9A" w:rsidRPr="00BC5C9A" w:rsidRDefault="00543001" w:rsidP="00BC5C9A">
            <w:pPr>
              <w:pStyle w:val="ListParagraph"/>
              <w:numPr>
                <w:ilvl w:val="0"/>
                <w:numId w:val="1"/>
              </w:numPr>
              <w:rPr>
                <w:rFonts w:ascii="Arial" w:eastAsiaTheme="minorEastAsia" w:hAnsi="Arial" w:cs="Arial"/>
                <w:sz w:val="20"/>
                <w:szCs w:val="20"/>
              </w:rPr>
            </w:pPr>
            <w:r w:rsidRPr="00BC5C9A">
              <w:rPr>
                <w:rFonts w:ascii="Arial" w:eastAsia="Arial" w:hAnsi="Arial" w:cs="Arial"/>
                <w:sz w:val="20"/>
                <w:szCs w:val="20"/>
              </w:rPr>
              <w:t xml:space="preserve">How has your internship </w:t>
            </w:r>
            <w:proofErr w:type="gramStart"/>
            <w:r w:rsidRPr="00BC5C9A">
              <w:rPr>
                <w:rFonts w:ascii="Arial" w:eastAsia="Arial" w:hAnsi="Arial" w:cs="Arial"/>
                <w:sz w:val="20"/>
                <w:szCs w:val="20"/>
              </w:rPr>
              <w:t>connected</w:t>
            </w:r>
            <w:proofErr w:type="gramEnd"/>
            <w:r w:rsidRPr="00BC5C9A">
              <w:rPr>
                <w:rFonts w:ascii="Arial" w:eastAsia="Arial" w:hAnsi="Arial" w:cs="Arial"/>
                <w:sz w:val="20"/>
                <w:szCs w:val="20"/>
              </w:rPr>
              <w:t xml:space="preserve"> to your coursework? Which clas</w:t>
            </w:r>
            <w:r w:rsidR="00963855">
              <w:rPr>
                <w:rFonts w:ascii="Arial" w:eastAsia="Arial" w:hAnsi="Arial" w:cs="Arial"/>
                <w:sz w:val="20"/>
                <w:szCs w:val="20"/>
              </w:rPr>
              <w:t>s</w:t>
            </w:r>
            <w:r w:rsidRPr="00BC5C9A">
              <w:rPr>
                <w:rFonts w:ascii="Arial" w:eastAsia="Arial" w:hAnsi="Arial" w:cs="Arial"/>
                <w:sz w:val="20"/>
                <w:szCs w:val="20"/>
              </w:rPr>
              <w:t xml:space="preserve"> has been the most relevant to your internship experience? </w:t>
            </w:r>
          </w:p>
          <w:p w14:paraId="502F5EAF" w14:textId="0D833EAA" w:rsidR="00543001" w:rsidRPr="00BC5C9A" w:rsidRDefault="00CF1510" w:rsidP="00BC5C9A">
            <w:pPr>
              <w:pStyle w:val="ListParagraph"/>
              <w:numPr>
                <w:ilvl w:val="0"/>
                <w:numId w:val="1"/>
              </w:numPr>
              <w:rPr>
                <w:rFonts w:ascii="Arial" w:eastAsiaTheme="minorEastAsia" w:hAnsi="Arial" w:cs="Arial"/>
                <w:sz w:val="20"/>
                <w:szCs w:val="20"/>
              </w:rPr>
            </w:pPr>
            <w:r>
              <w:rPr>
                <w:rFonts w:ascii="Arial" w:eastAsiaTheme="minorEastAsia" w:hAnsi="Arial" w:cs="Arial"/>
                <w:color w:val="000000" w:themeColor="text1"/>
                <w:sz w:val="20"/>
                <w:szCs w:val="20"/>
              </w:rPr>
              <w:t>What have you been able to discern about the character or skills that people who have been successful at this company possess? What sort of character or skills</w:t>
            </w:r>
            <w:r w:rsidR="00F23F66">
              <w:rPr>
                <w:rFonts w:ascii="Arial" w:eastAsiaTheme="minorEastAsia" w:hAnsi="Arial" w:cs="Arial"/>
                <w:color w:val="000000" w:themeColor="text1"/>
                <w:sz w:val="20"/>
                <w:szCs w:val="20"/>
              </w:rPr>
              <w:t xml:space="preserve"> seem to be ones that are less valued at this company?</w:t>
            </w:r>
            <w:r w:rsidR="00F215D5" w:rsidRPr="00BC5C9A">
              <w:rPr>
                <w:rFonts w:ascii="Arial" w:eastAsiaTheme="minorEastAsia" w:hAnsi="Arial" w:cs="Arial"/>
                <w:color w:val="000000" w:themeColor="text1"/>
                <w:sz w:val="20"/>
                <w:szCs w:val="20"/>
              </w:rPr>
              <w:t xml:space="preserve"> </w:t>
            </w:r>
            <w:r w:rsidR="00F23F66">
              <w:rPr>
                <w:rFonts w:ascii="Arial" w:eastAsiaTheme="minorEastAsia" w:hAnsi="Arial" w:cs="Arial"/>
                <w:color w:val="000000" w:themeColor="text1"/>
                <w:sz w:val="20"/>
                <w:szCs w:val="20"/>
              </w:rPr>
              <w:t xml:space="preserve">How </w:t>
            </w:r>
            <w:r w:rsidR="00C25E24">
              <w:rPr>
                <w:rFonts w:ascii="Arial" w:eastAsiaTheme="minorEastAsia" w:hAnsi="Arial" w:cs="Arial"/>
                <w:color w:val="000000" w:themeColor="text1"/>
                <w:sz w:val="20"/>
                <w:szCs w:val="20"/>
              </w:rPr>
              <w:t xml:space="preserve">are </w:t>
            </w:r>
            <w:proofErr w:type="gramStart"/>
            <w:r w:rsidR="00C25E24">
              <w:rPr>
                <w:rFonts w:ascii="Arial" w:eastAsiaTheme="minorEastAsia" w:hAnsi="Arial" w:cs="Arial"/>
                <w:color w:val="000000" w:themeColor="text1"/>
                <w:sz w:val="20"/>
                <w:szCs w:val="20"/>
              </w:rPr>
              <w:t>you</w:t>
            </w:r>
            <w:proofErr w:type="gramEnd"/>
            <w:r w:rsidR="00C25E24">
              <w:rPr>
                <w:rFonts w:ascii="Arial" w:eastAsiaTheme="minorEastAsia" w:hAnsi="Arial" w:cs="Arial"/>
                <w:color w:val="000000" w:themeColor="text1"/>
                <w:sz w:val="20"/>
                <w:szCs w:val="20"/>
              </w:rPr>
              <w:t xml:space="preserve"> character and skills aligned or misaligned at this company and why? </w:t>
            </w:r>
            <w:r w:rsidR="00F23F66">
              <w:rPr>
                <w:rFonts w:ascii="Arial" w:eastAsiaTheme="minorEastAsia" w:hAnsi="Arial" w:cs="Arial"/>
                <w:color w:val="000000" w:themeColor="text1"/>
                <w:sz w:val="20"/>
                <w:szCs w:val="20"/>
              </w:rPr>
              <w:t xml:space="preserve"> </w:t>
            </w:r>
          </w:p>
        </w:tc>
        <w:tc>
          <w:tcPr>
            <w:tcW w:w="1710" w:type="dxa"/>
          </w:tcPr>
          <w:p w14:paraId="0E8259B4" w14:textId="129BD3F7" w:rsidR="00543001" w:rsidRDefault="00543001" w:rsidP="00511C6D">
            <w:pPr>
              <w:rPr>
                <w:rFonts w:ascii="Arial" w:eastAsia="Arial" w:hAnsi="Arial" w:cs="Arial"/>
                <w:sz w:val="20"/>
                <w:szCs w:val="20"/>
              </w:rPr>
            </w:pPr>
            <w:r w:rsidRPr="536787E5">
              <w:rPr>
                <w:rFonts w:ascii="Arial" w:eastAsia="Arial" w:hAnsi="Arial" w:cs="Arial"/>
                <w:sz w:val="20"/>
                <w:szCs w:val="20"/>
              </w:rPr>
              <w:t xml:space="preserve">Assignment </w:t>
            </w:r>
          </w:p>
        </w:tc>
        <w:tc>
          <w:tcPr>
            <w:tcW w:w="990" w:type="dxa"/>
          </w:tcPr>
          <w:p w14:paraId="4AA6D367" w14:textId="6492F1D4" w:rsidR="00543001" w:rsidRDefault="00543001" w:rsidP="00511C6D">
            <w:pPr>
              <w:rPr>
                <w:rFonts w:ascii="Arial" w:eastAsia="Arial" w:hAnsi="Arial" w:cs="Arial"/>
                <w:sz w:val="20"/>
                <w:szCs w:val="20"/>
              </w:rPr>
            </w:pPr>
            <w:r w:rsidRPr="536787E5">
              <w:rPr>
                <w:rFonts w:ascii="Arial" w:eastAsia="Arial" w:hAnsi="Arial" w:cs="Arial"/>
                <w:sz w:val="20"/>
                <w:szCs w:val="20"/>
              </w:rPr>
              <w:t>100 per journal</w:t>
            </w:r>
          </w:p>
        </w:tc>
      </w:tr>
      <w:tr w:rsidR="007D5764" w14:paraId="0DB283D9" w14:textId="77777777" w:rsidTr="00543001">
        <w:tc>
          <w:tcPr>
            <w:tcW w:w="1705" w:type="dxa"/>
          </w:tcPr>
          <w:p w14:paraId="6D8EFABC" w14:textId="18A48674" w:rsidR="007D5764" w:rsidRPr="536787E5" w:rsidRDefault="004A6D22" w:rsidP="007D5764">
            <w:pPr>
              <w:rPr>
                <w:rFonts w:ascii="Arial" w:eastAsia="Arial" w:hAnsi="Arial" w:cs="Arial"/>
                <w:sz w:val="20"/>
                <w:szCs w:val="20"/>
              </w:rPr>
            </w:pPr>
            <w:r>
              <w:rPr>
                <w:rFonts w:ascii="Arial" w:eastAsia="Arial" w:hAnsi="Arial" w:cs="Arial"/>
                <w:sz w:val="20"/>
                <w:szCs w:val="20"/>
              </w:rPr>
              <w:t xml:space="preserve">Colleague </w:t>
            </w:r>
            <w:r w:rsidR="007D5764">
              <w:rPr>
                <w:rFonts w:ascii="Arial" w:eastAsia="Arial" w:hAnsi="Arial" w:cs="Arial"/>
                <w:sz w:val="20"/>
                <w:szCs w:val="20"/>
              </w:rPr>
              <w:t>Interview Paper</w:t>
            </w:r>
          </w:p>
        </w:tc>
        <w:tc>
          <w:tcPr>
            <w:tcW w:w="5940" w:type="dxa"/>
          </w:tcPr>
          <w:p w14:paraId="213602EC" w14:textId="5D2FFB55" w:rsidR="007D5764" w:rsidRPr="008147C4" w:rsidRDefault="007D5764" w:rsidP="007D5764">
            <w:pPr>
              <w:rPr>
                <w:rFonts w:ascii="Arial" w:eastAsia="Arial" w:hAnsi="Arial" w:cs="Arial"/>
                <w:sz w:val="20"/>
                <w:szCs w:val="20"/>
              </w:rPr>
            </w:pPr>
            <w:r>
              <w:rPr>
                <w:rFonts w:ascii="Arial" w:eastAsia="Arial" w:hAnsi="Arial" w:cs="Arial"/>
                <w:sz w:val="20"/>
                <w:szCs w:val="20"/>
              </w:rPr>
              <w:t xml:space="preserve">Interview a colleague at your workplace who holds a role that you may be interested in pursuing </w:t>
            </w:r>
            <w:proofErr w:type="gramStart"/>
            <w:r>
              <w:rPr>
                <w:rFonts w:ascii="Arial" w:eastAsia="Arial" w:hAnsi="Arial" w:cs="Arial"/>
                <w:sz w:val="20"/>
                <w:szCs w:val="20"/>
              </w:rPr>
              <w:t>in the near future</w:t>
            </w:r>
            <w:proofErr w:type="gramEnd"/>
            <w:r>
              <w:rPr>
                <w:rFonts w:ascii="Arial" w:eastAsia="Arial" w:hAnsi="Arial" w:cs="Arial"/>
                <w:sz w:val="20"/>
                <w:szCs w:val="20"/>
              </w:rPr>
              <w:t>. Aim for mid-level position or higher, not entry-level. Use questions from the question bank provided</w:t>
            </w:r>
          </w:p>
        </w:tc>
        <w:tc>
          <w:tcPr>
            <w:tcW w:w="1710" w:type="dxa"/>
          </w:tcPr>
          <w:p w14:paraId="301ADEB1" w14:textId="14C9C798" w:rsidR="007D5764" w:rsidRPr="536787E5" w:rsidRDefault="007D5764" w:rsidP="007D5764">
            <w:pPr>
              <w:rPr>
                <w:rFonts w:ascii="Arial" w:eastAsia="Arial" w:hAnsi="Arial" w:cs="Arial"/>
                <w:sz w:val="20"/>
                <w:szCs w:val="20"/>
              </w:rPr>
            </w:pPr>
            <w:r>
              <w:rPr>
                <w:rFonts w:ascii="Arial" w:eastAsia="Arial" w:hAnsi="Arial" w:cs="Arial"/>
                <w:sz w:val="20"/>
                <w:szCs w:val="20"/>
              </w:rPr>
              <w:t>Assignment</w:t>
            </w:r>
          </w:p>
        </w:tc>
        <w:tc>
          <w:tcPr>
            <w:tcW w:w="990" w:type="dxa"/>
          </w:tcPr>
          <w:p w14:paraId="11DE06AB" w14:textId="358ABEBC" w:rsidR="007D5764" w:rsidRPr="536787E5" w:rsidRDefault="004A6D22" w:rsidP="007D5764">
            <w:pPr>
              <w:rPr>
                <w:rFonts w:ascii="Arial" w:eastAsia="Arial" w:hAnsi="Arial" w:cs="Arial"/>
                <w:sz w:val="20"/>
                <w:szCs w:val="20"/>
              </w:rPr>
            </w:pPr>
            <w:r>
              <w:rPr>
                <w:rFonts w:ascii="Arial" w:eastAsia="Arial" w:hAnsi="Arial" w:cs="Arial"/>
                <w:sz w:val="20"/>
                <w:szCs w:val="20"/>
              </w:rPr>
              <w:t>1</w:t>
            </w:r>
            <w:r w:rsidR="007D5764">
              <w:rPr>
                <w:rFonts w:ascii="Arial" w:eastAsia="Arial" w:hAnsi="Arial" w:cs="Arial"/>
                <w:sz w:val="20"/>
                <w:szCs w:val="20"/>
              </w:rPr>
              <w:t>00</w:t>
            </w:r>
          </w:p>
        </w:tc>
      </w:tr>
      <w:tr w:rsidR="007D5764" w14:paraId="0F77A2F8" w14:textId="77777777" w:rsidTr="00543001">
        <w:tc>
          <w:tcPr>
            <w:tcW w:w="1705" w:type="dxa"/>
          </w:tcPr>
          <w:p w14:paraId="169BD83B" w14:textId="2FDA488A" w:rsidR="007D5764" w:rsidRDefault="007D5764" w:rsidP="007D5764">
            <w:pPr>
              <w:rPr>
                <w:rFonts w:ascii="Arial" w:eastAsia="Arial" w:hAnsi="Arial" w:cs="Arial"/>
                <w:sz w:val="20"/>
                <w:szCs w:val="20"/>
              </w:rPr>
            </w:pPr>
            <w:r>
              <w:rPr>
                <w:rFonts w:ascii="Arial" w:eastAsia="Arial" w:hAnsi="Arial" w:cs="Arial"/>
                <w:sz w:val="20"/>
                <w:szCs w:val="20"/>
              </w:rPr>
              <w:t>Supervisor Evaluation</w:t>
            </w:r>
          </w:p>
        </w:tc>
        <w:tc>
          <w:tcPr>
            <w:tcW w:w="5940" w:type="dxa"/>
          </w:tcPr>
          <w:p w14:paraId="73C30288" w14:textId="2A2578D4" w:rsidR="007D5764" w:rsidRDefault="007D5764" w:rsidP="007D5764">
            <w:pPr>
              <w:rPr>
                <w:rFonts w:ascii="Arial" w:eastAsia="Arial" w:hAnsi="Arial" w:cs="Arial"/>
                <w:sz w:val="20"/>
                <w:szCs w:val="20"/>
              </w:rPr>
            </w:pPr>
            <w:r>
              <w:rPr>
                <w:rFonts w:ascii="Arial" w:eastAsia="Arial" w:hAnsi="Arial" w:cs="Arial"/>
                <w:sz w:val="20"/>
                <w:szCs w:val="20"/>
              </w:rPr>
              <w:t>Supervisor Evaluation</w:t>
            </w:r>
          </w:p>
        </w:tc>
        <w:tc>
          <w:tcPr>
            <w:tcW w:w="1710" w:type="dxa"/>
          </w:tcPr>
          <w:p w14:paraId="1B4516F7" w14:textId="60D6A49F" w:rsidR="007D5764" w:rsidRDefault="007D5764" w:rsidP="007D5764">
            <w:pPr>
              <w:rPr>
                <w:rFonts w:ascii="Arial" w:eastAsia="Arial" w:hAnsi="Arial" w:cs="Arial"/>
                <w:sz w:val="20"/>
                <w:szCs w:val="20"/>
              </w:rPr>
            </w:pPr>
            <w:r>
              <w:rPr>
                <w:rFonts w:ascii="Arial" w:eastAsia="Arial" w:hAnsi="Arial" w:cs="Arial"/>
                <w:sz w:val="20"/>
                <w:szCs w:val="20"/>
              </w:rPr>
              <w:t>Canvas Assignment, then online form sent directly to supervisor</w:t>
            </w:r>
          </w:p>
        </w:tc>
        <w:tc>
          <w:tcPr>
            <w:tcW w:w="990" w:type="dxa"/>
          </w:tcPr>
          <w:p w14:paraId="3A2C519C" w14:textId="77777777" w:rsidR="007D5764" w:rsidRDefault="007D5764" w:rsidP="007D5764">
            <w:pPr>
              <w:rPr>
                <w:rFonts w:ascii="Arial" w:eastAsia="Arial" w:hAnsi="Arial" w:cs="Arial"/>
                <w:sz w:val="20"/>
                <w:szCs w:val="20"/>
              </w:rPr>
            </w:pPr>
            <w:r>
              <w:rPr>
                <w:rFonts w:ascii="Arial" w:eastAsia="Arial" w:hAnsi="Arial" w:cs="Arial"/>
                <w:sz w:val="20"/>
                <w:szCs w:val="20"/>
              </w:rPr>
              <w:t>100</w:t>
            </w:r>
          </w:p>
          <w:p w14:paraId="448EC970" w14:textId="578E3E77" w:rsidR="007D5764" w:rsidRDefault="007D5764" w:rsidP="007D5764">
            <w:pPr>
              <w:rPr>
                <w:rFonts w:ascii="Arial" w:eastAsia="Arial" w:hAnsi="Arial" w:cs="Arial"/>
                <w:sz w:val="20"/>
                <w:szCs w:val="20"/>
              </w:rPr>
            </w:pPr>
          </w:p>
        </w:tc>
      </w:tr>
      <w:tr w:rsidR="007D5764" w14:paraId="0AC30D58" w14:textId="77777777" w:rsidTr="00543001">
        <w:tc>
          <w:tcPr>
            <w:tcW w:w="1705" w:type="dxa"/>
          </w:tcPr>
          <w:p w14:paraId="04489E64" w14:textId="668AB2A4" w:rsidR="007D5764" w:rsidRDefault="007D5764" w:rsidP="007D5764">
            <w:pPr>
              <w:rPr>
                <w:rFonts w:ascii="Arial" w:eastAsia="Arial" w:hAnsi="Arial" w:cs="Arial"/>
                <w:sz w:val="20"/>
                <w:szCs w:val="20"/>
              </w:rPr>
            </w:pPr>
            <w:r w:rsidRPr="6FE9B102">
              <w:rPr>
                <w:rFonts w:ascii="Arial" w:eastAsia="Arial" w:hAnsi="Arial" w:cs="Arial"/>
                <w:sz w:val="20"/>
                <w:szCs w:val="20"/>
              </w:rPr>
              <w:t>Final Package</w:t>
            </w:r>
          </w:p>
        </w:tc>
        <w:tc>
          <w:tcPr>
            <w:tcW w:w="5940" w:type="dxa"/>
          </w:tcPr>
          <w:p w14:paraId="71F42A26" w14:textId="77777777" w:rsidR="007D5764" w:rsidRPr="00247ED4" w:rsidRDefault="007D5764" w:rsidP="007D5764">
            <w:pPr>
              <w:rPr>
                <w:rFonts w:ascii="Arial" w:eastAsia="Arial" w:hAnsi="Arial" w:cs="Arial"/>
                <w:sz w:val="20"/>
                <w:szCs w:val="20"/>
              </w:rPr>
            </w:pPr>
            <w:r w:rsidRPr="00247ED4">
              <w:rPr>
                <w:rFonts w:ascii="Arial" w:eastAsia="Arial" w:hAnsi="Arial" w:cs="Arial"/>
                <w:sz w:val="20"/>
                <w:szCs w:val="20"/>
              </w:rPr>
              <w:t xml:space="preserve">Final Reflection, </w:t>
            </w:r>
          </w:p>
          <w:p w14:paraId="3F01D536" w14:textId="77777777" w:rsidR="007D5764" w:rsidRPr="00247ED4" w:rsidRDefault="007D5764" w:rsidP="007D5764">
            <w:pPr>
              <w:rPr>
                <w:rFonts w:ascii="Arial" w:eastAsia="Arial" w:hAnsi="Arial" w:cs="Arial"/>
                <w:sz w:val="20"/>
                <w:szCs w:val="20"/>
              </w:rPr>
            </w:pPr>
            <w:r w:rsidRPr="00247ED4">
              <w:rPr>
                <w:rFonts w:ascii="Arial" w:eastAsia="Arial" w:hAnsi="Arial" w:cs="Arial"/>
                <w:sz w:val="20"/>
                <w:szCs w:val="20"/>
              </w:rPr>
              <w:t xml:space="preserve">Updated LinkedIn, </w:t>
            </w:r>
          </w:p>
          <w:p w14:paraId="70F106AA" w14:textId="072FF81D" w:rsidR="007D5764" w:rsidRDefault="007D5764" w:rsidP="007D5764">
            <w:pPr>
              <w:rPr>
                <w:rFonts w:ascii="Arial" w:eastAsia="Arial" w:hAnsi="Arial" w:cs="Arial"/>
                <w:sz w:val="20"/>
                <w:szCs w:val="20"/>
              </w:rPr>
            </w:pPr>
            <w:r w:rsidRPr="00247ED4">
              <w:rPr>
                <w:rFonts w:ascii="Arial" w:eastAsia="Arial" w:hAnsi="Arial" w:cs="Arial"/>
                <w:sz w:val="20"/>
                <w:szCs w:val="20"/>
              </w:rPr>
              <w:t xml:space="preserve">Updated Resume, </w:t>
            </w:r>
            <w:r w:rsidRPr="536787E5">
              <w:rPr>
                <w:rFonts w:ascii="Arial" w:eastAsia="Arial" w:hAnsi="Arial" w:cs="Arial"/>
                <w:sz w:val="20"/>
                <w:szCs w:val="20"/>
              </w:rPr>
              <w:t xml:space="preserve"> </w:t>
            </w:r>
          </w:p>
        </w:tc>
        <w:tc>
          <w:tcPr>
            <w:tcW w:w="1710" w:type="dxa"/>
          </w:tcPr>
          <w:p w14:paraId="6999ABA1" w14:textId="708F75C7" w:rsidR="007D5764" w:rsidRDefault="007D5764" w:rsidP="007D5764">
            <w:pPr>
              <w:rPr>
                <w:rFonts w:ascii="Arial" w:eastAsia="Arial" w:hAnsi="Arial" w:cs="Arial"/>
                <w:sz w:val="20"/>
                <w:szCs w:val="20"/>
              </w:rPr>
            </w:pPr>
            <w:r>
              <w:rPr>
                <w:rFonts w:ascii="Arial" w:eastAsia="Arial" w:hAnsi="Arial" w:cs="Arial"/>
                <w:sz w:val="20"/>
                <w:szCs w:val="20"/>
              </w:rPr>
              <w:t>Assignment</w:t>
            </w:r>
          </w:p>
        </w:tc>
        <w:tc>
          <w:tcPr>
            <w:tcW w:w="990" w:type="dxa"/>
          </w:tcPr>
          <w:p w14:paraId="475A33B4" w14:textId="0FDC4C5A" w:rsidR="007D5764" w:rsidRDefault="007D5764" w:rsidP="007D5764">
            <w:pPr>
              <w:rPr>
                <w:rFonts w:ascii="Arial" w:eastAsia="Arial" w:hAnsi="Arial" w:cs="Arial"/>
                <w:sz w:val="20"/>
                <w:szCs w:val="20"/>
              </w:rPr>
            </w:pPr>
            <w:r>
              <w:rPr>
                <w:rFonts w:ascii="Arial" w:eastAsia="Arial" w:hAnsi="Arial" w:cs="Arial"/>
                <w:sz w:val="20"/>
                <w:szCs w:val="20"/>
              </w:rPr>
              <w:t>300</w:t>
            </w:r>
          </w:p>
        </w:tc>
      </w:tr>
      <w:tr w:rsidR="007D5764" w14:paraId="2E4F7071" w14:textId="77777777" w:rsidTr="00543001">
        <w:tc>
          <w:tcPr>
            <w:tcW w:w="1705" w:type="dxa"/>
          </w:tcPr>
          <w:p w14:paraId="581B7819" w14:textId="637FA845" w:rsidR="007D5764" w:rsidRPr="6FE9B102" w:rsidRDefault="007D5764" w:rsidP="007D5764">
            <w:pPr>
              <w:rPr>
                <w:rFonts w:ascii="Arial" w:eastAsia="Arial" w:hAnsi="Arial" w:cs="Arial"/>
                <w:sz w:val="20"/>
                <w:szCs w:val="20"/>
              </w:rPr>
            </w:pPr>
            <w:r w:rsidRPr="536787E5">
              <w:rPr>
                <w:rFonts w:ascii="Arial" w:eastAsia="Arial" w:hAnsi="Arial" w:cs="Arial"/>
                <w:sz w:val="20"/>
                <w:szCs w:val="20"/>
              </w:rPr>
              <w:t>Time Log</w:t>
            </w:r>
          </w:p>
        </w:tc>
        <w:tc>
          <w:tcPr>
            <w:tcW w:w="5940" w:type="dxa"/>
          </w:tcPr>
          <w:p w14:paraId="336747AB" w14:textId="77777777" w:rsidR="007D5764" w:rsidRDefault="007D5764" w:rsidP="007D5764">
            <w:pPr>
              <w:rPr>
                <w:rFonts w:ascii="Arial" w:eastAsia="Arial" w:hAnsi="Arial" w:cs="Arial"/>
                <w:sz w:val="20"/>
                <w:szCs w:val="20"/>
              </w:rPr>
            </w:pPr>
            <w:r w:rsidRPr="536787E5">
              <w:rPr>
                <w:rFonts w:ascii="Arial" w:eastAsia="Arial" w:hAnsi="Arial" w:cs="Arial"/>
                <w:sz w:val="20"/>
                <w:szCs w:val="20"/>
              </w:rPr>
              <w:t xml:space="preserve">Weekly submission of total number of hours.  </w:t>
            </w:r>
          </w:p>
          <w:p w14:paraId="30DB332C" w14:textId="1C35347A" w:rsidR="007D5764" w:rsidRPr="00247ED4" w:rsidRDefault="007D5764" w:rsidP="007D5764">
            <w:pPr>
              <w:rPr>
                <w:rFonts w:ascii="Arial" w:eastAsia="Arial" w:hAnsi="Arial" w:cs="Arial"/>
                <w:sz w:val="20"/>
                <w:szCs w:val="20"/>
              </w:rPr>
            </w:pPr>
            <w:r w:rsidRPr="536787E5">
              <w:rPr>
                <w:rFonts w:ascii="Arial" w:eastAsia="Arial" w:hAnsi="Arial" w:cs="Arial"/>
                <w:sz w:val="20"/>
                <w:szCs w:val="20"/>
              </w:rPr>
              <w:t xml:space="preserve">Time log </w:t>
            </w:r>
            <w:r>
              <w:rPr>
                <w:rFonts w:ascii="Arial" w:eastAsia="Arial" w:hAnsi="Arial" w:cs="Arial"/>
                <w:sz w:val="20"/>
                <w:szCs w:val="20"/>
              </w:rPr>
              <w:t>may</w:t>
            </w:r>
            <w:r w:rsidRPr="536787E5">
              <w:rPr>
                <w:rFonts w:ascii="Arial" w:eastAsia="Arial" w:hAnsi="Arial" w:cs="Arial"/>
                <w:sz w:val="20"/>
                <w:szCs w:val="20"/>
              </w:rPr>
              <w:t xml:space="preserve"> be periodically verified with supervisor</w:t>
            </w:r>
            <w:r>
              <w:rPr>
                <w:rFonts w:ascii="Arial" w:eastAsia="Arial" w:hAnsi="Arial" w:cs="Arial"/>
                <w:sz w:val="20"/>
                <w:szCs w:val="20"/>
              </w:rPr>
              <w:t>.</w:t>
            </w:r>
          </w:p>
        </w:tc>
        <w:tc>
          <w:tcPr>
            <w:tcW w:w="1710" w:type="dxa"/>
          </w:tcPr>
          <w:p w14:paraId="6446DB86" w14:textId="279F9427" w:rsidR="007D5764" w:rsidRDefault="007D5764" w:rsidP="007D5764">
            <w:pPr>
              <w:rPr>
                <w:rFonts w:ascii="Arial" w:eastAsia="Arial" w:hAnsi="Arial" w:cs="Arial"/>
                <w:sz w:val="20"/>
                <w:szCs w:val="20"/>
              </w:rPr>
            </w:pPr>
            <w:r>
              <w:rPr>
                <w:rFonts w:ascii="Arial" w:eastAsia="Arial" w:hAnsi="Arial" w:cs="Arial"/>
                <w:sz w:val="20"/>
                <w:szCs w:val="20"/>
              </w:rPr>
              <w:t xml:space="preserve">Upload table or </w:t>
            </w:r>
            <w:r w:rsidRPr="6FE9B102">
              <w:rPr>
                <w:rFonts w:ascii="Arial" w:eastAsia="Arial" w:hAnsi="Arial" w:cs="Arial"/>
                <w:sz w:val="20"/>
                <w:szCs w:val="20"/>
              </w:rPr>
              <w:t xml:space="preserve">spreadsheet </w:t>
            </w:r>
          </w:p>
        </w:tc>
        <w:tc>
          <w:tcPr>
            <w:tcW w:w="990" w:type="dxa"/>
          </w:tcPr>
          <w:p w14:paraId="0D609AE5" w14:textId="4C985013" w:rsidR="007D5764" w:rsidRDefault="007D5764" w:rsidP="007D5764">
            <w:pPr>
              <w:rPr>
                <w:rFonts w:ascii="Arial" w:eastAsia="Arial" w:hAnsi="Arial" w:cs="Arial"/>
                <w:sz w:val="20"/>
                <w:szCs w:val="20"/>
              </w:rPr>
            </w:pPr>
            <w:r w:rsidRPr="536787E5">
              <w:rPr>
                <w:rFonts w:ascii="Arial" w:eastAsia="Arial" w:hAnsi="Arial" w:cs="Arial"/>
                <w:sz w:val="20"/>
                <w:szCs w:val="20"/>
              </w:rPr>
              <w:t>100</w:t>
            </w:r>
          </w:p>
        </w:tc>
      </w:tr>
    </w:tbl>
    <w:p w14:paraId="57551B58" w14:textId="79281A44" w:rsidR="536787E5" w:rsidRPr="00BA4953" w:rsidRDefault="536787E5" w:rsidP="536787E5">
      <w:pPr>
        <w:spacing w:after="0"/>
        <w:rPr>
          <w:rFonts w:ascii="Arial" w:eastAsia="Arial" w:hAnsi="Arial" w:cs="Arial"/>
          <w:sz w:val="20"/>
          <w:szCs w:val="20"/>
        </w:rPr>
      </w:pPr>
    </w:p>
    <w:p w14:paraId="7C84A8FA" w14:textId="6877E047" w:rsidR="355FDBCD" w:rsidRPr="00D92017" w:rsidRDefault="2ADEB18C" w:rsidP="00D92017">
      <w:pPr>
        <w:pStyle w:val="NoSpacing"/>
        <w:rPr>
          <w:rFonts w:ascii="Arial" w:hAnsi="Arial" w:cs="Arial"/>
        </w:rPr>
      </w:pPr>
      <w:r w:rsidRPr="00D92017">
        <w:rPr>
          <w:rFonts w:ascii="Arial" w:hAnsi="Arial" w:cs="Arial"/>
        </w:rPr>
        <w:t xml:space="preserve">Due dates and assignments are subject to change. Changes will be communicated via email and Canvas announcements. </w:t>
      </w:r>
      <w:r w:rsidR="00BA4953" w:rsidRPr="00D92017">
        <w:rPr>
          <w:rFonts w:ascii="Arial" w:hAnsi="Arial" w:cs="Arial"/>
        </w:rPr>
        <w:t xml:space="preserve">Students are responsible for monitoring their email and Canvas. </w:t>
      </w:r>
    </w:p>
    <w:p w14:paraId="06957A8E" w14:textId="1AFE2399" w:rsidR="536787E5" w:rsidRPr="00402B9B" w:rsidRDefault="536787E5" w:rsidP="536787E5">
      <w:pPr>
        <w:spacing w:after="0"/>
        <w:rPr>
          <w:rFonts w:ascii="Arial" w:eastAsia="Arial" w:hAnsi="Arial" w:cs="Arial"/>
          <w:sz w:val="20"/>
          <w:szCs w:val="20"/>
        </w:rPr>
      </w:pPr>
    </w:p>
    <w:p w14:paraId="2E432481" w14:textId="5D7A1430" w:rsidR="00673EF4" w:rsidRPr="00D92017" w:rsidRDefault="00673EF4" w:rsidP="00414F88">
      <w:pPr>
        <w:pStyle w:val="NoSpacing"/>
        <w:rPr>
          <w:rFonts w:ascii="Arial" w:hAnsi="Arial" w:cs="Arial"/>
          <w:b/>
          <w:bCs/>
        </w:rPr>
      </w:pPr>
      <w:r w:rsidRPr="00D92017">
        <w:rPr>
          <w:rFonts w:ascii="Arial" w:hAnsi="Arial" w:cs="Arial"/>
          <w:b/>
          <w:bCs/>
        </w:rPr>
        <w:t>Hours Worked</w:t>
      </w:r>
    </w:p>
    <w:p w14:paraId="2F97D93A" w14:textId="43BE7C53" w:rsidR="00E13C71" w:rsidRPr="00D92017" w:rsidRDefault="00673EF4" w:rsidP="00E13C71">
      <w:pPr>
        <w:pStyle w:val="Default"/>
        <w:rPr>
          <w:rFonts w:ascii="Arial" w:eastAsia="Arial" w:hAnsi="Arial" w:cs="Arial"/>
          <w:sz w:val="22"/>
          <w:szCs w:val="22"/>
        </w:rPr>
      </w:pPr>
      <w:r w:rsidRPr="00D92017">
        <w:rPr>
          <w:rFonts w:ascii="Arial" w:hAnsi="Arial" w:cs="Arial"/>
          <w:sz w:val="22"/>
          <w:szCs w:val="22"/>
        </w:rPr>
        <w:t xml:space="preserve">If you do not complete the number of work hours needed for the number of credit hours that you enrolled in (see </w:t>
      </w:r>
      <w:r w:rsidR="00E13C71" w:rsidRPr="00D92017">
        <w:rPr>
          <w:rFonts w:ascii="Arial" w:eastAsia="Arial" w:hAnsi="Arial" w:cs="Arial"/>
          <w:sz w:val="22"/>
          <w:szCs w:val="22"/>
        </w:rPr>
        <w:t>Internship Hours and Credit Hours</w:t>
      </w:r>
      <w:r w:rsidR="00E13C71" w:rsidRPr="00D92017">
        <w:rPr>
          <w:rFonts w:ascii="Arial" w:eastAsia="Arial" w:hAnsi="Arial" w:cs="Arial"/>
          <w:b/>
          <w:bCs/>
          <w:sz w:val="22"/>
          <w:szCs w:val="22"/>
        </w:rPr>
        <w:t xml:space="preserve"> </w:t>
      </w:r>
      <w:r w:rsidR="00E13C71" w:rsidRPr="00D92017">
        <w:rPr>
          <w:rFonts w:ascii="Arial" w:eastAsia="Arial" w:hAnsi="Arial" w:cs="Arial"/>
          <w:sz w:val="22"/>
          <w:szCs w:val="22"/>
        </w:rPr>
        <w:t>above), you fail the course. For example: If you enrolled in 3 credit hours, but only complete</w:t>
      </w:r>
      <w:r w:rsidR="00D92017" w:rsidRPr="00D92017">
        <w:rPr>
          <w:rFonts w:ascii="Arial" w:eastAsia="Arial" w:hAnsi="Arial" w:cs="Arial"/>
          <w:sz w:val="22"/>
          <w:szCs w:val="22"/>
        </w:rPr>
        <w:t xml:space="preserve"> 180 work hours, you fail the course regardless of other coursework completed. </w:t>
      </w:r>
    </w:p>
    <w:p w14:paraId="5410F7DC" w14:textId="77777777" w:rsidR="00774575" w:rsidRPr="00673EF4" w:rsidRDefault="00774575" w:rsidP="00414F88">
      <w:pPr>
        <w:pStyle w:val="NoSpacing"/>
        <w:rPr>
          <w:rFonts w:ascii="Arial" w:hAnsi="Arial" w:cs="Arial"/>
        </w:rPr>
      </w:pPr>
    </w:p>
    <w:p w14:paraId="32EE1AAF" w14:textId="60DC31FE" w:rsidR="00AC109F" w:rsidRPr="00626E7D" w:rsidRDefault="00AC109F" w:rsidP="00414F88">
      <w:pPr>
        <w:pStyle w:val="NoSpacing"/>
        <w:rPr>
          <w:rFonts w:ascii="Arial" w:hAnsi="Arial" w:cs="Arial"/>
          <w:b/>
          <w:bCs/>
        </w:rPr>
      </w:pPr>
      <w:r w:rsidRPr="00626E7D">
        <w:rPr>
          <w:rFonts w:ascii="Arial" w:hAnsi="Arial" w:cs="Arial"/>
          <w:b/>
          <w:bCs/>
        </w:rPr>
        <w:t>Late Submissions</w:t>
      </w:r>
    </w:p>
    <w:p w14:paraId="16F18CA7" w14:textId="3304F9C1" w:rsidR="006438BD" w:rsidRPr="00626E7D" w:rsidRDefault="006438BD" w:rsidP="006438BD">
      <w:pPr>
        <w:pStyle w:val="NoSpacing"/>
        <w:rPr>
          <w:rFonts w:ascii="Arial" w:hAnsi="Arial" w:cs="Arial"/>
        </w:rPr>
      </w:pPr>
      <w:r w:rsidRPr="05605E37">
        <w:rPr>
          <w:rFonts w:ascii="Arial" w:hAnsi="Arial" w:cs="Arial"/>
        </w:rPr>
        <w:t xml:space="preserve">Late work </w:t>
      </w:r>
      <w:r w:rsidRPr="00FF57C1">
        <w:rPr>
          <w:rFonts w:ascii="Arial" w:hAnsi="Arial" w:cs="Arial"/>
        </w:rPr>
        <w:t>will not be accepted</w:t>
      </w:r>
      <w:r>
        <w:rPr>
          <w:rFonts w:ascii="Arial" w:hAnsi="Arial" w:cs="Arial"/>
        </w:rPr>
        <w:t xml:space="preserve"> more than 12 hours after the time due. Work turned in </w:t>
      </w:r>
      <w:r w:rsidR="007700A3">
        <w:rPr>
          <w:rFonts w:ascii="Arial" w:hAnsi="Arial" w:cs="Arial"/>
        </w:rPr>
        <w:t>between 1-12 hours after the due date will be given an automatic 50% ded</w:t>
      </w:r>
      <w:r w:rsidR="00C517E8">
        <w:rPr>
          <w:rFonts w:ascii="Arial" w:hAnsi="Arial" w:cs="Arial"/>
        </w:rPr>
        <w:t>u</w:t>
      </w:r>
      <w:r w:rsidR="007700A3">
        <w:rPr>
          <w:rFonts w:ascii="Arial" w:hAnsi="Arial" w:cs="Arial"/>
        </w:rPr>
        <w:t>ction</w:t>
      </w:r>
      <w:r w:rsidRPr="05605E37">
        <w:rPr>
          <w:rFonts w:ascii="Arial" w:hAnsi="Arial" w:cs="Arial"/>
        </w:rPr>
        <w:t xml:space="preserve">. All work turned in after the </w:t>
      </w:r>
      <w:proofErr w:type="gramStart"/>
      <w:r>
        <w:rPr>
          <w:rFonts w:ascii="Arial" w:hAnsi="Arial" w:cs="Arial"/>
        </w:rPr>
        <w:t>12 hour</w:t>
      </w:r>
      <w:proofErr w:type="gramEnd"/>
      <w:r>
        <w:rPr>
          <w:rFonts w:ascii="Arial" w:hAnsi="Arial" w:cs="Arial"/>
        </w:rPr>
        <w:t xml:space="preserve"> window </w:t>
      </w:r>
      <w:r w:rsidRPr="05605E37">
        <w:rPr>
          <w:rFonts w:ascii="Arial" w:hAnsi="Arial" w:cs="Arial"/>
        </w:rPr>
        <w:t xml:space="preserve">will receive </w:t>
      </w:r>
      <w:r w:rsidRPr="05605E37">
        <w:rPr>
          <w:rFonts w:ascii="Arial" w:hAnsi="Arial" w:cs="Arial"/>
        </w:rPr>
        <w:lastRenderedPageBreak/>
        <w:t xml:space="preserve">a grade of zero unless the student has </w:t>
      </w:r>
      <w:proofErr w:type="gramStart"/>
      <w:r>
        <w:rPr>
          <w:rFonts w:ascii="Arial" w:hAnsi="Arial" w:cs="Arial"/>
        </w:rPr>
        <w:t>made an arrangement</w:t>
      </w:r>
      <w:proofErr w:type="gramEnd"/>
      <w:r>
        <w:rPr>
          <w:rFonts w:ascii="Arial" w:hAnsi="Arial" w:cs="Arial"/>
        </w:rPr>
        <w:t xml:space="preserve"> with the professor in advance or has a</w:t>
      </w:r>
      <w:r w:rsidRPr="05605E37">
        <w:rPr>
          <w:rFonts w:ascii="Arial" w:hAnsi="Arial" w:cs="Arial"/>
        </w:rPr>
        <w:t> </w:t>
      </w:r>
      <w:hyperlink r:id="rId13">
        <w:r w:rsidRPr="05605E37">
          <w:rPr>
            <w:rStyle w:val="Hyperlink"/>
            <w:rFonts w:ascii="Arial" w:eastAsia="Arial" w:hAnsi="Arial" w:cs="Arial"/>
          </w:rPr>
          <w:t xml:space="preserve">university-excused </w:t>
        </w:r>
        <w:proofErr w:type="gramStart"/>
        <w:r w:rsidRPr="05605E37">
          <w:rPr>
            <w:rStyle w:val="Hyperlink"/>
            <w:rFonts w:ascii="Arial" w:eastAsia="Arial" w:hAnsi="Arial" w:cs="Arial"/>
          </w:rPr>
          <w:t>absence  (</w:t>
        </w:r>
        <w:proofErr w:type="gramEnd"/>
        <w:r w:rsidRPr="05605E37">
          <w:rPr>
            <w:rStyle w:val="Hyperlink"/>
            <w:rFonts w:ascii="Arial" w:eastAsia="Arial" w:hAnsi="Arial" w:cs="Arial"/>
          </w:rPr>
          <w:t>Links to an external site)</w:t>
        </w:r>
      </w:hyperlink>
      <w:r w:rsidRPr="05605E37">
        <w:rPr>
          <w:rFonts w:ascii="Arial" w:hAnsi="Arial" w:cs="Arial"/>
        </w:rPr>
        <w:t xml:space="preserve"> and provides documentation within 48 hours of the missed deadline</w:t>
      </w:r>
      <w:r>
        <w:rPr>
          <w:rFonts w:ascii="Arial" w:hAnsi="Arial" w:cs="Arial"/>
        </w:rPr>
        <w:t xml:space="preserve">. </w:t>
      </w:r>
    </w:p>
    <w:p w14:paraId="26F3068F" w14:textId="77777777" w:rsidR="00414F88" w:rsidRPr="00626E7D" w:rsidRDefault="00414F88" w:rsidP="00414F88">
      <w:pPr>
        <w:pStyle w:val="NoSpacing"/>
        <w:rPr>
          <w:rFonts w:ascii="Arial" w:hAnsi="Arial" w:cs="Arial"/>
        </w:rPr>
      </w:pPr>
    </w:p>
    <w:p w14:paraId="10A74D0A" w14:textId="0ACE49D4" w:rsidR="00C47397" w:rsidRPr="00626E7D" w:rsidRDefault="00C47397" w:rsidP="00414F88">
      <w:pPr>
        <w:pStyle w:val="NoSpacing"/>
        <w:rPr>
          <w:rFonts w:ascii="Arial" w:hAnsi="Arial" w:cs="Arial"/>
          <w:b/>
          <w:bCs/>
        </w:rPr>
      </w:pPr>
      <w:r w:rsidRPr="00626E7D">
        <w:rPr>
          <w:rFonts w:ascii="Arial" w:hAnsi="Arial" w:cs="Arial"/>
          <w:b/>
          <w:bCs/>
        </w:rPr>
        <w:t>ADA Accommodations</w:t>
      </w:r>
    </w:p>
    <w:p w14:paraId="5B6F5199" w14:textId="10E4DF7D" w:rsidR="00C47397" w:rsidRPr="00626E7D" w:rsidRDefault="00C47397" w:rsidP="00414F88">
      <w:pPr>
        <w:pStyle w:val="NoSpacing"/>
        <w:rPr>
          <w:rFonts w:ascii="Arial" w:hAnsi="Arial" w:cs="Arial"/>
        </w:rPr>
      </w:pPr>
      <w:r w:rsidRPr="00626E7D">
        <w:rPr>
          <w:rFonts w:ascii="Arial" w:hAnsi="Arial" w:cs="Arial"/>
        </w:rPr>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w:t>
      </w:r>
      <w:proofErr w:type="gramStart"/>
      <w:r w:rsidRPr="00626E7D">
        <w:rPr>
          <w:rFonts w:ascii="Arial" w:hAnsi="Arial" w:cs="Arial"/>
        </w:rPr>
        <w:t>accommodations</w:t>
      </w:r>
      <w:proofErr w:type="gramEnd"/>
      <w:r w:rsidRPr="00626E7D">
        <w:rPr>
          <w:rFonts w:ascii="Arial" w:hAnsi="Arial" w:cs="Arial"/>
        </w:rPr>
        <w:t xml:space="preserve"> at any </w:t>
      </w:r>
      <w:r w:rsidR="00BE0ADB" w:rsidRPr="00626E7D">
        <w:rPr>
          <w:rFonts w:ascii="Arial" w:hAnsi="Arial" w:cs="Arial"/>
        </w:rPr>
        <w:t>time;</w:t>
      </w:r>
      <w:r w:rsidRPr="00626E7D">
        <w:rPr>
          <w:rFonts w:ascii="Arial" w:hAnsi="Arial" w:cs="Arial"/>
        </w:rPr>
        <w:t xml:space="preserv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DA website at disability.unt.edu. </w:t>
      </w:r>
    </w:p>
    <w:p w14:paraId="5D5ED489" w14:textId="77777777" w:rsidR="00C47397" w:rsidRPr="00402B9B" w:rsidRDefault="00C47397" w:rsidP="00414F88">
      <w:pPr>
        <w:pStyle w:val="NoSpacing"/>
        <w:rPr>
          <w:rFonts w:ascii="Arial" w:hAnsi="Arial" w:cs="Arial"/>
          <w:sz w:val="20"/>
          <w:szCs w:val="20"/>
        </w:rPr>
      </w:pPr>
    </w:p>
    <w:p w14:paraId="63B4E3C8" w14:textId="75CFD082" w:rsidR="00C47397" w:rsidRPr="00626E7D" w:rsidRDefault="00C47397" w:rsidP="00414F88">
      <w:pPr>
        <w:pStyle w:val="NoSpacing"/>
        <w:rPr>
          <w:rFonts w:ascii="Arial" w:hAnsi="Arial" w:cs="Arial"/>
          <w:b/>
          <w:bCs/>
        </w:rPr>
      </w:pPr>
      <w:r w:rsidRPr="00626E7D">
        <w:rPr>
          <w:rFonts w:ascii="Arial" w:hAnsi="Arial" w:cs="Arial"/>
          <w:b/>
          <w:bCs/>
        </w:rPr>
        <w:t>Emergency Notifications and Procedures</w:t>
      </w:r>
    </w:p>
    <w:p w14:paraId="6CE23A71" w14:textId="77777777" w:rsidR="00AC109F" w:rsidRPr="00626E7D" w:rsidRDefault="00AC109F" w:rsidP="00414F88">
      <w:pPr>
        <w:pStyle w:val="NoSpacing"/>
        <w:rPr>
          <w:rFonts w:ascii="Arial" w:hAnsi="Arial" w:cs="Arial"/>
        </w:rPr>
      </w:pPr>
      <w:r w:rsidRPr="00626E7D">
        <w:rPr>
          <w:rFonts w:ascii="Arial" w:hAnsi="Arial" w:cs="Arial"/>
        </w:rPr>
        <w:t xml:space="preserve">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Blackboard for contingency plans for covering course materials. </w:t>
      </w:r>
    </w:p>
    <w:p w14:paraId="6A23E38F" w14:textId="77777777" w:rsidR="00AC109F" w:rsidRPr="00402B9B" w:rsidRDefault="00AC109F" w:rsidP="00414F88">
      <w:pPr>
        <w:pStyle w:val="NoSpacing"/>
        <w:rPr>
          <w:rFonts w:ascii="Arial" w:hAnsi="Arial" w:cs="Arial"/>
          <w:sz w:val="20"/>
          <w:szCs w:val="20"/>
        </w:rPr>
      </w:pPr>
    </w:p>
    <w:p w14:paraId="3D66D924" w14:textId="6A0C04E0" w:rsidR="00C47397" w:rsidRPr="00626E7D" w:rsidRDefault="00C47397" w:rsidP="00414F88">
      <w:pPr>
        <w:pStyle w:val="NoSpacing"/>
        <w:rPr>
          <w:rFonts w:ascii="Arial" w:hAnsi="Arial" w:cs="Arial"/>
          <w:b/>
          <w:bCs/>
        </w:rPr>
      </w:pPr>
      <w:r w:rsidRPr="00626E7D">
        <w:rPr>
          <w:rFonts w:ascii="Arial" w:hAnsi="Arial" w:cs="Arial"/>
          <w:b/>
          <w:bCs/>
        </w:rPr>
        <w:t>Academic Integrity Expectations and Consequences</w:t>
      </w:r>
    </w:p>
    <w:p w14:paraId="6BD5F09A" w14:textId="48192A1A" w:rsidR="6FE9B102" w:rsidRPr="00626E7D" w:rsidRDefault="00C47397" w:rsidP="00414F88">
      <w:pPr>
        <w:pStyle w:val="NoSpacing"/>
        <w:rPr>
          <w:rFonts w:ascii="Arial" w:hAnsi="Arial" w:cs="Arial"/>
        </w:rPr>
      </w:pPr>
      <w:r w:rsidRPr="00626E7D">
        <w:rPr>
          <w:rFonts w:ascii="Arial" w:hAnsi="Arial" w:cs="Arial"/>
        </w:rPr>
        <w:t xml:space="preserve">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p>
    <w:p w14:paraId="29BFE75B" w14:textId="77777777" w:rsidR="001946ED" w:rsidRPr="00626E7D" w:rsidRDefault="001946ED" w:rsidP="00414F88">
      <w:pPr>
        <w:pStyle w:val="NoSpacing"/>
        <w:rPr>
          <w:rStyle w:val="textlayer--absolute"/>
          <w:rFonts w:ascii="Arial" w:hAnsi="Arial" w:cs="Arial"/>
          <w:shd w:val="clear" w:color="auto" w:fill="F2F2F2"/>
        </w:rPr>
      </w:pPr>
    </w:p>
    <w:p w14:paraId="3A4FBBC8" w14:textId="6C8C61E3" w:rsidR="00D92017" w:rsidRDefault="00C97945" w:rsidP="00414F88">
      <w:pPr>
        <w:pStyle w:val="NoSpacing"/>
        <w:rPr>
          <w:rFonts w:ascii="Arial" w:hAnsi="Arial" w:cs="Arial"/>
          <w:b/>
          <w:bCs/>
        </w:rPr>
      </w:pPr>
      <w:r w:rsidRPr="00263E2B">
        <w:rPr>
          <w:rFonts w:ascii="Arial" w:hAnsi="Arial" w:cs="Arial"/>
          <w:b/>
          <w:bCs/>
        </w:rPr>
        <w:t xml:space="preserve">Acceptable Student Behavior </w:t>
      </w:r>
    </w:p>
    <w:p w14:paraId="0A81136F" w14:textId="08D3A438" w:rsidR="00C97945" w:rsidRPr="00263E2B" w:rsidRDefault="00C97945" w:rsidP="00414F88">
      <w:pPr>
        <w:pStyle w:val="NoSpacing"/>
        <w:rPr>
          <w:rFonts w:ascii="Arial" w:hAnsi="Arial" w:cs="Arial"/>
        </w:rPr>
      </w:pPr>
      <w:r w:rsidRPr="00263E2B">
        <w:rPr>
          <w:rFonts w:ascii="Arial" w:hAnsi="Arial" w:cs="Arial"/>
        </w:rPr>
        <w:t xml:space="preserve">Students are representing UNT during an internship, so professional behavior is especially important. For this course, it is essential that </w:t>
      </w:r>
      <w:proofErr w:type="gramStart"/>
      <w:r w:rsidRPr="00263E2B">
        <w:rPr>
          <w:rFonts w:ascii="Arial" w:hAnsi="Arial" w:cs="Arial"/>
        </w:rPr>
        <w:t>all of</w:t>
      </w:r>
      <w:proofErr w:type="gramEnd"/>
      <w:r w:rsidRPr="00263E2B">
        <w:rPr>
          <w:rFonts w:ascii="Arial" w:hAnsi="Arial" w:cs="Arial"/>
        </w:rPr>
        <w:t xml:space="preserve"> your conversations, electronic communications, and face-to-face interactions with the professor, your internship supervisor(s), and </w:t>
      </w:r>
      <w:r w:rsidR="00663858" w:rsidRPr="00263E2B">
        <w:rPr>
          <w:rFonts w:ascii="Arial" w:hAnsi="Arial" w:cs="Arial"/>
        </w:rPr>
        <w:t>coworkers</w:t>
      </w:r>
      <w:r w:rsidRPr="00263E2B">
        <w:rPr>
          <w:rFonts w:ascii="Arial" w:hAnsi="Arial" w:cs="Arial"/>
        </w:rPr>
        <w:t xml:space="preserve"> are respectful</w:t>
      </w:r>
      <w:r w:rsidR="00663858" w:rsidRPr="00263E2B">
        <w:rPr>
          <w:rFonts w:ascii="Arial" w:hAnsi="Arial" w:cs="Arial"/>
        </w:rPr>
        <w:t xml:space="preserve"> and professional. </w:t>
      </w:r>
    </w:p>
    <w:sectPr w:rsidR="00C97945" w:rsidRPr="00263E2B" w:rsidSect="00A772FF">
      <w:footerReference w:type="default" r:id="rId1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105611" w14:textId="77777777" w:rsidR="001B6736" w:rsidRDefault="001B6736" w:rsidP="00E872B8">
      <w:pPr>
        <w:spacing w:after="0" w:line="240" w:lineRule="auto"/>
      </w:pPr>
      <w:r>
        <w:separator/>
      </w:r>
    </w:p>
  </w:endnote>
  <w:endnote w:type="continuationSeparator" w:id="0">
    <w:p w14:paraId="785E4CB8" w14:textId="77777777" w:rsidR="001B6736" w:rsidRDefault="001B6736" w:rsidP="00E872B8">
      <w:pPr>
        <w:spacing w:after="0" w:line="240" w:lineRule="auto"/>
      </w:pPr>
      <w:r>
        <w:continuationSeparator/>
      </w:r>
    </w:p>
  </w:endnote>
  <w:endnote w:type="continuationNotice" w:id="1">
    <w:p w14:paraId="51997694" w14:textId="77777777" w:rsidR="001B6736" w:rsidRDefault="001B67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AD98C" w14:textId="24EC921D" w:rsidR="00B550C4" w:rsidRPr="00B550C4" w:rsidRDefault="00B550C4" w:rsidP="00B550C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3883F4" w14:textId="77777777" w:rsidR="001B6736" w:rsidRDefault="001B6736" w:rsidP="00E872B8">
      <w:pPr>
        <w:spacing w:after="0" w:line="240" w:lineRule="auto"/>
      </w:pPr>
      <w:r>
        <w:separator/>
      </w:r>
    </w:p>
  </w:footnote>
  <w:footnote w:type="continuationSeparator" w:id="0">
    <w:p w14:paraId="5751D871" w14:textId="77777777" w:rsidR="001B6736" w:rsidRDefault="001B6736" w:rsidP="00E872B8">
      <w:pPr>
        <w:spacing w:after="0" w:line="240" w:lineRule="auto"/>
      </w:pPr>
      <w:r>
        <w:continuationSeparator/>
      </w:r>
    </w:p>
  </w:footnote>
  <w:footnote w:type="continuationNotice" w:id="1">
    <w:p w14:paraId="03E142B6" w14:textId="77777777" w:rsidR="001B6736" w:rsidRDefault="001B673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91F7D"/>
    <w:multiLevelType w:val="hybridMultilevel"/>
    <w:tmpl w:val="7D20D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2495A"/>
    <w:multiLevelType w:val="hybridMultilevel"/>
    <w:tmpl w:val="AA061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E2040D"/>
    <w:multiLevelType w:val="hybridMultilevel"/>
    <w:tmpl w:val="12B05998"/>
    <w:lvl w:ilvl="0" w:tplc="92B23070">
      <w:start w:val="1"/>
      <w:numFmt w:val="bullet"/>
      <w:lvlText w:val=""/>
      <w:lvlJc w:val="left"/>
      <w:pPr>
        <w:ind w:left="720" w:hanging="360"/>
      </w:pPr>
      <w:rPr>
        <w:rFonts w:ascii="Symbol" w:hAnsi="Symbol" w:hint="default"/>
      </w:rPr>
    </w:lvl>
    <w:lvl w:ilvl="1" w:tplc="C62C0504">
      <w:start w:val="1"/>
      <w:numFmt w:val="bullet"/>
      <w:lvlText w:val=""/>
      <w:lvlJc w:val="left"/>
      <w:pPr>
        <w:ind w:left="1440" w:hanging="360"/>
      </w:pPr>
      <w:rPr>
        <w:rFonts w:ascii="Symbol" w:hAnsi="Symbol" w:hint="default"/>
      </w:rPr>
    </w:lvl>
    <w:lvl w:ilvl="2" w:tplc="D75EF448">
      <w:start w:val="1"/>
      <w:numFmt w:val="bullet"/>
      <w:lvlText w:val=""/>
      <w:lvlJc w:val="left"/>
      <w:pPr>
        <w:ind w:left="2160" w:hanging="360"/>
      </w:pPr>
      <w:rPr>
        <w:rFonts w:ascii="Wingdings" w:hAnsi="Wingdings" w:hint="default"/>
      </w:rPr>
    </w:lvl>
    <w:lvl w:ilvl="3" w:tplc="1F8CA4D4">
      <w:start w:val="1"/>
      <w:numFmt w:val="bullet"/>
      <w:lvlText w:val=""/>
      <w:lvlJc w:val="left"/>
      <w:pPr>
        <w:ind w:left="2880" w:hanging="360"/>
      </w:pPr>
      <w:rPr>
        <w:rFonts w:ascii="Symbol" w:hAnsi="Symbol" w:hint="default"/>
      </w:rPr>
    </w:lvl>
    <w:lvl w:ilvl="4" w:tplc="0876E2A2">
      <w:start w:val="1"/>
      <w:numFmt w:val="bullet"/>
      <w:lvlText w:val="o"/>
      <w:lvlJc w:val="left"/>
      <w:pPr>
        <w:ind w:left="3600" w:hanging="360"/>
      </w:pPr>
      <w:rPr>
        <w:rFonts w:ascii="Courier New" w:hAnsi="Courier New" w:hint="default"/>
      </w:rPr>
    </w:lvl>
    <w:lvl w:ilvl="5" w:tplc="EAA8EED2">
      <w:start w:val="1"/>
      <w:numFmt w:val="bullet"/>
      <w:lvlText w:val=""/>
      <w:lvlJc w:val="left"/>
      <w:pPr>
        <w:ind w:left="4320" w:hanging="360"/>
      </w:pPr>
      <w:rPr>
        <w:rFonts w:ascii="Wingdings" w:hAnsi="Wingdings" w:hint="default"/>
      </w:rPr>
    </w:lvl>
    <w:lvl w:ilvl="6" w:tplc="76FC1612">
      <w:start w:val="1"/>
      <w:numFmt w:val="bullet"/>
      <w:lvlText w:val=""/>
      <w:lvlJc w:val="left"/>
      <w:pPr>
        <w:ind w:left="5040" w:hanging="360"/>
      </w:pPr>
      <w:rPr>
        <w:rFonts w:ascii="Symbol" w:hAnsi="Symbol" w:hint="default"/>
      </w:rPr>
    </w:lvl>
    <w:lvl w:ilvl="7" w:tplc="0BF617E4">
      <w:start w:val="1"/>
      <w:numFmt w:val="bullet"/>
      <w:lvlText w:val="o"/>
      <w:lvlJc w:val="left"/>
      <w:pPr>
        <w:ind w:left="5760" w:hanging="360"/>
      </w:pPr>
      <w:rPr>
        <w:rFonts w:ascii="Courier New" w:hAnsi="Courier New" w:hint="default"/>
      </w:rPr>
    </w:lvl>
    <w:lvl w:ilvl="8" w:tplc="0B6C9CA2">
      <w:start w:val="1"/>
      <w:numFmt w:val="bullet"/>
      <w:lvlText w:val=""/>
      <w:lvlJc w:val="left"/>
      <w:pPr>
        <w:ind w:left="6480" w:hanging="360"/>
      </w:pPr>
      <w:rPr>
        <w:rFonts w:ascii="Wingdings" w:hAnsi="Wingdings" w:hint="default"/>
      </w:rPr>
    </w:lvl>
  </w:abstractNum>
  <w:abstractNum w:abstractNumId="3" w15:restartNumberingAfterBreak="0">
    <w:nsid w:val="179D0C2D"/>
    <w:multiLevelType w:val="hybridMultilevel"/>
    <w:tmpl w:val="58F4FE4E"/>
    <w:lvl w:ilvl="0" w:tplc="3AD8D014">
      <w:start w:val="1"/>
      <w:numFmt w:val="bullet"/>
      <w:lvlText w:val=""/>
      <w:lvlJc w:val="left"/>
      <w:pPr>
        <w:ind w:left="1080" w:hanging="360"/>
      </w:pPr>
      <w:rPr>
        <w:rFonts w:ascii="Wingdings" w:hAnsi="Wingdings" w:hint="default"/>
      </w:rPr>
    </w:lvl>
    <w:lvl w:ilvl="1" w:tplc="3AD8D014">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BC14C37"/>
    <w:multiLevelType w:val="hybridMultilevel"/>
    <w:tmpl w:val="228EEE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D92B82"/>
    <w:multiLevelType w:val="hybridMultilevel"/>
    <w:tmpl w:val="C2D2A612"/>
    <w:lvl w:ilvl="0" w:tplc="3AD8D01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20702C0"/>
    <w:multiLevelType w:val="hybridMultilevel"/>
    <w:tmpl w:val="5C604D20"/>
    <w:lvl w:ilvl="0" w:tplc="97CA9E7E">
      <w:numFmt w:val="bullet"/>
      <w:lvlText w:val=""/>
      <w:lvlJc w:val="left"/>
      <w:pPr>
        <w:ind w:left="1440" w:hanging="360"/>
      </w:pPr>
      <w:rPr>
        <w:rFonts w:ascii="Symbol" w:eastAsiaTheme="minorHAnsi" w:hAnsi="Symbol" w:cstheme="minorBidi" w:hint="default"/>
        <w:b w:val="0"/>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6E10476"/>
    <w:multiLevelType w:val="hybridMultilevel"/>
    <w:tmpl w:val="BACCB99A"/>
    <w:lvl w:ilvl="0" w:tplc="97CA9E7E">
      <w:numFmt w:val="bullet"/>
      <w:lvlText w:val=""/>
      <w:lvlJc w:val="left"/>
      <w:pPr>
        <w:ind w:left="720" w:hanging="360"/>
      </w:pPr>
      <w:rPr>
        <w:rFonts w:ascii="Symbol" w:eastAsiaTheme="minorHAnsi" w:hAnsi="Symbol" w:cstheme="minorBidi"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094BB2"/>
    <w:multiLevelType w:val="hybridMultilevel"/>
    <w:tmpl w:val="493E2628"/>
    <w:lvl w:ilvl="0" w:tplc="9C167F5C">
      <w:start w:val="1"/>
      <w:numFmt w:val="decimal"/>
      <w:lvlText w:val="%1."/>
      <w:lvlJc w:val="left"/>
      <w:pPr>
        <w:ind w:left="720" w:hanging="360"/>
      </w:pPr>
    </w:lvl>
    <w:lvl w:ilvl="1" w:tplc="858CD4F6">
      <w:start w:val="1"/>
      <w:numFmt w:val="lowerLetter"/>
      <w:lvlText w:val="%2."/>
      <w:lvlJc w:val="left"/>
      <w:pPr>
        <w:ind w:left="1440" w:hanging="360"/>
      </w:pPr>
    </w:lvl>
    <w:lvl w:ilvl="2" w:tplc="5AFCC804">
      <w:start w:val="1"/>
      <w:numFmt w:val="lowerRoman"/>
      <w:lvlText w:val="%3."/>
      <w:lvlJc w:val="right"/>
      <w:pPr>
        <w:ind w:left="2160" w:hanging="180"/>
      </w:pPr>
    </w:lvl>
    <w:lvl w:ilvl="3" w:tplc="B4C8EAB4">
      <w:start w:val="1"/>
      <w:numFmt w:val="decimal"/>
      <w:lvlText w:val="%4."/>
      <w:lvlJc w:val="left"/>
      <w:pPr>
        <w:ind w:left="2880" w:hanging="360"/>
      </w:pPr>
    </w:lvl>
    <w:lvl w:ilvl="4" w:tplc="AEDA650C">
      <w:start w:val="1"/>
      <w:numFmt w:val="lowerLetter"/>
      <w:lvlText w:val="%5."/>
      <w:lvlJc w:val="left"/>
      <w:pPr>
        <w:ind w:left="3600" w:hanging="360"/>
      </w:pPr>
    </w:lvl>
    <w:lvl w:ilvl="5" w:tplc="F9E0A9AC">
      <w:start w:val="1"/>
      <w:numFmt w:val="lowerRoman"/>
      <w:lvlText w:val="%6."/>
      <w:lvlJc w:val="right"/>
      <w:pPr>
        <w:ind w:left="4320" w:hanging="180"/>
      </w:pPr>
    </w:lvl>
    <w:lvl w:ilvl="6" w:tplc="A5869008">
      <w:start w:val="1"/>
      <w:numFmt w:val="decimal"/>
      <w:lvlText w:val="%7."/>
      <w:lvlJc w:val="left"/>
      <w:pPr>
        <w:ind w:left="5040" w:hanging="360"/>
      </w:pPr>
    </w:lvl>
    <w:lvl w:ilvl="7" w:tplc="1602BB4C">
      <w:start w:val="1"/>
      <w:numFmt w:val="lowerLetter"/>
      <w:lvlText w:val="%8."/>
      <w:lvlJc w:val="left"/>
      <w:pPr>
        <w:ind w:left="5760" w:hanging="360"/>
      </w:pPr>
    </w:lvl>
    <w:lvl w:ilvl="8" w:tplc="FF8EA448">
      <w:start w:val="1"/>
      <w:numFmt w:val="lowerRoman"/>
      <w:lvlText w:val="%9."/>
      <w:lvlJc w:val="right"/>
      <w:pPr>
        <w:ind w:left="6480" w:hanging="180"/>
      </w:pPr>
    </w:lvl>
  </w:abstractNum>
  <w:abstractNum w:abstractNumId="9" w15:restartNumberingAfterBreak="0">
    <w:nsid w:val="4F5C35DE"/>
    <w:multiLevelType w:val="hybridMultilevel"/>
    <w:tmpl w:val="5BB83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3934DF"/>
    <w:multiLevelType w:val="hybridMultilevel"/>
    <w:tmpl w:val="FCC6D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035966"/>
    <w:multiLevelType w:val="hybridMultilevel"/>
    <w:tmpl w:val="183E5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527B6F"/>
    <w:multiLevelType w:val="hybridMultilevel"/>
    <w:tmpl w:val="57F82A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850BB7"/>
    <w:multiLevelType w:val="hybridMultilevel"/>
    <w:tmpl w:val="4274E1EC"/>
    <w:lvl w:ilvl="0" w:tplc="A12CA1B8">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276362"/>
    <w:multiLevelType w:val="hybridMultilevel"/>
    <w:tmpl w:val="C67659D2"/>
    <w:lvl w:ilvl="0" w:tplc="97CA9E7E">
      <w:numFmt w:val="bullet"/>
      <w:lvlText w:val=""/>
      <w:lvlJc w:val="left"/>
      <w:pPr>
        <w:ind w:left="1440" w:hanging="360"/>
      </w:pPr>
      <w:rPr>
        <w:rFonts w:ascii="Symbol" w:eastAsiaTheme="minorHAnsi" w:hAnsi="Symbol" w:cstheme="minorBidi" w:hint="default"/>
        <w:b w:val="0"/>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2DB7C98"/>
    <w:multiLevelType w:val="hybridMultilevel"/>
    <w:tmpl w:val="5D2A8528"/>
    <w:lvl w:ilvl="0" w:tplc="D29E7D4C">
      <w:start w:val="1"/>
      <w:numFmt w:val="decimal"/>
      <w:lvlText w:val="%1."/>
      <w:lvlJc w:val="left"/>
      <w:pPr>
        <w:ind w:left="720" w:hanging="360"/>
      </w:pPr>
    </w:lvl>
    <w:lvl w:ilvl="1" w:tplc="74A0795C">
      <w:start w:val="1"/>
      <w:numFmt w:val="lowerLetter"/>
      <w:lvlText w:val="%2."/>
      <w:lvlJc w:val="left"/>
      <w:pPr>
        <w:ind w:left="1440" w:hanging="360"/>
      </w:pPr>
    </w:lvl>
    <w:lvl w:ilvl="2" w:tplc="610EDA18">
      <w:start w:val="1"/>
      <w:numFmt w:val="lowerRoman"/>
      <w:lvlText w:val="%3."/>
      <w:lvlJc w:val="right"/>
      <w:pPr>
        <w:ind w:left="2160" w:hanging="180"/>
      </w:pPr>
    </w:lvl>
    <w:lvl w:ilvl="3" w:tplc="70B2CA10">
      <w:start w:val="1"/>
      <w:numFmt w:val="decimal"/>
      <w:lvlText w:val="%4."/>
      <w:lvlJc w:val="left"/>
      <w:pPr>
        <w:ind w:left="2880" w:hanging="360"/>
      </w:pPr>
    </w:lvl>
    <w:lvl w:ilvl="4" w:tplc="49F0C9E6">
      <w:start w:val="1"/>
      <w:numFmt w:val="lowerLetter"/>
      <w:lvlText w:val="%5."/>
      <w:lvlJc w:val="left"/>
      <w:pPr>
        <w:ind w:left="3600" w:hanging="360"/>
      </w:pPr>
    </w:lvl>
    <w:lvl w:ilvl="5" w:tplc="02EC7BD0">
      <w:start w:val="1"/>
      <w:numFmt w:val="lowerRoman"/>
      <w:lvlText w:val="%6."/>
      <w:lvlJc w:val="right"/>
      <w:pPr>
        <w:ind w:left="4320" w:hanging="180"/>
      </w:pPr>
    </w:lvl>
    <w:lvl w:ilvl="6" w:tplc="63564B76">
      <w:start w:val="1"/>
      <w:numFmt w:val="decimal"/>
      <w:lvlText w:val="%7."/>
      <w:lvlJc w:val="left"/>
      <w:pPr>
        <w:ind w:left="5040" w:hanging="360"/>
      </w:pPr>
    </w:lvl>
    <w:lvl w:ilvl="7" w:tplc="6E68E4EA">
      <w:start w:val="1"/>
      <w:numFmt w:val="lowerLetter"/>
      <w:lvlText w:val="%8."/>
      <w:lvlJc w:val="left"/>
      <w:pPr>
        <w:ind w:left="5760" w:hanging="360"/>
      </w:pPr>
    </w:lvl>
    <w:lvl w:ilvl="8" w:tplc="A4887ACA">
      <w:start w:val="1"/>
      <w:numFmt w:val="lowerRoman"/>
      <w:lvlText w:val="%9."/>
      <w:lvlJc w:val="right"/>
      <w:pPr>
        <w:ind w:left="6480" w:hanging="180"/>
      </w:pPr>
    </w:lvl>
  </w:abstractNum>
  <w:abstractNum w:abstractNumId="16" w15:restartNumberingAfterBreak="0">
    <w:nsid w:val="7C703363"/>
    <w:multiLevelType w:val="hybridMultilevel"/>
    <w:tmpl w:val="49B03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AE7C70"/>
    <w:multiLevelType w:val="hybridMultilevel"/>
    <w:tmpl w:val="57FA99AE"/>
    <w:lvl w:ilvl="0" w:tplc="198C91DA">
      <w:start w:val="1"/>
      <w:numFmt w:val="bullet"/>
      <w:lvlText w:val="-"/>
      <w:lvlJc w:val="left"/>
      <w:pPr>
        <w:ind w:left="720" w:hanging="360"/>
      </w:pPr>
      <w:rPr>
        <w:rFonts w:ascii="Calibri" w:hAnsi="Calibri" w:hint="default"/>
      </w:rPr>
    </w:lvl>
    <w:lvl w:ilvl="1" w:tplc="F0CE97A8">
      <w:start w:val="1"/>
      <w:numFmt w:val="bullet"/>
      <w:lvlText w:val="o"/>
      <w:lvlJc w:val="left"/>
      <w:pPr>
        <w:ind w:left="1440" w:hanging="360"/>
      </w:pPr>
      <w:rPr>
        <w:rFonts w:ascii="Courier New" w:hAnsi="Courier New" w:hint="default"/>
      </w:rPr>
    </w:lvl>
    <w:lvl w:ilvl="2" w:tplc="A2040B94">
      <w:start w:val="1"/>
      <w:numFmt w:val="bullet"/>
      <w:lvlText w:val=""/>
      <w:lvlJc w:val="left"/>
      <w:pPr>
        <w:ind w:left="2160" w:hanging="360"/>
      </w:pPr>
      <w:rPr>
        <w:rFonts w:ascii="Wingdings" w:hAnsi="Wingdings" w:hint="default"/>
      </w:rPr>
    </w:lvl>
    <w:lvl w:ilvl="3" w:tplc="A0D21D7A">
      <w:start w:val="1"/>
      <w:numFmt w:val="bullet"/>
      <w:lvlText w:val=""/>
      <w:lvlJc w:val="left"/>
      <w:pPr>
        <w:ind w:left="2880" w:hanging="360"/>
      </w:pPr>
      <w:rPr>
        <w:rFonts w:ascii="Symbol" w:hAnsi="Symbol" w:hint="default"/>
      </w:rPr>
    </w:lvl>
    <w:lvl w:ilvl="4" w:tplc="3C6C6E52">
      <w:start w:val="1"/>
      <w:numFmt w:val="bullet"/>
      <w:lvlText w:val="o"/>
      <w:lvlJc w:val="left"/>
      <w:pPr>
        <w:ind w:left="3600" w:hanging="360"/>
      </w:pPr>
      <w:rPr>
        <w:rFonts w:ascii="Courier New" w:hAnsi="Courier New" w:hint="default"/>
      </w:rPr>
    </w:lvl>
    <w:lvl w:ilvl="5" w:tplc="B63A7230">
      <w:start w:val="1"/>
      <w:numFmt w:val="bullet"/>
      <w:lvlText w:val=""/>
      <w:lvlJc w:val="left"/>
      <w:pPr>
        <w:ind w:left="4320" w:hanging="360"/>
      </w:pPr>
      <w:rPr>
        <w:rFonts w:ascii="Wingdings" w:hAnsi="Wingdings" w:hint="default"/>
      </w:rPr>
    </w:lvl>
    <w:lvl w:ilvl="6" w:tplc="25160BA0">
      <w:start w:val="1"/>
      <w:numFmt w:val="bullet"/>
      <w:lvlText w:val=""/>
      <w:lvlJc w:val="left"/>
      <w:pPr>
        <w:ind w:left="5040" w:hanging="360"/>
      </w:pPr>
      <w:rPr>
        <w:rFonts w:ascii="Symbol" w:hAnsi="Symbol" w:hint="default"/>
      </w:rPr>
    </w:lvl>
    <w:lvl w:ilvl="7" w:tplc="56E4E95C">
      <w:start w:val="1"/>
      <w:numFmt w:val="bullet"/>
      <w:lvlText w:val="o"/>
      <w:lvlJc w:val="left"/>
      <w:pPr>
        <w:ind w:left="5760" w:hanging="360"/>
      </w:pPr>
      <w:rPr>
        <w:rFonts w:ascii="Courier New" w:hAnsi="Courier New" w:hint="default"/>
      </w:rPr>
    </w:lvl>
    <w:lvl w:ilvl="8" w:tplc="F5DA704A">
      <w:start w:val="1"/>
      <w:numFmt w:val="bullet"/>
      <w:lvlText w:val=""/>
      <w:lvlJc w:val="left"/>
      <w:pPr>
        <w:ind w:left="6480" w:hanging="360"/>
      </w:pPr>
      <w:rPr>
        <w:rFonts w:ascii="Wingdings" w:hAnsi="Wingdings" w:hint="default"/>
      </w:rPr>
    </w:lvl>
  </w:abstractNum>
  <w:num w:numId="1" w16cid:durableId="500127491">
    <w:abstractNumId w:val="8"/>
  </w:num>
  <w:num w:numId="2" w16cid:durableId="1629240799">
    <w:abstractNumId w:val="15"/>
  </w:num>
  <w:num w:numId="3" w16cid:durableId="256523859">
    <w:abstractNumId w:val="17"/>
  </w:num>
  <w:num w:numId="4" w16cid:durableId="608246637">
    <w:abstractNumId w:val="2"/>
  </w:num>
  <w:num w:numId="5" w16cid:durableId="242878624">
    <w:abstractNumId w:val="13"/>
  </w:num>
  <w:num w:numId="6" w16cid:durableId="553660600">
    <w:abstractNumId w:val="7"/>
  </w:num>
  <w:num w:numId="7" w16cid:durableId="2045131603">
    <w:abstractNumId w:val="14"/>
  </w:num>
  <w:num w:numId="8" w16cid:durableId="103772633">
    <w:abstractNumId w:val="6"/>
  </w:num>
  <w:num w:numId="9" w16cid:durableId="156000313">
    <w:abstractNumId w:val="3"/>
  </w:num>
  <w:num w:numId="10" w16cid:durableId="1043018620">
    <w:abstractNumId w:val="5"/>
  </w:num>
  <w:num w:numId="11" w16cid:durableId="915943846">
    <w:abstractNumId w:val="0"/>
  </w:num>
  <w:num w:numId="12" w16cid:durableId="1497384518">
    <w:abstractNumId w:val="4"/>
  </w:num>
  <w:num w:numId="13" w16cid:durableId="221988666">
    <w:abstractNumId w:val="12"/>
  </w:num>
  <w:num w:numId="14" w16cid:durableId="1598781625">
    <w:abstractNumId w:val="16"/>
  </w:num>
  <w:num w:numId="15" w16cid:durableId="975062386">
    <w:abstractNumId w:val="11"/>
  </w:num>
  <w:num w:numId="16" w16cid:durableId="14232701">
    <w:abstractNumId w:val="9"/>
  </w:num>
  <w:num w:numId="17" w16cid:durableId="2083141149">
    <w:abstractNumId w:val="10"/>
  </w:num>
  <w:num w:numId="18" w16cid:durableId="1155879759">
    <w:abstractNumId w:val="1"/>
  </w:num>
  <w:num w:numId="19" w16cid:durableId="1632781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NjI3MTAxNzIwsDRW0lEKTi0uzszPAykwqgUAQU7t9SwAAAA="/>
  </w:docVars>
  <w:rsids>
    <w:rsidRoot w:val="000F62C9"/>
    <w:rsid w:val="00001E6B"/>
    <w:rsid w:val="00007980"/>
    <w:rsid w:val="00016541"/>
    <w:rsid w:val="00024855"/>
    <w:rsid w:val="00025CD6"/>
    <w:rsid w:val="00034EAA"/>
    <w:rsid w:val="00036AA9"/>
    <w:rsid w:val="00042899"/>
    <w:rsid w:val="000432CA"/>
    <w:rsid w:val="000434FF"/>
    <w:rsid w:val="00045FE6"/>
    <w:rsid w:val="000760EC"/>
    <w:rsid w:val="00082026"/>
    <w:rsid w:val="00083517"/>
    <w:rsid w:val="00083772"/>
    <w:rsid w:val="000930B5"/>
    <w:rsid w:val="000958F4"/>
    <w:rsid w:val="000971E1"/>
    <w:rsid w:val="000A01DD"/>
    <w:rsid w:val="000A3BA1"/>
    <w:rsid w:val="000A5A56"/>
    <w:rsid w:val="000A5ABB"/>
    <w:rsid w:val="000B0BC5"/>
    <w:rsid w:val="000B463C"/>
    <w:rsid w:val="000C657A"/>
    <w:rsid w:val="000D4793"/>
    <w:rsid w:val="000D6E27"/>
    <w:rsid w:val="000E4C3C"/>
    <w:rsid w:val="000F07E2"/>
    <w:rsid w:val="000F1364"/>
    <w:rsid w:val="000F2428"/>
    <w:rsid w:val="000F35EA"/>
    <w:rsid w:val="000F62C9"/>
    <w:rsid w:val="00101B2D"/>
    <w:rsid w:val="00107F02"/>
    <w:rsid w:val="00125CE2"/>
    <w:rsid w:val="00132F2B"/>
    <w:rsid w:val="00134935"/>
    <w:rsid w:val="0014150C"/>
    <w:rsid w:val="00145642"/>
    <w:rsid w:val="0014629D"/>
    <w:rsid w:val="001502C2"/>
    <w:rsid w:val="001511A7"/>
    <w:rsid w:val="00152917"/>
    <w:rsid w:val="00155EB3"/>
    <w:rsid w:val="001576E6"/>
    <w:rsid w:val="001601CC"/>
    <w:rsid w:val="00160C0E"/>
    <w:rsid w:val="001665B9"/>
    <w:rsid w:val="00184E10"/>
    <w:rsid w:val="00186065"/>
    <w:rsid w:val="00192FBF"/>
    <w:rsid w:val="001946ED"/>
    <w:rsid w:val="001B1318"/>
    <w:rsid w:val="001B2032"/>
    <w:rsid w:val="001B5CC9"/>
    <w:rsid w:val="001B6736"/>
    <w:rsid w:val="001C0750"/>
    <w:rsid w:val="001C257E"/>
    <w:rsid w:val="001C2AA8"/>
    <w:rsid w:val="001C7BF5"/>
    <w:rsid w:val="001D0381"/>
    <w:rsid w:val="001E1CD2"/>
    <w:rsid w:val="001E1DDE"/>
    <w:rsid w:val="001E2574"/>
    <w:rsid w:val="001E66CC"/>
    <w:rsid w:val="001F0307"/>
    <w:rsid w:val="001F030D"/>
    <w:rsid w:val="002033E0"/>
    <w:rsid w:val="00204FCA"/>
    <w:rsid w:val="00211BB5"/>
    <w:rsid w:val="00216504"/>
    <w:rsid w:val="0022730D"/>
    <w:rsid w:val="00227C65"/>
    <w:rsid w:val="00227EBA"/>
    <w:rsid w:val="002309E0"/>
    <w:rsid w:val="0023354A"/>
    <w:rsid w:val="00244B9C"/>
    <w:rsid w:val="00247ED4"/>
    <w:rsid w:val="002503FF"/>
    <w:rsid w:val="0025414A"/>
    <w:rsid w:val="00255AC3"/>
    <w:rsid w:val="0025791B"/>
    <w:rsid w:val="0026114A"/>
    <w:rsid w:val="002617E5"/>
    <w:rsid w:val="00263E2B"/>
    <w:rsid w:val="002640AA"/>
    <w:rsid w:val="002763E4"/>
    <w:rsid w:val="00282591"/>
    <w:rsid w:val="0028283E"/>
    <w:rsid w:val="00284EF2"/>
    <w:rsid w:val="00290F8B"/>
    <w:rsid w:val="0029696E"/>
    <w:rsid w:val="00299E3E"/>
    <w:rsid w:val="002B1BA6"/>
    <w:rsid w:val="002B3547"/>
    <w:rsid w:val="002B3FBE"/>
    <w:rsid w:val="002B68AD"/>
    <w:rsid w:val="002D0EBD"/>
    <w:rsid w:val="002D2D34"/>
    <w:rsid w:val="002D5081"/>
    <w:rsid w:val="002F732F"/>
    <w:rsid w:val="002F7981"/>
    <w:rsid w:val="00302E29"/>
    <w:rsid w:val="0030407F"/>
    <w:rsid w:val="003064FE"/>
    <w:rsid w:val="0031244B"/>
    <w:rsid w:val="00312A99"/>
    <w:rsid w:val="00314481"/>
    <w:rsid w:val="00314683"/>
    <w:rsid w:val="003205BF"/>
    <w:rsid w:val="0032753A"/>
    <w:rsid w:val="0032EE8D"/>
    <w:rsid w:val="00333E30"/>
    <w:rsid w:val="00335F67"/>
    <w:rsid w:val="0034005D"/>
    <w:rsid w:val="00340A6D"/>
    <w:rsid w:val="00351A2A"/>
    <w:rsid w:val="00355237"/>
    <w:rsid w:val="00356F75"/>
    <w:rsid w:val="00362834"/>
    <w:rsid w:val="00366EBD"/>
    <w:rsid w:val="003701F0"/>
    <w:rsid w:val="00372944"/>
    <w:rsid w:val="00372E73"/>
    <w:rsid w:val="0037621F"/>
    <w:rsid w:val="003775BA"/>
    <w:rsid w:val="00382B03"/>
    <w:rsid w:val="00383220"/>
    <w:rsid w:val="003977C2"/>
    <w:rsid w:val="003978A9"/>
    <w:rsid w:val="003B4A97"/>
    <w:rsid w:val="003B5209"/>
    <w:rsid w:val="003C23F7"/>
    <w:rsid w:val="003C73E4"/>
    <w:rsid w:val="003D03B7"/>
    <w:rsid w:val="003D52D0"/>
    <w:rsid w:val="003D65C1"/>
    <w:rsid w:val="003F0CEF"/>
    <w:rsid w:val="003F1D6C"/>
    <w:rsid w:val="00402B9B"/>
    <w:rsid w:val="00414F88"/>
    <w:rsid w:val="00417E9A"/>
    <w:rsid w:val="00424AB0"/>
    <w:rsid w:val="00434417"/>
    <w:rsid w:val="004532F5"/>
    <w:rsid w:val="00455BBF"/>
    <w:rsid w:val="004563A9"/>
    <w:rsid w:val="00457E06"/>
    <w:rsid w:val="00460055"/>
    <w:rsid w:val="00470355"/>
    <w:rsid w:val="00471640"/>
    <w:rsid w:val="00471E56"/>
    <w:rsid w:val="00475F0D"/>
    <w:rsid w:val="00486702"/>
    <w:rsid w:val="004938D1"/>
    <w:rsid w:val="00496353"/>
    <w:rsid w:val="004A021E"/>
    <w:rsid w:val="004A093B"/>
    <w:rsid w:val="004A236E"/>
    <w:rsid w:val="004A4613"/>
    <w:rsid w:val="004A6D22"/>
    <w:rsid w:val="004B01E3"/>
    <w:rsid w:val="004B06F1"/>
    <w:rsid w:val="004B346A"/>
    <w:rsid w:val="004C48FB"/>
    <w:rsid w:val="004C6A22"/>
    <w:rsid w:val="004D4050"/>
    <w:rsid w:val="004E1837"/>
    <w:rsid w:val="004F57E8"/>
    <w:rsid w:val="004F67C3"/>
    <w:rsid w:val="00501525"/>
    <w:rsid w:val="00501544"/>
    <w:rsid w:val="00506EBD"/>
    <w:rsid w:val="005073F5"/>
    <w:rsid w:val="00511C6D"/>
    <w:rsid w:val="0051756B"/>
    <w:rsid w:val="0052237D"/>
    <w:rsid w:val="005234B9"/>
    <w:rsid w:val="005255D7"/>
    <w:rsid w:val="005262E6"/>
    <w:rsid w:val="00527C19"/>
    <w:rsid w:val="00540E3D"/>
    <w:rsid w:val="00543001"/>
    <w:rsid w:val="00553BFA"/>
    <w:rsid w:val="00555147"/>
    <w:rsid w:val="00560D19"/>
    <w:rsid w:val="005627EB"/>
    <w:rsid w:val="00570632"/>
    <w:rsid w:val="005706E6"/>
    <w:rsid w:val="00574984"/>
    <w:rsid w:val="0058127C"/>
    <w:rsid w:val="00583647"/>
    <w:rsid w:val="00586EBB"/>
    <w:rsid w:val="00593925"/>
    <w:rsid w:val="00593B3D"/>
    <w:rsid w:val="005A1BFB"/>
    <w:rsid w:val="005A3845"/>
    <w:rsid w:val="005A7167"/>
    <w:rsid w:val="005A7E16"/>
    <w:rsid w:val="005B1003"/>
    <w:rsid w:val="005B1C4F"/>
    <w:rsid w:val="005B3D4C"/>
    <w:rsid w:val="005B430D"/>
    <w:rsid w:val="005D3724"/>
    <w:rsid w:val="005E2EC7"/>
    <w:rsid w:val="005E480C"/>
    <w:rsid w:val="005F685C"/>
    <w:rsid w:val="00615354"/>
    <w:rsid w:val="00615667"/>
    <w:rsid w:val="00626E7D"/>
    <w:rsid w:val="00633D7D"/>
    <w:rsid w:val="0063673A"/>
    <w:rsid w:val="0063762A"/>
    <w:rsid w:val="006438BD"/>
    <w:rsid w:val="00663858"/>
    <w:rsid w:val="00663CC1"/>
    <w:rsid w:val="00670D97"/>
    <w:rsid w:val="00673EF4"/>
    <w:rsid w:val="006836FF"/>
    <w:rsid w:val="00685EA1"/>
    <w:rsid w:val="00695AB5"/>
    <w:rsid w:val="006A222C"/>
    <w:rsid w:val="006A2976"/>
    <w:rsid w:val="006C0306"/>
    <w:rsid w:val="006C0545"/>
    <w:rsid w:val="006D6683"/>
    <w:rsid w:val="006D759C"/>
    <w:rsid w:val="006D79E9"/>
    <w:rsid w:val="006D7A94"/>
    <w:rsid w:val="006E2F15"/>
    <w:rsid w:val="006E5AE8"/>
    <w:rsid w:val="006F1560"/>
    <w:rsid w:val="00704900"/>
    <w:rsid w:val="00715B1C"/>
    <w:rsid w:val="0071700C"/>
    <w:rsid w:val="00720D04"/>
    <w:rsid w:val="00725E5C"/>
    <w:rsid w:val="0072641A"/>
    <w:rsid w:val="00740170"/>
    <w:rsid w:val="00741A29"/>
    <w:rsid w:val="00742262"/>
    <w:rsid w:val="00742317"/>
    <w:rsid w:val="007438D8"/>
    <w:rsid w:val="00744FAC"/>
    <w:rsid w:val="00745650"/>
    <w:rsid w:val="00747313"/>
    <w:rsid w:val="007479D7"/>
    <w:rsid w:val="00754BC9"/>
    <w:rsid w:val="00757465"/>
    <w:rsid w:val="007700A3"/>
    <w:rsid w:val="00774575"/>
    <w:rsid w:val="00775512"/>
    <w:rsid w:val="00783D81"/>
    <w:rsid w:val="0078566B"/>
    <w:rsid w:val="00785701"/>
    <w:rsid w:val="007974C8"/>
    <w:rsid w:val="007B0A16"/>
    <w:rsid w:val="007B2834"/>
    <w:rsid w:val="007B4663"/>
    <w:rsid w:val="007B47C0"/>
    <w:rsid w:val="007D5764"/>
    <w:rsid w:val="007D5A39"/>
    <w:rsid w:val="007E1A39"/>
    <w:rsid w:val="007E5FA1"/>
    <w:rsid w:val="007F20BF"/>
    <w:rsid w:val="007F2CAC"/>
    <w:rsid w:val="00807547"/>
    <w:rsid w:val="008119AA"/>
    <w:rsid w:val="008147C4"/>
    <w:rsid w:val="00821FF4"/>
    <w:rsid w:val="00823E70"/>
    <w:rsid w:val="0083469E"/>
    <w:rsid w:val="008459F4"/>
    <w:rsid w:val="00846BF2"/>
    <w:rsid w:val="00851224"/>
    <w:rsid w:val="00853328"/>
    <w:rsid w:val="008629EB"/>
    <w:rsid w:val="00872D27"/>
    <w:rsid w:val="00873DC0"/>
    <w:rsid w:val="00874893"/>
    <w:rsid w:val="00875CBB"/>
    <w:rsid w:val="0088690F"/>
    <w:rsid w:val="0089092F"/>
    <w:rsid w:val="00896F39"/>
    <w:rsid w:val="008A03E2"/>
    <w:rsid w:val="008A0B8A"/>
    <w:rsid w:val="008B06A4"/>
    <w:rsid w:val="008B5E96"/>
    <w:rsid w:val="008B7FC1"/>
    <w:rsid w:val="008C01F7"/>
    <w:rsid w:val="008C62ED"/>
    <w:rsid w:val="008D0AC4"/>
    <w:rsid w:val="008D7543"/>
    <w:rsid w:val="008E09B5"/>
    <w:rsid w:val="008E4C37"/>
    <w:rsid w:val="008F0BCB"/>
    <w:rsid w:val="008F4479"/>
    <w:rsid w:val="008F4AA6"/>
    <w:rsid w:val="009006A1"/>
    <w:rsid w:val="00902143"/>
    <w:rsid w:val="00904E49"/>
    <w:rsid w:val="009056A6"/>
    <w:rsid w:val="009110E1"/>
    <w:rsid w:val="009222B2"/>
    <w:rsid w:val="009253BA"/>
    <w:rsid w:val="009308C0"/>
    <w:rsid w:val="0093252B"/>
    <w:rsid w:val="00933EF4"/>
    <w:rsid w:val="00934DD9"/>
    <w:rsid w:val="009351A5"/>
    <w:rsid w:val="00943195"/>
    <w:rsid w:val="0095487F"/>
    <w:rsid w:val="00954A94"/>
    <w:rsid w:val="009634A9"/>
    <w:rsid w:val="00963855"/>
    <w:rsid w:val="009664F8"/>
    <w:rsid w:val="009721C5"/>
    <w:rsid w:val="009827B4"/>
    <w:rsid w:val="0098714F"/>
    <w:rsid w:val="009A0DEB"/>
    <w:rsid w:val="009B0196"/>
    <w:rsid w:val="009B5517"/>
    <w:rsid w:val="009B5CD6"/>
    <w:rsid w:val="009D214A"/>
    <w:rsid w:val="009F30BF"/>
    <w:rsid w:val="009F6A47"/>
    <w:rsid w:val="00A108F6"/>
    <w:rsid w:val="00A131E7"/>
    <w:rsid w:val="00A16C97"/>
    <w:rsid w:val="00A261E5"/>
    <w:rsid w:val="00A32172"/>
    <w:rsid w:val="00A35DF3"/>
    <w:rsid w:val="00A37C87"/>
    <w:rsid w:val="00A405AE"/>
    <w:rsid w:val="00A450BB"/>
    <w:rsid w:val="00A53AF1"/>
    <w:rsid w:val="00A6185A"/>
    <w:rsid w:val="00A61BCF"/>
    <w:rsid w:val="00A668E6"/>
    <w:rsid w:val="00A66C05"/>
    <w:rsid w:val="00A7313B"/>
    <w:rsid w:val="00A772FF"/>
    <w:rsid w:val="00A85279"/>
    <w:rsid w:val="00A859B9"/>
    <w:rsid w:val="00A87EB9"/>
    <w:rsid w:val="00A97A9D"/>
    <w:rsid w:val="00AA26A4"/>
    <w:rsid w:val="00AA769D"/>
    <w:rsid w:val="00AB7A91"/>
    <w:rsid w:val="00AC109F"/>
    <w:rsid w:val="00AC4656"/>
    <w:rsid w:val="00AD068C"/>
    <w:rsid w:val="00AD41B3"/>
    <w:rsid w:val="00AD56EF"/>
    <w:rsid w:val="00AE1B60"/>
    <w:rsid w:val="00AE1C96"/>
    <w:rsid w:val="00AE1CCF"/>
    <w:rsid w:val="00AE7071"/>
    <w:rsid w:val="00AF58E5"/>
    <w:rsid w:val="00B029F3"/>
    <w:rsid w:val="00B035F0"/>
    <w:rsid w:val="00B2223A"/>
    <w:rsid w:val="00B2533C"/>
    <w:rsid w:val="00B34914"/>
    <w:rsid w:val="00B351FD"/>
    <w:rsid w:val="00B353ED"/>
    <w:rsid w:val="00B36B82"/>
    <w:rsid w:val="00B37003"/>
    <w:rsid w:val="00B3797E"/>
    <w:rsid w:val="00B40AEA"/>
    <w:rsid w:val="00B4727A"/>
    <w:rsid w:val="00B53C15"/>
    <w:rsid w:val="00B54416"/>
    <w:rsid w:val="00B550C4"/>
    <w:rsid w:val="00B57283"/>
    <w:rsid w:val="00B5777C"/>
    <w:rsid w:val="00B61F77"/>
    <w:rsid w:val="00B62180"/>
    <w:rsid w:val="00B62351"/>
    <w:rsid w:val="00B64144"/>
    <w:rsid w:val="00B64A57"/>
    <w:rsid w:val="00B677AB"/>
    <w:rsid w:val="00B67FE0"/>
    <w:rsid w:val="00B72F6C"/>
    <w:rsid w:val="00B7457D"/>
    <w:rsid w:val="00B77F6F"/>
    <w:rsid w:val="00B80520"/>
    <w:rsid w:val="00B86C38"/>
    <w:rsid w:val="00B9171F"/>
    <w:rsid w:val="00B92BC7"/>
    <w:rsid w:val="00B9789C"/>
    <w:rsid w:val="00BA07DE"/>
    <w:rsid w:val="00BA2B98"/>
    <w:rsid w:val="00BA4953"/>
    <w:rsid w:val="00BA6CCE"/>
    <w:rsid w:val="00BA727B"/>
    <w:rsid w:val="00BB06B0"/>
    <w:rsid w:val="00BB42AF"/>
    <w:rsid w:val="00BB4BF0"/>
    <w:rsid w:val="00BC53C6"/>
    <w:rsid w:val="00BC5634"/>
    <w:rsid w:val="00BC5C9A"/>
    <w:rsid w:val="00BC642A"/>
    <w:rsid w:val="00BD3001"/>
    <w:rsid w:val="00BD459D"/>
    <w:rsid w:val="00BD58C8"/>
    <w:rsid w:val="00BE0ADB"/>
    <w:rsid w:val="00BE4475"/>
    <w:rsid w:val="00BE76DF"/>
    <w:rsid w:val="00BE7F22"/>
    <w:rsid w:val="00BF5542"/>
    <w:rsid w:val="00C01087"/>
    <w:rsid w:val="00C01CB4"/>
    <w:rsid w:val="00C04843"/>
    <w:rsid w:val="00C07CCC"/>
    <w:rsid w:val="00C13781"/>
    <w:rsid w:val="00C16330"/>
    <w:rsid w:val="00C25E24"/>
    <w:rsid w:val="00C303BC"/>
    <w:rsid w:val="00C3373A"/>
    <w:rsid w:val="00C47397"/>
    <w:rsid w:val="00C517E8"/>
    <w:rsid w:val="00C51F6E"/>
    <w:rsid w:val="00C534CA"/>
    <w:rsid w:val="00C5400A"/>
    <w:rsid w:val="00C56245"/>
    <w:rsid w:val="00C57138"/>
    <w:rsid w:val="00C74F93"/>
    <w:rsid w:val="00C80D5F"/>
    <w:rsid w:val="00C83AD8"/>
    <w:rsid w:val="00C8435C"/>
    <w:rsid w:val="00C84AB8"/>
    <w:rsid w:val="00C87A43"/>
    <w:rsid w:val="00C87E0F"/>
    <w:rsid w:val="00C913C3"/>
    <w:rsid w:val="00C94F5E"/>
    <w:rsid w:val="00C97398"/>
    <w:rsid w:val="00C97945"/>
    <w:rsid w:val="00CE26B3"/>
    <w:rsid w:val="00CF1510"/>
    <w:rsid w:val="00CF4620"/>
    <w:rsid w:val="00D0267E"/>
    <w:rsid w:val="00D06677"/>
    <w:rsid w:val="00D17166"/>
    <w:rsid w:val="00D217FD"/>
    <w:rsid w:val="00D268E8"/>
    <w:rsid w:val="00D268EB"/>
    <w:rsid w:val="00D31285"/>
    <w:rsid w:val="00D31829"/>
    <w:rsid w:val="00D33051"/>
    <w:rsid w:val="00D34931"/>
    <w:rsid w:val="00D450DC"/>
    <w:rsid w:val="00D4592B"/>
    <w:rsid w:val="00D46F94"/>
    <w:rsid w:val="00D472B4"/>
    <w:rsid w:val="00D55720"/>
    <w:rsid w:val="00D63BD0"/>
    <w:rsid w:val="00D72F9B"/>
    <w:rsid w:val="00D806E0"/>
    <w:rsid w:val="00D814C8"/>
    <w:rsid w:val="00D82C70"/>
    <w:rsid w:val="00D84525"/>
    <w:rsid w:val="00D91229"/>
    <w:rsid w:val="00D92017"/>
    <w:rsid w:val="00D927AF"/>
    <w:rsid w:val="00D94019"/>
    <w:rsid w:val="00D9695A"/>
    <w:rsid w:val="00DB1A83"/>
    <w:rsid w:val="00DB289B"/>
    <w:rsid w:val="00DB7A74"/>
    <w:rsid w:val="00DC260A"/>
    <w:rsid w:val="00DC60A6"/>
    <w:rsid w:val="00DD053A"/>
    <w:rsid w:val="00DD3AA1"/>
    <w:rsid w:val="00DD56BC"/>
    <w:rsid w:val="00DE08C0"/>
    <w:rsid w:val="00DF2F0B"/>
    <w:rsid w:val="00E045BB"/>
    <w:rsid w:val="00E13C71"/>
    <w:rsid w:val="00E224B4"/>
    <w:rsid w:val="00E371A2"/>
    <w:rsid w:val="00E4007C"/>
    <w:rsid w:val="00E46701"/>
    <w:rsid w:val="00E537B5"/>
    <w:rsid w:val="00E620F2"/>
    <w:rsid w:val="00E635DA"/>
    <w:rsid w:val="00E67A71"/>
    <w:rsid w:val="00E71DAD"/>
    <w:rsid w:val="00E8046B"/>
    <w:rsid w:val="00E872B8"/>
    <w:rsid w:val="00E935B6"/>
    <w:rsid w:val="00EA3AA4"/>
    <w:rsid w:val="00EB13CA"/>
    <w:rsid w:val="00EC4423"/>
    <w:rsid w:val="00EC61E9"/>
    <w:rsid w:val="00ED646C"/>
    <w:rsid w:val="00EE62B4"/>
    <w:rsid w:val="00EF3B1B"/>
    <w:rsid w:val="00F02FA4"/>
    <w:rsid w:val="00F07915"/>
    <w:rsid w:val="00F1368A"/>
    <w:rsid w:val="00F17B0E"/>
    <w:rsid w:val="00F17C8C"/>
    <w:rsid w:val="00F21122"/>
    <w:rsid w:val="00F215D5"/>
    <w:rsid w:val="00F21B54"/>
    <w:rsid w:val="00F23232"/>
    <w:rsid w:val="00F23F66"/>
    <w:rsid w:val="00F30E4C"/>
    <w:rsid w:val="00F43E56"/>
    <w:rsid w:val="00F4611D"/>
    <w:rsid w:val="00F4713C"/>
    <w:rsid w:val="00F51164"/>
    <w:rsid w:val="00F56FD4"/>
    <w:rsid w:val="00F61207"/>
    <w:rsid w:val="00F63B3C"/>
    <w:rsid w:val="00F71E01"/>
    <w:rsid w:val="00F73B45"/>
    <w:rsid w:val="00F75131"/>
    <w:rsid w:val="00F8213B"/>
    <w:rsid w:val="00F93809"/>
    <w:rsid w:val="00F94C10"/>
    <w:rsid w:val="00F965F7"/>
    <w:rsid w:val="00F969DA"/>
    <w:rsid w:val="00FB1503"/>
    <w:rsid w:val="00FB4258"/>
    <w:rsid w:val="00FB511B"/>
    <w:rsid w:val="00FB6BC0"/>
    <w:rsid w:val="00FC1C5F"/>
    <w:rsid w:val="00FC3A06"/>
    <w:rsid w:val="00FD07BB"/>
    <w:rsid w:val="00FD09BE"/>
    <w:rsid w:val="00FD0D97"/>
    <w:rsid w:val="00FD2DEE"/>
    <w:rsid w:val="00FD5616"/>
    <w:rsid w:val="00FE09BD"/>
    <w:rsid w:val="00FE2F41"/>
    <w:rsid w:val="00FE6DA3"/>
    <w:rsid w:val="00FE6EF7"/>
    <w:rsid w:val="00FF271F"/>
    <w:rsid w:val="00FF5501"/>
    <w:rsid w:val="017088FF"/>
    <w:rsid w:val="0214EF6B"/>
    <w:rsid w:val="02822101"/>
    <w:rsid w:val="02B86CCF"/>
    <w:rsid w:val="03BA49BC"/>
    <w:rsid w:val="03DB8B24"/>
    <w:rsid w:val="03E37527"/>
    <w:rsid w:val="04966478"/>
    <w:rsid w:val="04EBBF0B"/>
    <w:rsid w:val="05207AA0"/>
    <w:rsid w:val="05605E37"/>
    <w:rsid w:val="060A942C"/>
    <w:rsid w:val="063234D9"/>
    <w:rsid w:val="06CAA9B6"/>
    <w:rsid w:val="079C2407"/>
    <w:rsid w:val="07C78695"/>
    <w:rsid w:val="08749282"/>
    <w:rsid w:val="095D1F2B"/>
    <w:rsid w:val="097AE604"/>
    <w:rsid w:val="0A1FE288"/>
    <w:rsid w:val="0A8C2C04"/>
    <w:rsid w:val="0AA630C5"/>
    <w:rsid w:val="0ABB5F58"/>
    <w:rsid w:val="0AC351C4"/>
    <w:rsid w:val="0AEED3D8"/>
    <w:rsid w:val="0B397978"/>
    <w:rsid w:val="0BACCBC8"/>
    <w:rsid w:val="0CD73F30"/>
    <w:rsid w:val="0D05F79B"/>
    <w:rsid w:val="0D1F1D43"/>
    <w:rsid w:val="0D80A702"/>
    <w:rsid w:val="0E129730"/>
    <w:rsid w:val="0E8D643A"/>
    <w:rsid w:val="0E93504B"/>
    <w:rsid w:val="0EB23DA7"/>
    <w:rsid w:val="0EC03F85"/>
    <w:rsid w:val="0F20ACA5"/>
    <w:rsid w:val="0F22D7B4"/>
    <w:rsid w:val="0F3EFB02"/>
    <w:rsid w:val="0FDF0F7B"/>
    <w:rsid w:val="0FE4DB04"/>
    <w:rsid w:val="0FFB9AE8"/>
    <w:rsid w:val="1088EC62"/>
    <w:rsid w:val="1112DA40"/>
    <w:rsid w:val="11297BD3"/>
    <w:rsid w:val="116A9182"/>
    <w:rsid w:val="1205A656"/>
    <w:rsid w:val="12079952"/>
    <w:rsid w:val="126489AE"/>
    <w:rsid w:val="12FA9046"/>
    <w:rsid w:val="130661E3"/>
    <w:rsid w:val="132206F8"/>
    <w:rsid w:val="133F38F7"/>
    <w:rsid w:val="1423CBC0"/>
    <w:rsid w:val="1473ACBE"/>
    <w:rsid w:val="14B8E808"/>
    <w:rsid w:val="1511A51A"/>
    <w:rsid w:val="151581E8"/>
    <w:rsid w:val="1573FC5D"/>
    <w:rsid w:val="1589E158"/>
    <w:rsid w:val="15EB8319"/>
    <w:rsid w:val="16034B96"/>
    <w:rsid w:val="164A9070"/>
    <w:rsid w:val="16732AD5"/>
    <w:rsid w:val="172EAC85"/>
    <w:rsid w:val="17684A31"/>
    <w:rsid w:val="179A11E2"/>
    <w:rsid w:val="18D210E1"/>
    <w:rsid w:val="190B9B98"/>
    <w:rsid w:val="1966D108"/>
    <w:rsid w:val="1A2BD7F0"/>
    <w:rsid w:val="1A96FAD3"/>
    <w:rsid w:val="1B54439D"/>
    <w:rsid w:val="1B9884EA"/>
    <w:rsid w:val="1B9C03B6"/>
    <w:rsid w:val="1C45558C"/>
    <w:rsid w:val="1CC286A2"/>
    <w:rsid w:val="1CC7CB04"/>
    <w:rsid w:val="1D12D13B"/>
    <w:rsid w:val="1D693F7F"/>
    <w:rsid w:val="1E0166A7"/>
    <w:rsid w:val="1EA1256B"/>
    <w:rsid w:val="1EC5188A"/>
    <w:rsid w:val="1F839F6C"/>
    <w:rsid w:val="202A4454"/>
    <w:rsid w:val="205ADCAF"/>
    <w:rsid w:val="2102BB9B"/>
    <w:rsid w:val="211E1C27"/>
    <w:rsid w:val="2136171B"/>
    <w:rsid w:val="21710842"/>
    <w:rsid w:val="22023D3B"/>
    <w:rsid w:val="22115525"/>
    <w:rsid w:val="22EF4394"/>
    <w:rsid w:val="23B8923D"/>
    <w:rsid w:val="243E3192"/>
    <w:rsid w:val="256FF300"/>
    <w:rsid w:val="25D45BC0"/>
    <w:rsid w:val="266EAAD2"/>
    <w:rsid w:val="26BDB585"/>
    <w:rsid w:val="27A848ED"/>
    <w:rsid w:val="27A8D072"/>
    <w:rsid w:val="282950A9"/>
    <w:rsid w:val="287D0188"/>
    <w:rsid w:val="28867F2F"/>
    <w:rsid w:val="2A1DEA96"/>
    <w:rsid w:val="2A5B2958"/>
    <w:rsid w:val="2AA7A5A3"/>
    <w:rsid w:val="2AA99CA6"/>
    <w:rsid w:val="2ADEB18C"/>
    <w:rsid w:val="2C028509"/>
    <w:rsid w:val="2C2FFD63"/>
    <w:rsid w:val="2CC7081C"/>
    <w:rsid w:val="2CCE69E6"/>
    <w:rsid w:val="2CDC40D9"/>
    <w:rsid w:val="2D0D7BD5"/>
    <w:rsid w:val="2D386A6F"/>
    <w:rsid w:val="2EF8E625"/>
    <w:rsid w:val="2F7D3DB9"/>
    <w:rsid w:val="2FBE7A1E"/>
    <w:rsid w:val="3120E95E"/>
    <w:rsid w:val="314DC7F9"/>
    <w:rsid w:val="31E4BE0A"/>
    <w:rsid w:val="31FAF747"/>
    <w:rsid w:val="33D532D2"/>
    <w:rsid w:val="34CE7702"/>
    <w:rsid w:val="34F66609"/>
    <w:rsid w:val="34FF0B98"/>
    <w:rsid w:val="3500ADEC"/>
    <w:rsid w:val="355FDBCD"/>
    <w:rsid w:val="35859C82"/>
    <w:rsid w:val="35E3D41D"/>
    <w:rsid w:val="37BCCE88"/>
    <w:rsid w:val="39243529"/>
    <w:rsid w:val="398C00F2"/>
    <w:rsid w:val="39E5122D"/>
    <w:rsid w:val="3A2703D6"/>
    <w:rsid w:val="3A795F5E"/>
    <w:rsid w:val="3B5376F9"/>
    <w:rsid w:val="3B749DCD"/>
    <w:rsid w:val="3B842CBF"/>
    <w:rsid w:val="3BC1E02F"/>
    <w:rsid w:val="3C1C332C"/>
    <w:rsid w:val="3CA57675"/>
    <w:rsid w:val="3CCB6553"/>
    <w:rsid w:val="3D72D4E7"/>
    <w:rsid w:val="3DD850A3"/>
    <w:rsid w:val="3DFAD68D"/>
    <w:rsid w:val="3E359BC1"/>
    <w:rsid w:val="3E40388D"/>
    <w:rsid w:val="3EA5CE40"/>
    <w:rsid w:val="3EEB36A6"/>
    <w:rsid w:val="3F34B25E"/>
    <w:rsid w:val="3F6E24FF"/>
    <w:rsid w:val="3F769926"/>
    <w:rsid w:val="3F91218C"/>
    <w:rsid w:val="3FA05285"/>
    <w:rsid w:val="4013A523"/>
    <w:rsid w:val="403E1058"/>
    <w:rsid w:val="41A68FAF"/>
    <w:rsid w:val="428F84FC"/>
    <w:rsid w:val="42EFE487"/>
    <w:rsid w:val="43273FE5"/>
    <w:rsid w:val="43B74C8D"/>
    <w:rsid w:val="43C8EFCC"/>
    <w:rsid w:val="4461AA6C"/>
    <w:rsid w:val="448C5A5B"/>
    <w:rsid w:val="44A4DD45"/>
    <w:rsid w:val="44BB3397"/>
    <w:rsid w:val="44BF7100"/>
    <w:rsid w:val="44D07316"/>
    <w:rsid w:val="44F25F75"/>
    <w:rsid w:val="4514CC11"/>
    <w:rsid w:val="45879DA5"/>
    <w:rsid w:val="45F92701"/>
    <w:rsid w:val="469BB946"/>
    <w:rsid w:val="470EDB9B"/>
    <w:rsid w:val="47135AB6"/>
    <w:rsid w:val="4728C46D"/>
    <w:rsid w:val="478FE8E4"/>
    <w:rsid w:val="47DC7E07"/>
    <w:rsid w:val="48389349"/>
    <w:rsid w:val="48703808"/>
    <w:rsid w:val="48B69880"/>
    <w:rsid w:val="4B4B07BD"/>
    <w:rsid w:val="4C1F255D"/>
    <w:rsid w:val="4C7C15B9"/>
    <w:rsid w:val="4CD47184"/>
    <w:rsid w:val="4D52B807"/>
    <w:rsid w:val="4D986E1B"/>
    <w:rsid w:val="4DFC577A"/>
    <w:rsid w:val="4E48505B"/>
    <w:rsid w:val="4E60B675"/>
    <w:rsid w:val="4F1A6A87"/>
    <w:rsid w:val="4F2BBCE7"/>
    <w:rsid w:val="5039043A"/>
    <w:rsid w:val="51C25A59"/>
    <w:rsid w:val="523C4DCB"/>
    <w:rsid w:val="536787E5"/>
    <w:rsid w:val="53F7D58E"/>
    <w:rsid w:val="53F9CB44"/>
    <w:rsid w:val="54081CA8"/>
    <w:rsid w:val="548B6D15"/>
    <w:rsid w:val="54967489"/>
    <w:rsid w:val="54B34ECD"/>
    <w:rsid w:val="555A0DD7"/>
    <w:rsid w:val="55BA75AD"/>
    <w:rsid w:val="560DE994"/>
    <w:rsid w:val="572D1870"/>
    <w:rsid w:val="57ED521C"/>
    <w:rsid w:val="57F44000"/>
    <w:rsid w:val="58384BE3"/>
    <w:rsid w:val="5867DF95"/>
    <w:rsid w:val="58A65D08"/>
    <w:rsid w:val="58C068BF"/>
    <w:rsid w:val="58CD3C67"/>
    <w:rsid w:val="5906EF54"/>
    <w:rsid w:val="592DC330"/>
    <w:rsid w:val="59992BDC"/>
    <w:rsid w:val="599FF457"/>
    <w:rsid w:val="59FA3438"/>
    <w:rsid w:val="5A66B666"/>
    <w:rsid w:val="5A690CC8"/>
    <w:rsid w:val="5A71C39C"/>
    <w:rsid w:val="5ABC4178"/>
    <w:rsid w:val="5ADE6A07"/>
    <w:rsid w:val="5B50631A"/>
    <w:rsid w:val="5BEB17A5"/>
    <w:rsid w:val="5C00C5B2"/>
    <w:rsid w:val="5C9D260A"/>
    <w:rsid w:val="5E013453"/>
    <w:rsid w:val="5EACF99F"/>
    <w:rsid w:val="5F22F2A7"/>
    <w:rsid w:val="5F4534BF"/>
    <w:rsid w:val="604EBDE0"/>
    <w:rsid w:val="60679C3C"/>
    <w:rsid w:val="60706C4C"/>
    <w:rsid w:val="608619C1"/>
    <w:rsid w:val="6089751C"/>
    <w:rsid w:val="60FFEEF9"/>
    <w:rsid w:val="61841A60"/>
    <w:rsid w:val="629BBF5A"/>
    <w:rsid w:val="62ACBC52"/>
    <w:rsid w:val="632B88B7"/>
    <w:rsid w:val="645CBBC4"/>
    <w:rsid w:val="6475708D"/>
    <w:rsid w:val="64AFF19D"/>
    <w:rsid w:val="655A03BC"/>
    <w:rsid w:val="65D3601C"/>
    <w:rsid w:val="65FC4023"/>
    <w:rsid w:val="6616D8E7"/>
    <w:rsid w:val="664E48CA"/>
    <w:rsid w:val="66FE8BF0"/>
    <w:rsid w:val="6837CF14"/>
    <w:rsid w:val="68532232"/>
    <w:rsid w:val="689F11F1"/>
    <w:rsid w:val="68F74497"/>
    <w:rsid w:val="696019EF"/>
    <w:rsid w:val="6979DB95"/>
    <w:rsid w:val="6A19D0B0"/>
    <w:rsid w:val="6A768923"/>
    <w:rsid w:val="6B503F73"/>
    <w:rsid w:val="6B9C564D"/>
    <w:rsid w:val="6BFDCDA8"/>
    <w:rsid w:val="6CB60719"/>
    <w:rsid w:val="6CC1C4F8"/>
    <w:rsid w:val="6DADB056"/>
    <w:rsid w:val="6E0F0973"/>
    <w:rsid w:val="6E9D22AE"/>
    <w:rsid w:val="6EFEA2F1"/>
    <w:rsid w:val="6F85F82B"/>
    <w:rsid w:val="6FE9B102"/>
    <w:rsid w:val="6FFEDE03"/>
    <w:rsid w:val="7038F30F"/>
    <w:rsid w:val="708DC314"/>
    <w:rsid w:val="70DFD0D8"/>
    <w:rsid w:val="70EAB370"/>
    <w:rsid w:val="70FA77A1"/>
    <w:rsid w:val="71152B21"/>
    <w:rsid w:val="71E2CE20"/>
    <w:rsid w:val="71F46BFF"/>
    <w:rsid w:val="72747990"/>
    <w:rsid w:val="727907A0"/>
    <w:rsid w:val="72B44F4C"/>
    <w:rsid w:val="72B4A08B"/>
    <w:rsid w:val="7301F9BB"/>
    <w:rsid w:val="732AC801"/>
    <w:rsid w:val="733716E3"/>
    <w:rsid w:val="73FB4065"/>
    <w:rsid w:val="7417452B"/>
    <w:rsid w:val="744F144B"/>
    <w:rsid w:val="74810D0C"/>
    <w:rsid w:val="75DAD8C5"/>
    <w:rsid w:val="75EAE4AC"/>
    <w:rsid w:val="76142388"/>
    <w:rsid w:val="7669BDD6"/>
    <w:rsid w:val="774844F4"/>
    <w:rsid w:val="7898D4F9"/>
    <w:rsid w:val="78AEADFE"/>
    <w:rsid w:val="78AECEBB"/>
    <w:rsid w:val="79A881D5"/>
    <w:rsid w:val="79F52488"/>
    <w:rsid w:val="7A7F2E77"/>
    <w:rsid w:val="7A8FA000"/>
    <w:rsid w:val="7B69CEDF"/>
    <w:rsid w:val="7BDD7F9C"/>
    <w:rsid w:val="7C0B6A73"/>
    <w:rsid w:val="7C4717B7"/>
    <w:rsid w:val="7CAC1E58"/>
    <w:rsid w:val="7CBFD32A"/>
    <w:rsid w:val="7D16C433"/>
    <w:rsid w:val="7D5147DD"/>
    <w:rsid w:val="7DCAA5FF"/>
    <w:rsid w:val="7E2572EA"/>
    <w:rsid w:val="7E3DAE3D"/>
    <w:rsid w:val="7E5E64A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9F6697"/>
  <w15:chartTrackingRefBased/>
  <w15:docId w15:val="{0796B433-E999-4C40-8253-84AB7DE20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55D7"/>
    <w:pPr>
      <w:ind w:left="720"/>
      <w:contextualSpacing/>
    </w:pPr>
  </w:style>
  <w:style w:type="character" w:styleId="Hyperlink">
    <w:name w:val="Hyperlink"/>
    <w:basedOn w:val="DefaultParagraphFont"/>
    <w:uiPriority w:val="99"/>
    <w:unhideWhenUsed/>
    <w:rsid w:val="005255D7"/>
    <w:rPr>
      <w:color w:val="0563C1" w:themeColor="hyperlink"/>
      <w:u w:val="single"/>
    </w:rPr>
  </w:style>
  <w:style w:type="paragraph" w:styleId="Header">
    <w:name w:val="header"/>
    <w:basedOn w:val="Normal"/>
    <w:link w:val="HeaderChar"/>
    <w:uiPriority w:val="99"/>
    <w:unhideWhenUsed/>
    <w:rsid w:val="00E872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72B8"/>
  </w:style>
  <w:style w:type="paragraph" w:styleId="Footer">
    <w:name w:val="footer"/>
    <w:basedOn w:val="Normal"/>
    <w:link w:val="FooterChar"/>
    <w:uiPriority w:val="99"/>
    <w:unhideWhenUsed/>
    <w:rsid w:val="00E872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72B8"/>
  </w:style>
  <w:style w:type="table" w:styleId="TableGrid">
    <w:name w:val="Table Grid"/>
    <w:basedOn w:val="TableNormal"/>
    <w:uiPriority w:val="39"/>
    <w:rsid w:val="00227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50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50C4"/>
    <w:rPr>
      <w:rFonts w:ascii="Segoe UI" w:hAnsi="Segoe UI" w:cs="Segoe UI"/>
      <w:sz w:val="18"/>
      <w:szCs w:val="18"/>
    </w:rPr>
  </w:style>
  <w:style w:type="character" w:customStyle="1" w:styleId="UnresolvedMention1">
    <w:name w:val="Unresolved Mention1"/>
    <w:basedOn w:val="DefaultParagraphFont"/>
    <w:uiPriority w:val="99"/>
    <w:semiHidden/>
    <w:unhideWhenUsed/>
    <w:rsid w:val="00B029F3"/>
    <w:rPr>
      <w:color w:val="605E5C"/>
      <w:shd w:val="clear" w:color="auto" w:fill="E1DFDD"/>
    </w:rPr>
  </w:style>
  <w:style w:type="paragraph" w:styleId="FootnoteText">
    <w:name w:val="footnote text"/>
    <w:basedOn w:val="Normal"/>
    <w:link w:val="FootnoteTextChar"/>
    <w:uiPriority w:val="99"/>
    <w:semiHidden/>
    <w:unhideWhenUsed/>
    <w:rsid w:val="007F20B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20BF"/>
    <w:rPr>
      <w:sz w:val="20"/>
      <w:szCs w:val="20"/>
    </w:rPr>
  </w:style>
  <w:style w:type="character" w:styleId="FootnoteReference">
    <w:name w:val="footnote reference"/>
    <w:basedOn w:val="DefaultParagraphFont"/>
    <w:uiPriority w:val="99"/>
    <w:semiHidden/>
    <w:unhideWhenUsed/>
    <w:rsid w:val="007F20BF"/>
    <w:rPr>
      <w:vertAlign w:val="superscript"/>
    </w:rPr>
  </w:style>
  <w:style w:type="paragraph" w:styleId="NoSpacing">
    <w:name w:val="No Spacing"/>
    <w:uiPriority w:val="1"/>
    <w:qFormat/>
    <w:rsid w:val="00471E56"/>
    <w:pPr>
      <w:spacing w:after="0" w:line="240" w:lineRule="auto"/>
    </w:pPr>
  </w:style>
  <w:style w:type="character" w:styleId="UnresolvedMention">
    <w:name w:val="Unresolved Mention"/>
    <w:basedOn w:val="DefaultParagraphFont"/>
    <w:uiPriority w:val="99"/>
    <w:semiHidden/>
    <w:unhideWhenUsed/>
    <w:rsid w:val="00471E56"/>
    <w:rPr>
      <w:color w:val="605E5C"/>
      <w:shd w:val="clear" w:color="auto" w:fill="E1DFDD"/>
    </w:rPr>
  </w:style>
  <w:style w:type="paragraph" w:customStyle="1" w:styleId="Default">
    <w:name w:val="Default"/>
    <w:rsid w:val="00471E56"/>
    <w:pPr>
      <w:autoSpaceDE w:val="0"/>
      <w:autoSpaceDN w:val="0"/>
      <w:adjustRightInd w:val="0"/>
      <w:spacing w:after="0" w:line="240" w:lineRule="auto"/>
    </w:pPr>
    <w:rPr>
      <w:rFonts w:ascii="Calibri" w:hAnsi="Calibri" w:cs="Calibri"/>
      <w:color w:val="000000"/>
      <w:sz w:val="24"/>
      <w:szCs w:val="24"/>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textlayer--absolute">
    <w:name w:val="textlayer--absolute"/>
    <w:basedOn w:val="DefaultParagraphFont"/>
    <w:rsid w:val="001946ED"/>
  </w:style>
  <w:style w:type="paragraph" w:styleId="NormalWeb">
    <w:name w:val="Normal (Web)"/>
    <w:basedOn w:val="Normal"/>
    <w:uiPriority w:val="99"/>
    <w:unhideWhenUsed/>
    <w:rsid w:val="006A29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A727B"/>
  </w:style>
  <w:style w:type="character" w:styleId="Emphasis">
    <w:name w:val="Emphasis"/>
    <w:basedOn w:val="DefaultParagraphFont"/>
    <w:uiPriority w:val="20"/>
    <w:qFormat/>
    <w:rsid w:val="00BA72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36393">
      <w:bodyDiv w:val="1"/>
      <w:marLeft w:val="0"/>
      <w:marRight w:val="0"/>
      <w:marTop w:val="0"/>
      <w:marBottom w:val="0"/>
      <w:divBdr>
        <w:top w:val="none" w:sz="0" w:space="0" w:color="auto"/>
        <w:left w:val="none" w:sz="0" w:space="0" w:color="auto"/>
        <w:bottom w:val="none" w:sz="0" w:space="0" w:color="auto"/>
        <w:right w:val="none" w:sz="0" w:space="0" w:color="auto"/>
      </w:divBdr>
    </w:div>
    <w:div w:id="159546738">
      <w:bodyDiv w:val="1"/>
      <w:marLeft w:val="0"/>
      <w:marRight w:val="0"/>
      <w:marTop w:val="0"/>
      <w:marBottom w:val="0"/>
      <w:divBdr>
        <w:top w:val="none" w:sz="0" w:space="0" w:color="auto"/>
        <w:left w:val="none" w:sz="0" w:space="0" w:color="auto"/>
        <w:bottom w:val="none" w:sz="0" w:space="0" w:color="auto"/>
        <w:right w:val="none" w:sz="0" w:space="0" w:color="auto"/>
      </w:divBdr>
    </w:div>
    <w:div w:id="414978280">
      <w:bodyDiv w:val="1"/>
      <w:marLeft w:val="0"/>
      <w:marRight w:val="0"/>
      <w:marTop w:val="0"/>
      <w:marBottom w:val="0"/>
      <w:divBdr>
        <w:top w:val="none" w:sz="0" w:space="0" w:color="auto"/>
        <w:left w:val="none" w:sz="0" w:space="0" w:color="auto"/>
        <w:bottom w:val="none" w:sz="0" w:space="0" w:color="auto"/>
        <w:right w:val="none" w:sz="0" w:space="0" w:color="auto"/>
      </w:divBdr>
    </w:div>
    <w:div w:id="682129556">
      <w:bodyDiv w:val="1"/>
      <w:marLeft w:val="0"/>
      <w:marRight w:val="0"/>
      <w:marTop w:val="0"/>
      <w:marBottom w:val="0"/>
      <w:divBdr>
        <w:top w:val="none" w:sz="0" w:space="0" w:color="auto"/>
        <w:left w:val="none" w:sz="0" w:space="0" w:color="auto"/>
        <w:bottom w:val="none" w:sz="0" w:space="0" w:color="auto"/>
        <w:right w:val="none" w:sz="0" w:space="0" w:color="auto"/>
      </w:divBdr>
      <w:divsChild>
        <w:div w:id="326173570">
          <w:marLeft w:val="0"/>
          <w:marRight w:val="0"/>
          <w:marTop w:val="0"/>
          <w:marBottom w:val="0"/>
          <w:divBdr>
            <w:top w:val="none" w:sz="0" w:space="0" w:color="auto"/>
            <w:left w:val="none" w:sz="0" w:space="0" w:color="auto"/>
            <w:bottom w:val="none" w:sz="0" w:space="0" w:color="auto"/>
            <w:right w:val="none" w:sz="0" w:space="0" w:color="auto"/>
          </w:divBdr>
          <w:divsChild>
            <w:div w:id="2085642307">
              <w:marLeft w:val="0"/>
              <w:marRight w:val="0"/>
              <w:marTop w:val="0"/>
              <w:marBottom w:val="0"/>
              <w:divBdr>
                <w:top w:val="none" w:sz="0" w:space="0" w:color="auto"/>
                <w:left w:val="none" w:sz="0" w:space="0" w:color="auto"/>
                <w:bottom w:val="none" w:sz="0" w:space="0" w:color="auto"/>
                <w:right w:val="none" w:sz="0" w:space="0" w:color="auto"/>
              </w:divBdr>
              <w:divsChild>
                <w:div w:id="1021468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906445">
      <w:bodyDiv w:val="1"/>
      <w:marLeft w:val="0"/>
      <w:marRight w:val="0"/>
      <w:marTop w:val="0"/>
      <w:marBottom w:val="0"/>
      <w:divBdr>
        <w:top w:val="none" w:sz="0" w:space="0" w:color="auto"/>
        <w:left w:val="none" w:sz="0" w:space="0" w:color="auto"/>
        <w:bottom w:val="none" w:sz="0" w:space="0" w:color="auto"/>
        <w:right w:val="none" w:sz="0" w:space="0" w:color="auto"/>
      </w:divBdr>
    </w:div>
    <w:div w:id="1141844618">
      <w:bodyDiv w:val="1"/>
      <w:marLeft w:val="0"/>
      <w:marRight w:val="0"/>
      <w:marTop w:val="0"/>
      <w:marBottom w:val="0"/>
      <w:divBdr>
        <w:top w:val="none" w:sz="0" w:space="0" w:color="auto"/>
        <w:left w:val="none" w:sz="0" w:space="0" w:color="auto"/>
        <w:bottom w:val="none" w:sz="0" w:space="0" w:color="auto"/>
        <w:right w:val="none" w:sz="0" w:space="0" w:color="auto"/>
      </w:divBdr>
    </w:div>
    <w:div w:id="1288390429">
      <w:bodyDiv w:val="1"/>
      <w:marLeft w:val="0"/>
      <w:marRight w:val="0"/>
      <w:marTop w:val="0"/>
      <w:marBottom w:val="0"/>
      <w:divBdr>
        <w:top w:val="none" w:sz="0" w:space="0" w:color="auto"/>
        <w:left w:val="none" w:sz="0" w:space="0" w:color="auto"/>
        <w:bottom w:val="none" w:sz="0" w:space="0" w:color="auto"/>
        <w:right w:val="none" w:sz="0" w:space="0" w:color="auto"/>
      </w:divBdr>
    </w:div>
    <w:div w:id="1528638011">
      <w:bodyDiv w:val="1"/>
      <w:marLeft w:val="0"/>
      <w:marRight w:val="0"/>
      <w:marTop w:val="0"/>
      <w:marBottom w:val="0"/>
      <w:divBdr>
        <w:top w:val="none" w:sz="0" w:space="0" w:color="auto"/>
        <w:left w:val="none" w:sz="0" w:space="0" w:color="auto"/>
        <w:bottom w:val="none" w:sz="0" w:space="0" w:color="auto"/>
        <w:right w:val="none" w:sz="0" w:space="0" w:color="auto"/>
      </w:divBdr>
      <w:divsChild>
        <w:div w:id="68817440">
          <w:marLeft w:val="0"/>
          <w:marRight w:val="0"/>
          <w:marTop w:val="0"/>
          <w:marBottom w:val="0"/>
          <w:divBdr>
            <w:top w:val="none" w:sz="0" w:space="0" w:color="auto"/>
            <w:left w:val="none" w:sz="0" w:space="0" w:color="auto"/>
            <w:bottom w:val="none" w:sz="0" w:space="0" w:color="auto"/>
            <w:right w:val="none" w:sz="0" w:space="0" w:color="auto"/>
          </w:divBdr>
          <w:divsChild>
            <w:div w:id="1946964758">
              <w:marLeft w:val="0"/>
              <w:marRight w:val="0"/>
              <w:marTop w:val="0"/>
              <w:marBottom w:val="0"/>
              <w:divBdr>
                <w:top w:val="none" w:sz="0" w:space="0" w:color="auto"/>
                <w:left w:val="none" w:sz="0" w:space="0" w:color="auto"/>
                <w:bottom w:val="none" w:sz="0" w:space="0" w:color="auto"/>
                <w:right w:val="none" w:sz="0" w:space="0" w:color="auto"/>
              </w:divBdr>
              <w:divsChild>
                <w:div w:id="42612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879513">
      <w:bodyDiv w:val="1"/>
      <w:marLeft w:val="0"/>
      <w:marRight w:val="0"/>
      <w:marTop w:val="0"/>
      <w:marBottom w:val="0"/>
      <w:divBdr>
        <w:top w:val="none" w:sz="0" w:space="0" w:color="auto"/>
        <w:left w:val="none" w:sz="0" w:space="0" w:color="auto"/>
        <w:bottom w:val="none" w:sz="0" w:space="0" w:color="auto"/>
        <w:right w:val="none" w:sz="0" w:space="0" w:color="auto"/>
      </w:divBdr>
      <w:divsChild>
        <w:div w:id="1138260496">
          <w:marLeft w:val="0"/>
          <w:marRight w:val="0"/>
          <w:marTop w:val="0"/>
          <w:marBottom w:val="0"/>
          <w:divBdr>
            <w:top w:val="none" w:sz="0" w:space="0" w:color="auto"/>
            <w:left w:val="none" w:sz="0" w:space="0" w:color="auto"/>
            <w:bottom w:val="none" w:sz="0" w:space="0" w:color="auto"/>
            <w:right w:val="none" w:sz="0" w:space="0" w:color="auto"/>
          </w:divBdr>
          <w:divsChild>
            <w:div w:id="515995738">
              <w:marLeft w:val="0"/>
              <w:marRight w:val="0"/>
              <w:marTop w:val="0"/>
              <w:marBottom w:val="0"/>
              <w:divBdr>
                <w:top w:val="none" w:sz="0" w:space="0" w:color="auto"/>
                <w:left w:val="none" w:sz="0" w:space="0" w:color="auto"/>
                <w:bottom w:val="none" w:sz="0" w:space="0" w:color="auto"/>
                <w:right w:val="none" w:sz="0" w:space="0" w:color="auto"/>
              </w:divBdr>
              <w:divsChild>
                <w:div w:id="83368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864174">
      <w:bodyDiv w:val="1"/>
      <w:marLeft w:val="0"/>
      <w:marRight w:val="0"/>
      <w:marTop w:val="0"/>
      <w:marBottom w:val="0"/>
      <w:divBdr>
        <w:top w:val="none" w:sz="0" w:space="0" w:color="auto"/>
        <w:left w:val="none" w:sz="0" w:space="0" w:color="auto"/>
        <w:bottom w:val="none" w:sz="0" w:space="0" w:color="auto"/>
        <w:right w:val="none" w:sz="0" w:space="0" w:color="auto"/>
      </w:divBdr>
    </w:div>
    <w:div w:id="1706297502">
      <w:bodyDiv w:val="1"/>
      <w:marLeft w:val="0"/>
      <w:marRight w:val="0"/>
      <w:marTop w:val="0"/>
      <w:marBottom w:val="0"/>
      <w:divBdr>
        <w:top w:val="none" w:sz="0" w:space="0" w:color="auto"/>
        <w:left w:val="none" w:sz="0" w:space="0" w:color="auto"/>
        <w:bottom w:val="none" w:sz="0" w:space="0" w:color="auto"/>
        <w:right w:val="none" w:sz="0" w:space="0" w:color="auto"/>
      </w:divBdr>
      <w:divsChild>
        <w:div w:id="75396811">
          <w:marLeft w:val="0"/>
          <w:marRight w:val="0"/>
          <w:marTop w:val="0"/>
          <w:marBottom w:val="0"/>
          <w:divBdr>
            <w:top w:val="none" w:sz="0" w:space="0" w:color="auto"/>
            <w:left w:val="none" w:sz="0" w:space="0" w:color="auto"/>
            <w:bottom w:val="none" w:sz="0" w:space="0" w:color="auto"/>
            <w:right w:val="none" w:sz="0" w:space="0" w:color="auto"/>
          </w:divBdr>
          <w:divsChild>
            <w:div w:id="783889588">
              <w:marLeft w:val="0"/>
              <w:marRight w:val="0"/>
              <w:marTop w:val="0"/>
              <w:marBottom w:val="0"/>
              <w:divBdr>
                <w:top w:val="none" w:sz="0" w:space="0" w:color="auto"/>
                <w:left w:val="none" w:sz="0" w:space="0" w:color="auto"/>
                <w:bottom w:val="none" w:sz="0" w:space="0" w:color="auto"/>
                <w:right w:val="none" w:sz="0" w:space="0" w:color="auto"/>
              </w:divBdr>
              <w:divsChild>
                <w:div w:id="5316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licy.unt.edu/policy/06-039"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ope.Garcia@unt.edu" TargetMode="Externa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34413AF-A70D-4209-AE1D-5B6B85997CD7}">
    <t:Anchor>
      <t:Comment id="113250618"/>
    </t:Anchor>
    <t:History>
      <t:Event id="{3EE534C6-6762-4757-AA85-8CF4C792718A}" time="2021-05-26T20:58:12Z">
        <t:Attribution userId="S::cassini.nazir@unt.edu::c171d702-1ae7-4b6f-931b-8a343c28a854" userProvider="AD" userName="Nazir, Cassini"/>
        <t:Anchor>
          <t:Comment id="113250618"/>
        </t:Anchor>
        <t:Create/>
      </t:Event>
      <t:Event id="{6B53FBD9-5C0B-45B3-A10F-E35AE3B83F1F}" time="2021-05-26T20:58:12Z">
        <t:Attribution userId="S::cassini.nazir@unt.edu::c171d702-1ae7-4b6f-931b-8a343c28a854" userProvider="AD" userName="Nazir, Cassini"/>
        <t:Anchor>
          <t:Comment id="113250618"/>
        </t:Anchor>
        <t:Assign userId="S::Qi.Zhang@unt.edu::c9e7055b-9ad5-4157-9eaf-9528db2725db" userProvider="AD" userName="Zhang, Qi"/>
      </t:Event>
      <t:Event id="{17F2EC65-8938-4C98-A046-1759D09E9AF2}" time="2021-05-26T20:58:12Z">
        <t:Attribution userId="S::cassini.nazir@unt.edu::c171d702-1ae7-4b6f-931b-8a343c28a854" userProvider="AD" userName="Nazir, Cassini"/>
        <t:Anchor>
          <t:Comment id="113250618"/>
        </t:Anchor>
        <t:SetTitle title="@Zhang, Qi could you create a starter Template for us to revie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774EAAF1B3BA44C8B43F8084DF43242" ma:contentTypeVersion="4" ma:contentTypeDescription="Create a new document." ma:contentTypeScope="" ma:versionID="551d28f5f51f2cb438208fe6470c20ff">
  <xsd:schema xmlns:xsd="http://www.w3.org/2001/XMLSchema" xmlns:xs="http://www.w3.org/2001/XMLSchema" xmlns:p="http://schemas.microsoft.com/office/2006/metadata/properties" xmlns:ns2="237d3aba-59c8-425d-bdc1-fe5a791e8d8c" targetNamespace="http://schemas.microsoft.com/office/2006/metadata/properties" ma:root="true" ma:fieldsID="596a6273e6023a811685f974db52414b" ns2:_="">
    <xsd:import namespace="237d3aba-59c8-425d-bdc1-fe5a791e8d8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7d3aba-59c8-425d-bdc1-fe5a791e8d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6026D6-493B-4F97-B3A9-E73553EB5C52}">
  <ds:schemaRefs>
    <ds:schemaRef ds:uri="http://schemas.openxmlformats.org/officeDocument/2006/bibliography"/>
  </ds:schemaRefs>
</ds:datastoreItem>
</file>

<file path=customXml/itemProps2.xml><?xml version="1.0" encoding="utf-8"?>
<ds:datastoreItem xmlns:ds="http://schemas.openxmlformats.org/officeDocument/2006/customXml" ds:itemID="{A0C01F3C-BEED-4F1C-B1D8-83EA79EB361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2D7CA63-07D7-4DE0-805C-47103158103E}">
  <ds:schemaRefs>
    <ds:schemaRef ds:uri="http://schemas.microsoft.com/sharepoint/v3/contenttype/forms"/>
  </ds:schemaRefs>
</ds:datastoreItem>
</file>

<file path=customXml/itemProps4.xml><?xml version="1.0" encoding="utf-8"?>
<ds:datastoreItem xmlns:ds="http://schemas.openxmlformats.org/officeDocument/2006/customXml" ds:itemID="{E33857EF-7E50-4C5F-B830-BED332206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7d3aba-59c8-425d-bdc1-fe5a791e8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1</TotalTime>
  <Pages>3</Pages>
  <Words>1039</Words>
  <Characters>5927</Characters>
  <Application>Microsoft Office Word</Application>
  <DocSecurity>0</DocSecurity>
  <Lines>49</Lines>
  <Paragraphs>13</Paragraphs>
  <ScaleCrop>false</ScaleCrop>
  <Company>University of North Texas</Company>
  <LinksUpToDate>false</LinksUpToDate>
  <CharactersWithSpaces>6953</CharactersWithSpaces>
  <SharedDoc>false</SharedDoc>
  <HLinks>
    <vt:vector size="24" baseType="variant">
      <vt:variant>
        <vt:i4>1048651</vt:i4>
      </vt:variant>
      <vt:variant>
        <vt:i4>9</vt:i4>
      </vt:variant>
      <vt:variant>
        <vt:i4>0</vt:i4>
      </vt:variant>
      <vt:variant>
        <vt:i4>5</vt:i4>
      </vt:variant>
      <vt:variant>
        <vt:lpwstr>https://policy.unt.edu/policy/06-039</vt:lpwstr>
      </vt:variant>
      <vt:variant>
        <vt:lpwstr/>
      </vt:variant>
      <vt:variant>
        <vt:i4>1835012</vt:i4>
      </vt:variant>
      <vt:variant>
        <vt:i4>6</vt:i4>
      </vt:variant>
      <vt:variant>
        <vt:i4>0</vt:i4>
      </vt:variant>
      <vt:variant>
        <vt:i4>5</vt:i4>
      </vt:variant>
      <vt:variant>
        <vt:lpwstr>https://www.coursera.org/articles/transferable-skills</vt:lpwstr>
      </vt:variant>
      <vt:variant>
        <vt:lpwstr/>
      </vt:variant>
      <vt:variant>
        <vt:i4>7471140</vt:i4>
      </vt:variant>
      <vt:variant>
        <vt:i4>3</vt:i4>
      </vt:variant>
      <vt:variant>
        <vt:i4>0</vt:i4>
      </vt:variant>
      <vt:variant>
        <vt:i4>5</vt:i4>
      </vt:variant>
      <vt:variant>
        <vt:lpwstr>https://hbr.org/2002/07/make-your-values-mean-something</vt:lpwstr>
      </vt:variant>
      <vt:variant>
        <vt:lpwstr/>
      </vt:variant>
      <vt:variant>
        <vt:i4>116</vt:i4>
      </vt:variant>
      <vt:variant>
        <vt:i4>0</vt:i4>
      </vt:variant>
      <vt:variant>
        <vt:i4>0</vt:i4>
      </vt:variant>
      <vt:variant>
        <vt:i4>5</vt:i4>
      </vt:variant>
      <vt:variant>
        <vt:lpwstr>mailto:megan.cunningham@un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stone, Bethany</dc:creator>
  <cp:keywords/>
  <dc:description/>
  <cp:lastModifiedBy>Garcia, Hope</cp:lastModifiedBy>
  <cp:revision>2</cp:revision>
  <cp:lastPrinted>2024-01-03T21:04:00Z</cp:lastPrinted>
  <dcterms:created xsi:type="dcterms:W3CDTF">2026-06-26T21:10:00Z</dcterms:created>
  <dcterms:modified xsi:type="dcterms:W3CDTF">2026-06-26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74EAAF1B3BA44C8B43F8084DF43242</vt:lpwstr>
  </property>
</Properties>
</file>